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8AFE5" w14:textId="77777777" w:rsidR="00755383" w:rsidRDefault="00755383"/>
    <w:tbl>
      <w:tblPr>
        <w:tblW w:w="5000" w:type="pct"/>
        <w:tblLook w:val="04A0" w:firstRow="1" w:lastRow="0" w:firstColumn="1" w:lastColumn="0" w:noHBand="0" w:noVBand="1"/>
      </w:tblPr>
      <w:tblGrid>
        <w:gridCol w:w="4049"/>
        <w:gridCol w:w="5556"/>
      </w:tblGrid>
      <w:tr w:rsidR="00DF74EC" w:rsidRPr="00A51764" w14:paraId="4061F172" w14:textId="77777777" w:rsidTr="00CE135B">
        <w:tc>
          <w:tcPr>
            <w:tcW w:w="2108" w:type="pct"/>
          </w:tcPr>
          <w:p w14:paraId="6BECAB90" w14:textId="518F46EF" w:rsidR="0025168E" w:rsidRPr="00A51764" w:rsidRDefault="004418EF" w:rsidP="004A4F82">
            <w:pPr>
              <w:rPr>
                <w:rFonts w:asciiTheme="majorHAnsi" w:hAnsiTheme="majorHAnsi"/>
                <w:b/>
                <w:sz w:val="36"/>
              </w:rPr>
            </w:pPr>
            <w:r w:rsidRPr="004418EF">
              <w:rPr>
                <w:rFonts w:asciiTheme="majorHAnsi" w:hAnsiTheme="majorHAnsi"/>
                <w:b/>
                <w:sz w:val="36"/>
              </w:rPr>
              <w:t xml:space="preserve">Sherwin </w:t>
            </w:r>
            <w:proofErr w:type="spellStart"/>
            <w:r w:rsidRPr="004418EF">
              <w:rPr>
                <w:rFonts w:asciiTheme="majorHAnsi" w:hAnsiTheme="majorHAnsi"/>
                <w:b/>
                <w:sz w:val="36"/>
              </w:rPr>
              <w:t>Nofuente</w:t>
            </w:r>
            <w:proofErr w:type="spellEnd"/>
          </w:p>
        </w:tc>
        <w:tc>
          <w:tcPr>
            <w:tcW w:w="2892" w:type="pct"/>
          </w:tcPr>
          <w:p w14:paraId="65906E76" w14:textId="77777777" w:rsidR="000D7982" w:rsidRPr="00460203" w:rsidRDefault="000D7982" w:rsidP="000D7982">
            <w:pPr>
              <w:jc w:val="right"/>
              <w:rPr>
                <w:rFonts w:ascii="Segoe UI Historic" w:hAnsi="Segoe UI Historic" w:cs="Segoe UI Historic"/>
                <w:sz w:val="21"/>
                <w:szCs w:val="21"/>
              </w:rPr>
            </w:pPr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2 </w:t>
            </w:r>
            <w:proofErr w:type="spellStart"/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>Kalorama</w:t>
            </w:r>
            <w:proofErr w:type="spellEnd"/>
            <w:r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 St. Greenvale Victoria, 3059 Australia</w:t>
            </w:r>
          </w:p>
          <w:p w14:paraId="572EFB0C" w14:textId="7EFD625E" w:rsidR="007F2DBA" w:rsidRPr="00A6695D" w:rsidRDefault="00626CC6" w:rsidP="00A6695D">
            <w:pPr>
              <w:jc w:val="right"/>
              <w:rPr>
                <w:rFonts w:ascii="Segoe UI Historic" w:hAnsi="Segoe UI Historic" w:cs="Segoe UI Historic"/>
                <w:sz w:val="21"/>
                <w:szCs w:val="21"/>
              </w:rPr>
            </w:pPr>
            <w:hyperlink r:id="rId7" w:history="1">
              <w:r w:rsidR="00731916" w:rsidRPr="002C6ACD">
                <w:rPr>
                  <w:rStyle w:val="Hyperlink"/>
                  <w:rFonts w:ascii="Segoe UI Historic" w:hAnsi="Segoe UI Historic" w:cs="Segoe UI Historic"/>
                  <w:sz w:val="21"/>
                  <w:szCs w:val="21"/>
                </w:rPr>
                <w:t>sherwin.nofuente@yahoo.com</w:t>
              </w:r>
            </w:hyperlink>
            <w:r w:rsidR="000D7982">
              <w:rPr>
                <w:rFonts w:ascii="Segoe UI Historic" w:hAnsi="Segoe UI Historic" w:cs="Segoe UI Historic"/>
                <w:sz w:val="21"/>
                <w:szCs w:val="21"/>
              </w:rPr>
              <w:t xml:space="preserve"> </w:t>
            </w:r>
            <w:r w:rsidR="000D7982" w:rsidRPr="00460203">
              <w:rPr>
                <w:rFonts w:ascii="Segoe UI Historic" w:hAnsi="Segoe UI Historic" w:cs="Segoe UI Historic"/>
                <w:sz w:val="21"/>
                <w:szCs w:val="21"/>
              </w:rPr>
              <w:sym w:font="Wingdings" w:char="F0A7"/>
            </w:r>
            <w:r w:rsidR="000D7982" w:rsidRPr="00460203">
              <w:rPr>
                <w:rFonts w:ascii="Segoe UI Historic" w:hAnsi="Segoe UI Historic" w:cs="Segoe UI Historic"/>
                <w:sz w:val="21"/>
                <w:szCs w:val="21"/>
              </w:rPr>
              <w:t xml:space="preserve">  </w:t>
            </w:r>
            <w:r w:rsidR="00624447">
              <w:rPr>
                <w:rFonts w:ascii="Segoe UI Historic" w:hAnsi="Segoe UI Historic" w:cs="Segoe UI Historic"/>
                <w:sz w:val="21"/>
                <w:szCs w:val="21"/>
              </w:rPr>
              <w:t>0</w:t>
            </w:r>
            <w:r w:rsidR="000D7982" w:rsidRPr="00460203">
              <w:rPr>
                <w:rFonts w:ascii="Segoe UI Historic" w:hAnsi="Segoe UI Historic" w:cs="Segoe UI Historic"/>
                <w:sz w:val="21"/>
                <w:szCs w:val="21"/>
              </w:rPr>
              <w:t>488071230</w:t>
            </w:r>
          </w:p>
        </w:tc>
      </w:tr>
    </w:tbl>
    <w:p w14:paraId="08788672" w14:textId="508C8F5D" w:rsidR="002131FD" w:rsidRPr="00CD550F" w:rsidRDefault="003A29EC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27"/>
          <w:szCs w:val="27"/>
        </w:rPr>
      </w:pPr>
      <w:r w:rsidRPr="00CD550F">
        <w:rPr>
          <w:rFonts w:asciiTheme="majorHAnsi" w:eastAsia="MS Mincho" w:hAnsiTheme="majorHAnsi"/>
          <w:b/>
          <w:sz w:val="27"/>
          <w:szCs w:val="27"/>
        </w:rPr>
        <w:t>Test | Manufacturing | Maintenance | Field Service</w:t>
      </w:r>
    </w:p>
    <w:p w14:paraId="2C99A012" w14:textId="3F32AC80" w:rsidR="00B56472" w:rsidRPr="00B56472" w:rsidRDefault="00855B2F" w:rsidP="00B56472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</w:rPr>
      </w:pPr>
      <w:r>
        <w:rPr>
          <w:rFonts w:asciiTheme="minorHAnsi" w:eastAsia="MS Mincho" w:hAnsiTheme="minorHAnsi"/>
          <w:i/>
          <w:sz w:val="21"/>
        </w:rPr>
        <w:t>S</w:t>
      </w:r>
      <w:r w:rsidR="008036AF" w:rsidRPr="00A51764">
        <w:rPr>
          <w:rFonts w:asciiTheme="minorHAnsi" w:eastAsia="MS Mincho" w:hAnsiTheme="minorHAnsi"/>
          <w:i/>
          <w:sz w:val="21"/>
        </w:rPr>
        <w:t>uccess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>leading</w:t>
      </w:r>
      <w:r w:rsidR="00FE3AAE">
        <w:rPr>
          <w:rFonts w:asciiTheme="minorHAnsi" w:eastAsia="MS Mincho" w:hAnsiTheme="minorHAnsi"/>
          <w:i/>
          <w:sz w:val="21"/>
        </w:rPr>
        <w:t xml:space="preserve"> </w:t>
      </w:r>
      <w:r w:rsidR="00C26196">
        <w:rPr>
          <w:rFonts w:asciiTheme="minorHAnsi" w:eastAsia="MS Mincho" w:hAnsiTheme="minorHAnsi"/>
          <w:i/>
          <w:sz w:val="21"/>
        </w:rPr>
        <w:t>technical,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manufacturing</w:t>
      </w:r>
      <w:r w:rsidR="00C01D98">
        <w:rPr>
          <w:rFonts w:asciiTheme="minorHAnsi" w:eastAsia="MS Mincho" w:hAnsiTheme="minorHAnsi"/>
          <w:i/>
          <w:sz w:val="21"/>
        </w:rPr>
        <w:t xml:space="preserve">, </w:t>
      </w:r>
      <w:r w:rsidR="00105570">
        <w:rPr>
          <w:rFonts w:asciiTheme="minorHAnsi" w:eastAsia="MS Mincho" w:hAnsiTheme="minorHAnsi"/>
          <w:i/>
          <w:sz w:val="21"/>
        </w:rPr>
        <w:t>test</w:t>
      </w:r>
      <w:r w:rsidR="00C01D98">
        <w:rPr>
          <w:rFonts w:asciiTheme="minorHAnsi" w:eastAsia="MS Mincho" w:hAnsiTheme="minorHAnsi"/>
          <w:i/>
          <w:sz w:val="21"/>
        </w:rPr>
        <w:t xml:space="preserve"> and field service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 xml:space="preserve">engineering </w:t>
      </w:r>
      <w:r w:rsidR="00FE3AAE">
        <w:rPr>
          <w:rFonts w:asciiTheme="minorHAnsi" w:eastAsia="MS Mincho" w:hAnsiTheme="minorHAnsi"/>
          <w:i/>
          <w:sz w:val="21"/>
        </w:rPr>
        <w:t xml:space="preserve">skills </w:t>
      </w:r>
      <w:r w:rsidR="00657D69" w:rsidRPr="00A51764">
        <w:rPr>
          <w:rFonts w:asciiTheme="minorHAnsi" w:eastAsia="MS Mincho" w:hAnsiTheme="minorHAnsi"/>
          <w:i/>
          <w:sz w:val="21"/>
        </w:rPr>
        <w:t>for high-</w:t>
      </w:r>
      <w:r w:rsidR="006F4577">
        <w:rPr>
          <w:rFonts w:asciiTheme="minorHAnsi" w:eastAsia="MS Mincho" w:hAnsiTheme="minorHAnsi"/>
          <w:i/>
          <w:sz w:val="21"/>
        </w:rPr>
        <w:t>profile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organi</w:t>
      </w:r>
      <w:r w:rsidR="00095DAB">
        <w:rPr>
          <w:rFonts w:asciiTheme="minorHAnsi" w:eastAsia="MS Mincho" w:hAnsiTheme="minorHAnsi"/>
          <w:i/>
          <w:sz w:val="21"/>
        </w:rPr>
        <w:t>z</w:t>
      </w:r>
      <w:r w:rsidR="00657D69" w:rsidRPr="00A51764">
        <w:rPr>
          <w:rFonts w:asciiTheme="minorHAnsi" w:eastAsia="MS Mincho" w:hAnsiTheme="minorHAnsi"/>
          <w:i/>
          <w:sz w:val="21"/>
        </w:rPr>
        <w:t>ations</w:t>
      </w:r>
    </w:p>
    <w:p w14:paraId="760B406A" w14:textId="2D924EB1" w:rsidR="00C01D98" w:rsidRPr="00CE17E4" w:rsidRDefault="00C01D98" w:rsidP="00CE17E4">
      <w:pPr>
        <w:spacing w:before="80"/>
        <w:rPr>
          <w:rFonts w:asciiTheme="minorHAnsi" w:hAnsiTheme="minorHAnsi"/>
          <w:sz w:val="21"/>
        </w:rPr>
      </w:pPr>
      <w:r w:rsidRPr="00AF3291">
        <w:rPr>
          <w:rFonts w:asciiTheme="minorHAnsi" w:hAnsiTheme="minorHAnsi"/>
          <w:sz w:val="21"/>
          <w:szCs w:val="21"/>
        </w:rPr>
        <w:t>A fast learner Electronics and Communications Engineer</w:t>
      </w:r>
      <w:r>
        <w:rPr>
          <w:rFonts w:asciiTheme="minorHAnsi" w:hAnsiTheme="minorHAnsi"/>
          <w:sz w:val="21"/>
          <w:szCs w:val="21"/>
        </w:rPr>
        <w:t xml:space="preserve"> with </w:t>
      </w:r>
      <w:r w:rsidRPr="00AF3291">
        <w:rPr>
          <w:rFonts w:asciiTheme="minorHAnsi" w:hAnsiTheme="minorHAnsi"/>
          <w:sz w:val="21"/>
          <w:szCs w:val="21"/>
        </w:rPr>
        <w:t>strong problem-solving</w:t>
      </w:r>
      <w:r>
        <w:rPr>
          <w:rFonts w:asciiTheme="minorHAnsi" w:hAnsiTheme="minorHAnsi"/>
          <w:sz w:val="21"/>
          <w:szCs w:val="21"/>
        </w:rPr>
        <w:t xml:space="preserve"> skill</w:t>
      </w:r>
      <w:r w:rsidRPr="00AF3291">
        <w:rPr>
          <w:rFonts w:asciiTheme="minorHAnsi" w:hAnsiTheme="minorHAnsi"/>
          <w:sz w:val="21"/>
          <w:szCs w:val="21"/>
        </w:rPr>
        <w:t>.</w:t>
      </w:r>
      <w:r w:rsidRPr="00AF3291">
        <w:rPr>
          <w:rFonts w:asciiTheme="minorHAnsi" w:hAnsiTheme="minorHAnsi" w:cs="AppleSystemUIFont"/>
          <w:sz w:val="21"/>
          <w:szCs w:val="21"/>
          <w:lang w:eastAsia="en-US"/>
        </w:rPr>
        <w:t xml:space="preserve"> </w:t>
      </w:r>
      <w:r w:rsidR="000B33D0">
        <w:rPr>
          <w:rFonts w:asciiTheme="minorHAnsi" w:hAnsiTheme="minorHAnsi" w:cs="AppleSystemUIFont"/>
          <w:sz w:val="21"/>
          <w:szCs w:val="21"/>
          <w:lang w:eastAsia="en-US"/>
        </w:rPr>
        <w:t>D</w:t>
      </w:r>
      <w:r w:rsidR="00D55685" w:rsidRPr="006F0828">
        <w:rPr>
          <w:rFonts w:asciiTheme="minorHAnsi" w:hAnsiTheme="minorHAnsi" w:cs="AppleSystemUIFont"/>
          <w:sz w:val="21"/>
          <w:szCs w:val="21"/>
          <w:lang w:eastAsia="en-US"/>
        </w:rPr>
        <w:t xml:space="preserve">eveloped expertise </w:t>
      </w:r>
      <w:r w:rsidRPr="006F0828">
        <w:rPr>
          <w:rFonts w:asciiTheme="minorHAnsi" w:hAnsiTheme="minorHAnsi" w:cs="AppleSystemUIFont"/>
          <w:sz w:val="21"/>
          <w:szCs w:val="21"/>
          <w:lang w:eastAsia="en-US"/>
        </w:rPr>
        <w:t xml:space="preserve">in </w:t>
      </w:r>
      <w:r w:rsidR="00E57ACE">
        <w:rPr>
          <w:rFonts w:asciiTheme="minorHAnsi" w:hAnsiTheme="minorHAnsi" w:cs="AppleSystemUIFont"/>
          <w:sz w:val="21"/>
          <w:szCs w:val="21"/>
          <w:lang w:eastAsia="en-US"/>
        </w:rPr>
        <w:t>testing,</w:t>
      </w:r>
      <w:r w:rsidRPr="006F0828">
        <w:rPr>
          <w:rFonts w:asciiTheme="minorHAnsi" w:hAnsiTheme="minorHAnsi" w:cs="AppleSystemUIFont"/>
          <w:sz w:val="21"/>
          <w:szCs w:val="21"/>
          <w:lang w:eastAsia="en-US"/>
        </w:rPr>
        <w:t xml:space="preserve"> installation, preventative maintenance</w:t>
      </w:r>
      <w:r w:rsidR="00F103E3">
        <w:rPr>
          <w:rFonts w:asciiTheme="minorHAnsi" w:hAnsiTheme="minorHAnsi" w:cs="AppleSystemUIFont"/>
          <w:sz w:val="21"/>
          <w:szCs w:val="21"/>
          <w:lang w:eastAsia="en-US"/>
        </w:rPr>
        <w:t>,</w:t>
      </w:r>
      <w:r w:rsidRPr="006F0828">
        <w:rPr>
          <w:rFonts w:asciiTheme="minorHAnsi" w:hAnsiTheme="minorHAnsi" w:cs="AppleSystemUIFont"/>
          <w:sz w:val="21"/>
          <w:szCs w:val="21"/>
          <w:lang w:eastAsia="en-US"/>
        </w:rPr>
        <w:t xml:space="preserve"> repair, calibration and upgrade of</w:t>
      </w:r>
      <w:r w:rsidR="0006675E">
        <w:rPr>
          <w:rFonts w:asciiTheme="minorHAnsi" w:hAnsiTheme="minorHAnsi" w:cs="AppleSystemUIFont"/>
          <w:sz w:val="21"/>
          <w:szCs w:val="21"/>
          <w:lang w:eastAsia="en-US"/>
        </w:rPr>
        <w:t xml:space="preserve"> manufacturing</w:t>
      </w:r>
      <w:r w:rsidRPr="006F0828">
        <w:rPr>
          <w:rFonts w:asciiTheme="minorHAnsi" w:hAnsiTheme="minorHAnsi" w:cs="AppleSystemUIFont"/>
          <w:sz w:val="21"/>
          <w:szCs w:val="21"/>
          <w:lang w:eastAsia="en-US"/>
        </w:rPr>
        <w:t xml:space="preserve"> electro-mechanic equipment</w:t>
      </w:r>
      <w:r w:rsidR="00E57ACE">
        <w:rPr>
          <w:rFonts w:asciiTheme="minorHAnsi" w:hAnsiTheme="minorHAnsi" w:cs="AppleSystemUIFont"/>
          <w:sz w:val="21"/>
          <w:szCs w:val="21"/>
          <w:lang w:eastAsia="en-US"/>
        </w:rPr>
        <w:t>.</w:t>
      </w:r>
      <w:r w:rsidRPr="008C2F2B">
        <w:rPr>
          <w:rFonts w:asciiTheme="minorHAnsi" w:hAnsiTheme="minorHAnsi" w:cs="AppleSystemUIFont"/>
          <w:b/>
          <w:bCs/>
          <w:sz w:val="21"/>
          <w:szCs w:val="21"/>
          <w:lang w:eastAsia="en-US"/>
        </w:rPr>
        <w:t xml:space="preserve"> </w:t>
      </w:r>
      <w:r w:rsidR="00CE17E4">
        <w:rPr>
          <w:rFonts w:asciiTheme="minorHAnsi" w:hAnsiTheme="minorHAnsi"/>
          <w:sz w:val="21"/>
        </w:rPr>
        <w:t xml:space="preserve">Providing high-quality manufacturing support to the day to day operation with focus on maintaining and uptime of test and production equipment. </w:t>
      </w:r>
      <w:r w:rsidR="00C202DD">
        <w:rPr>
          <w:rFonts w:asciiTheme="minorHAnsi" w:hAnsiTheme="minorHAnsi" w:cs="AppleSystemUIFont"/>
          <w:sz w:val="21"/>
          <w:szCs w:val="21"/>
          <w:lang w:eastAsia="en-US"/>
        </w:rPr>
        <w:t>I</w:t>
      </w:r>
      <w:r>
        <w:rPr>
          <w:rFonts w:asciiTheme="minorHAnsi" w:hAnsiTheme="minorHAnsi"/>
          <w:sz w:val="21"/>
        </w:rPr>
        <w:t>n possession of a c</w:t>
      </w:r>
      <w:r w:rsidRPr="00591A94">
        <w:rPr>
          <w:rFonts w:asciiTheme="minorHAnsi" w:hAnsiTheme="minorHAnsi"/>
          <w:sz w:val="21"/>
        </w:rPr>
        <w:t>urious mind</w:t>
      </w:r>
      <w:r>
        <w:rPr>
          <w:rFonts w:asciiTheme="minorHAnsi" w:hAnsiTheme="minorHAnsi"/>
          <w:sz w:val="21"/>
        </w:rPr>
        <w:t>,</w:t>
      </w:r>
      <w:r w:rsidR="000B33D0">
        <w:rPr>
          <w:rFonts w:asciiTheme="minorHAnsi" w:hAnsiTheme="minorHAnsi"/>
          <w:sz w:val="21"/>
        </w:rPr>
        <w:t xml:space="preserve"> always looking for continuous improvement and</w:t>
      </w:r>
      <w:r>
        <w:rPr>
          <w:rFonts w:asciiTheme="minorHAnsi" w:hAnsiTheme="minorHAnsi"/>
          <w:sz w:val="21"/>
        </w:rPr>
        <w:t xml:space="preserve"> ensuring client satisfaction </w:t>
      </w:r>
      <w:r w:rsidRPr="00591A94">
        <w:rPr>
          <w:rFonts w:asciiTheme="minorHAnsi" w:hAnsiTheme="minorHAnsi"/>
          <w:sz w:val="21"/>
        </w:rPr>
        <w:t>with a drive to see the solution work</w:t>
      </w:r>
      <w:r>
        <w:rPr>
          <w:rFonts w:asciiTheme="minorHAnsi" w:hAnsiTheme="minorHAnsi"/>
          <w:sz w:val="21"/>
        </w:rPr>
        <w:t>.</w:t>
      </w:r>
    </w:p>
    <w:p w14:paraId="703737AC" w14:textId="11C60DC7" w:rsidR="00A53944" w:rsidRPr="00B06DA5" w:rsidRDefault="00293D50" w:rsidP="00B06DA5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sz w:val="21"/>
          <w:u w:val="single"/>
        </w:rPr>
      </w:pPr>
      <w:r w:rsidRPr="00A51764">
        <w:rPr>
          <w:rFonts w:asciiTheme="minorHAnsi" w:hAnsiTheme="minorHAnsi"/>
          <w:sz w:val="21"/>
          <w:u w:val="single"/>
        </w:rPr>
        <w:t>Highlights of Expertise</w:t>
      </w:r>
    </w:p>
    <w:tbl>
      <w:tblPr>
        <w:tblW w:w="5108" w:type="pct"/>
        <w:jc w:val="center"/>
        <w:tblLook w:val="01E0" w:firstRow="1" w:lastRow="1" w:firstColumn="1" w:lastColumn="1" w:noHBand="0" w:noVBand="0"/>
      </w:tblPr>
      <w:tblGrid>
        <w:gridCol w:w="4828"/>
        <w:gridCol w:w="4984"/>
      </w:tblGrid>
      <w:tr w:rsidR="004B327E" w:rsidRPr="004B327E" w14:paraId="31DB3FCB" w14:textId="77777777" w:rsidTr="0071189B">
        <w:trPr>
          <w:trHeight w:val="59"/>
          <w:jc w:val="center"/>
        </w:trPr>
        <w:tc>
          <w:tcPr>
            <w:tcW w:w="4828" w:type="dxa"/>
          </w:tcPr>
          <w:p w14:paraId="13972EBD" w14:textId="50DC4AC2" w:rsidR="005C4E24" w:rsidRPr="004B327E" w:rsidRDefault="005C4E24" w:rsidP="002158D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trike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Equipment Installation</w:t>
            </w:r>
            <w:r w:rsidR="00224ED7">
              <w:rPr>
                <w:rFonts w:asciiTheme="minorHAnsi" w:hAnsiTheme="minorHAnsi" w:cs="Tahoma"/>
                <w:sz w:val="21"/>
              </w:rPr>
              <w:t xml:space="preserve">, </w:t>
            </w:r>
            <w:r w:rsidR="00253778">
              <w:rPr>
                <w:rFonts w:asciiTheme="minorHAnsi" w:hAnsiTheme="minorHAnsi" w:cs="Tahoma"/>
                <w:sz w:val="21"/>
              </w:rPr>
              <w:t xml:space="preserve">Commissioning. </w:t>
            </w:r>
            <w:r w:rsidR="00224ED7">
              <w:rPr>
                <w:rFonts w:asciiTheme="minorHAnsi" w:hAnsiTheme="minorHAnsi" w:cs="Tahoma"/>
                <w:sz w:val="21"/>
              </w:rPr>
              <w:t>Maintenance</w:t>
            </w:r>
            <w:r w:rsidR="00051283">
              <w:rPr>
                <w:rFonts w:asciiTheme="minorHAnsi" w:hAnsiTheme="minorHAnsi" w:cs="Tahoma"/>
                <w:sz w:val="21"/>
              </w:rPr>
              <w:t xml:space="preserve"> and Repair</w:t>
            </w:r>
            <w:r w:rsidR="00224ED7">
              <w:rPr>
                <w:rFonts w:asciiTheme="minorHAnsi" w:hAnsiTheme="minorHAnsi" w:cs="Tahoma"/>
                <w:sz w:val="21"/>
              </w:rPr>
              <w:t>, HW/SW upgrade</w:t>
            </w:r>
            <w:r w:rsidR="00051283">
              <w:rPr>
                <w:rFonts w:asciiTheme="minorHAnsi" w:hAnsiTheme="minorHAnsi" w:cs="Tahoma"/>
                <w:sz w:val="21"/>
              </w:rPr>
              <w:t xml:space="preserve"> and</w:t>
            </w:r>
            <w:r w:rsidR="00224ED7">
              <w:rPr>
                <w:rFonts w:asciiTheme="minorHAnsi" w:hAnsiTheme="minorHAnsi" w:cs="Tahoma"/>
                <w:sz w:val="21"/>
              </w:rPr>
              <w:t xml:space="preserve"> Calibration of </w:t>
            </w:r>
            <w:r w:rsidR="00135467">
              <w:rPr>
                <w:rFonts w:asciiTheme="minorHAnsi" w:hAnsiTheme="minorHAnsi" w:cs="Tahoma"/>
                <w:sz w:val="21"/>
              </w:rPr>
              <w:t xml:space="preserve">manufacturing </w:t>
            </w:r>
            <w:r w:rsidR="00224ED7">
              <w:rPr>
                <w:rFonts w:asciiTheme="minorHAnsi" w:hAnsiTheme="minorHAnsi" w:cs="Tahoma"/>
                <w:sz w:val="21"/>
              </w:rPr>
              <w:t>electro-mechanic equipment</w:t>
            </w:r>
          </w:p>
          <w:p w14:paraId="48D9DEFB" w14:textId="4927FBCF" w:rsidR="005B5A3B" w:rsidRDefault="0044669B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 xml:space="preserve">Equipment operation and </w:t>
            </w:r>
            <w:r w:rsidR="00BF444D">
              <w:rPr>
                <w:rFonts w:asciiTheme="minorHAnsi" w:hAnsiTheme="minorHAnsi" w:cs="Tahoma"/>
                <w:sz w:val="21"/>
              </w:rPr>
              <w:t xml:space="preserve">maintenance </w:t>
            </w:r>
            <w:r>
              <w:rPr>
                <w:rFonts w:asciiTheme="minorHAnsi" w:hAnsiTheme="minorHAnsi" w:cs="Tahoma"/>
                <w:sz w:val="21"/>
              </w:rPr>
              <w:t>training</w:t>
            </w:r>
          </w:p>
          <w:p w14:paraId="30604D5E" w14:textId="51FEC9D4" w:rsidR="00224ED7" w:rsidRPr="00F103E3" w:rsidRDefault="00224ED7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Excellent peer</w:t>
            </w:r>
            <w:r w:rsidR="00B61B1D">
              <w:rPr>
                <w:rFonts w:asciiTheme="minorHAnsi" w:hAnsiTheme="minorHAnsi" w:cs="Tahoma"/>
                <w:sz w:val="21"/>
                <w:szCs w:val="21"/>
              </w:rPr>
              <w:t xml:space="preserve"> and customer</w:t>
            </w:r>
            <w:r w:rsidRPr="006D0FAF">
              <w:rPr>
                <w:rFonts w:asciiTheme="minorHAnsi" w:hAnsiTheme="minorHAnsi" w:cs="Tahoma"/>
                <w:sz w:val="21"/>
                <w:szCs w:val="21"/>
              </w:rPr>
              <w:t xml:space="preserve"> service skill</w:t>
            </w:r>
          </w:p>
          <w:p w14:paraId="5799150A" w14:textId="08FFA561" w:rsidR="00A1250E" w:rsidRDefault="00A1250E" w:rsidP="00A1250E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Authoring Engineering Procedures</w:t>
            </w:r>
            <w:r>
              <w:rPr>
                <w:rFonts w:asciiTheme="minorHAnsi" w:hAnsiTheme="minorHAnsi" w:cs="Tahoma"/>
                <w:sz w:val="21"/>
                <w:szCs w:val="21"/>
              </w:rPr>
              <w:t xml:space="preserve"> (Test, Operation and Maintenance)</w:t>
            </w:r>
          </w:p>
          <w:p w14:paraId="6E83F69F" w14:textId="62939E20" w:rsidR="00A1250E" w:rsidRPr="00841D74" w:rsidRDefault="00841D74" w:rsidP="00841D74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High Computer skill</w:t>
            </w:r>
            <w:r>
              <w:rPr>
                <w:rFonts w:asciiTheme="minorHAnsi" w:hAnsiTheme="minorHAnsi" w:cs="Tahoma"/>
                <w:sz w:val="21"/>
                <w:szCs w:val="21"/>
              </w:rPr>
              <w:t xml:space="preserve"> – HW/SW repair</w:t>
            </w:r>
          </w:p>
          <w:p w14:paraId="78A17C5C" w14:textId="4DC63B32" w:rsidR="0096708E" w:rsidRPr="0068008D" w:rsidRDefault="0096708E" w:rsidP="00BE0D2B">
            <w:pPr>
              <w:ind w:left="360"/>
              <w:rPr>
                <w:rFonts w:asciiTheme="minorHAnsi" w:hAnsiTheme="minorHAnsi" w:cs="Tahoma"/>
                <w:sz w:val="21"/>
              </w:rPr>
            </w:pPr>
          </w:p>
        </w:tc>
        <w:tc>
          <w:tcPr>
            <w:tcW w:w="4985" w:type="dxa"/>
          </w:tcPr>
          <w:p w14:paraId="50B852A0" w14:textId="0079E990" w:rsidR="00604E73" w:rsidRDefault="0044669B" w:rsidP="00604E7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Lean Manufacturing</w:t>
            </w:r>
            <w:r w:rsidR="00B61B1D">
              <w:rPr>
                <w:rFonts w:asciiTheme="minorHAnsi" w:hAnsiTheme="minorHAnsi" w:cs="Tahoma"/>
                <w:sz w:val="21"/>
                <w:szCs w:val="21"/>
              </w:rPr>
              <w:t>,</w:t>
            </w:r>
            <w:r w:rsidR="00FD247B" w:rsidRPr="006D0FAF">
              <w:rPr>
                <w:rFonts w:asciiTheme="minorHAnsi" w:hAnsiTheme="minorHAnsi" w:cs="Tahoma"/>
                <w:sz w:val="21"/>
                <w:szCs w:val="21"/>
              </w:rPr>
              <w:t xml:space="preserve"> </w:t>
            </w:r>
            <w:r w:rsidR="00B61B1D" w:rsidRPr="006D0FAF">
              <w:rPr>
                <w:rFonts w:asciiTheme="minorHAnsi" w:hAnsiTheme="minorHAnsi" w:cs="Tahoma"/>
                <w:sz w:val="21"/>
                <w:szCs w:val="21"/>
              </w:rPr>
              <w:t>Continuous Improvement</w:t>
            </w:r>
            <w:r w:rsidR="00325885">
              <w:rPr>
                <w:rFonts w:asciiTheme="minorHAnsi" w:hAnsiTheme="minorHAnsi" w:cs="Tahoma"/>
                <w:sz w:val="21"/>
                <w:szCs w:val="21"/>
              </w:rPr>
              <w:t xml:space="preserve">, </w:t>
            </w:r>
            <w:r w:rsidR="00325885" w:rsidRPr="006D0FAF">
              <w:rPr>
                <w:rFonts w:asciiTheme="minorHAnsi" w:hAnsiTheme="minorHAnsi" w:cs="Tahoma"/>
                <w:sz w:val="21"/>
                <w:szCs w:val="21"/>
              </w:rPr>
              <w:t>Cost Reduction</w:t>
            </w:r>
            <w:r w:rsidR="007E7104">
              <w:rPr>
                <w:rFonts w:asciiTheme="minorHAnsi" w:hAnsiTheme="minorHAnsi" w:cs="Tahoma"/>
                <w:sz w:val="21"/>
                <w:szCs w:val="21"/>
              </w:rPr>
              <w:t xml:space="preserve"> and </w:t>
            </w:r>
            <w:proofErr w:type="spellStart"/>
            <w:r w:rsidR="007E7104">
              <w:rPr>
                <w:rFonts w:asciiTheme="minorHAnsi" w:hAnsiTheme="minorHAnsi" w:cs="Tahoma"/>
                <w:sz w:val="21"/>
                <w:szCs w:val="21"/>
              </w:rPr>
              <w:t>Wokflow</w:t>
            </w:r>
            <w:proofErr w:type="spellEnd"/>
            <w:r w:rsidR="007E7104">
              <w:rPr>
                <w:rFonts w:asciiTheme="minorHAnsi" w:hAnsiTheme="minorHAnsi" w:cs="Tahoma"/>
                <w:sz w:val="21"/>
                <w:szCs w:val="21"/>
              </w:rPr>
              <w:t xml:space="preserve"> optimization</w:t>
            </w:r>
          </w:p>
          <w:p w14:paraId="42F51694" w14:textId="4FBDD70A" w:rsidR="007D0BC9" w:rsidRPr="00F735E3" w:rsidRDefault="00A66620" w:rsidP="007D0BC9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Organizational</w:t>
            </w:r>
            <w:r w:rsidR="007D0BC9">
              <w:rPr>
                <w:rFonts w:asciiTheme="minorHAnsi" w:hAnsiTheme="minorHAnsi" w:cs="Tahoma"/>
                <w:sz w:val="21"/>
              </w:rPr>
              <w:t xml:space="preserve">, </w:t>
            </w:r>
            <w:r w:rsidR="007D0BC9" w:rsidRPr="006D0FAF">
              <w:rPr>
                <w:rFonts w:asciiTheme="minorHAnsi" w:hAnsiTheme="minorHAnsi" w:cs="Tahoma"/>
                <w:sz w:val="21"/>
                <w:szCs w:val="21"/>
              </w:rPr>
              <w:t>Leadership &amp; Interpersonal Skills</w:t>
            </w:r>
          </w:p>
          <w:p w14:paraId="40EF755F" w14:textId="24F7AD9F" w:rsidR="00F735E3" w:rsidRPr="00F735E3" w:rsidRDefault="00F735E3" w:rsidP="007D0BC9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Effective at working autonomously and with teams</w:t>
            </w:r>
          </w:p>
          <w:p w14:paraId="14E29969" w14:textId="46D80DFB" w:rsidR="00F735E3" w:rsidRPr="007D0BC9" w:rsidRDefault="00F735E3" w:rsidP="007D0BC9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Strong Verbal and written communication skills</w:t>
            </w:r>
          </w:p>
          <w:p w14:paraId="4421B7E8" w14:textId="45674822" w:rsidR="00734CE0" w:rsidRPr="00734CE0" w:rsidRDefault="00734CE0" w:rsidP="00734CE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Minitab, data analysis and presentation skill</w:t>
            </w:r>
          </w:p>
          <w:p w14:paraId="4F1429D9" w14:textId="19CCDB3A" w:rsidR="00734CE0" w:rsidRPr="00734CE0" w:rsidRDefault="00734CE0" w:rsidP="00734CE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 w:rsidRPr="006D0FAF">
              <w:rPr>
                <w:rFonts w:asciiTheme="minorHAnsi" w:hAnsiTheme="minorHAnsi" w:cs="Tahoma"/>
                <w:sz w:val="21"/>
                <w:szCs w:val="21"/>
              </w:rPr>
              <w:t>Microsoft Office, SAP, PeopleSoft, MS Access</w:t>
            </w:r>
          </w:p>
          <w:p w14:paraId="76F2E3A3" w14:textId="2D30D690" w:rsidR="00851FD8" w:rsidRPr="006D0FAF" w:rsidRDefault="00851FD8" w:rsidP="00EB613C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  <w:szCs w:val="21"/>
              </w:rPr>
            </w:pPr>
            <w:r>
              <w:rPr>
                <w:rFonts w:asciiTheme="minorHAnsi" w:hAnsiTheme="minorHAnsi" w:cs="Tahoma"/>
                <w:sz w:val="21"/>
                <w:szCs w:val="21"/>
              </w:rPr>
              <w:t xml:space="preserve">Web development – HTML, CSS and </w:t>
            </w:r>
            <w:proofErr w:type="spellStart"/>
            <w:r>
              <w:rPr>
                <w:rFonts w:asciiTheme="minorHAnsi" w:hAnsiTheme="minorHAnsi" w:cs="Tahoma"/>
                <w:sz w:val="21"/>
                <w:szCs w:val="21"/>
              </w:rPr>
              <w:t>Javascript</w:t>
            </w:r>
            <w:proofErr w:type="spellEnd"/>
          </w:p>
          <w:p w14:paraId="5D84270F" w14:textId="57E313FC" w:rsidR="005F1965" w:rsidRPr="0002561E" w:rsidRDefault="005F1965" w:rsidP="00E27CC4">
            <w:pPr>
              <w:rPr>
                <w:rFonts w:asciiTheme="minorHAnsi" w:hAnsiTheme="minorHAnsi" w:cs="Tahoma"/>
                <w:sz w:val="21"/>
                <w:szCs w:val="21"/>
              </w:rPr>
            </w:pPr>
          </w:p>
        </w:tc>
      </w:tr>
    </w:tbl>
    <w:p w14:paraId="55DEE702" w14:textId="011B1FD9" w:rsidR="00285C08" w:rsidRPr="00A51764" w:rsidRDefault="00DC1B10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Career Experience</w:t>
      </w:r>
    </w:p>
    <w:p w14:paraId="0E0B54CD" w14:textId="7EFDE9B3" w:rsidR="007713AB" w:rsidRDefault="00597D57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597D57">
        <w:rPr>
          <w:rFonts w:asciiTheme="minorHAnsi" w:hAnsiTheme="minorHAnsi"/>
          <w:b/>
          <w:sz w:val="21"/>
        </w:rPr>
        <w:t xml:space="preserve">SENIOR TEST ENGINEER </w:t>
      </w:r>
      <w:r w:rsidR="00B52E59">
        <w:rPr>
          <w:rFonts w:asciiTheme="minorHAnsi" w:hAnsiTheme="minorHAnsi"/>
          <w:sz w:val="21"/>
        </w:rPr>
        <w:t xml:space="preserve">| </w:t>
      </w:r>
      <w:r w:rsidR="00CA2BF0" w:rsidRPr="00102C58">
        <w:rPr>
          <w:rFonts w:asciiTheme="minorHAnsi" w:hAnsiTheme="minorHAnsi"/>
          <w:b/>
          <w:bCs/>
          <w:sz w:val="21"/>
        </w:rPr>
        <w:t>Cognex Corporation</w:t>
      </w:r>
    </w:p>
    <w:p w14:paraId="3C14FF17" w14:textId="66DCDF3F" w:rsidR="00B52E59" w:rsidRDefault="00CA2BF0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D25784">
        <w:rPr>
          <w:rFonts w:asciiTheme="minorHAnsi" w:hAnsiTheme="minorHAnsi"/>
          <w:sz w:val="21"/>
        </w:rPr>
        <w:t xml:space="preserve">Mar 2014 </w:t>
      </w:r>
      <w:r w:rsidRPr="00A51764">
        <w:rPr>
          <w:rFonts w:asciiTheme="minorHAnsi" w:hAnsiTheme="minorHAnsi"/>
          <w:sz w:val="21"/>
        </w:rPr>
        <w:t xml:space="preserve">to </w:t>
      </w:r>
      <w:r w:rsidR="00E27CC4">
        <w:rPr>
          <w:rFonts w:asciiTheme="minorHAnsi" w:hAnsiTheme="minorHAnsi"/>
          <w:sz w:val="21"/>
        </w:rPr>
        <w:t>July 3, 2020</w:t>
      </w:r>
    </w:p>
    <w:p w14:paraId="5C84B338" w14:textId="2BEBE7F9" w:rsidR="008735FB" w:rsidRDefault="00180099" w:rsidP="008735FB">
      <w:pPr>
        <w:spacing w:before="8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</w:t>
      </w:r>
      <w:r w:rsidR="00AC53AB">
        <w:rPr>
          <w:rFonts w:asciiTheme="minorHAnsi" w:hAnsiTheme="minorHAnsi"/>
          <w:sz w:val="21"/>
        </w:rPr>
        <w:t>roviding</w:t>
      </w:r>
      <w:r w:rsidR="00E972E8">
        <w:rPr>
          <w:rFonts w:asciiTheme="minorHAnsi" w:hAnsiTheme="minorHAnsi"/>
          <w:sz w:val="21"/>
        </w:rPr>
        <w:t xml:space="preserve"> high</w:t>
      </w:r>
      <w:r w:rsidR="009676E2">
        <w:rPr>
          <w:rFonts w:asciiTheme="minorHAnsi" w:hAnsiTheme="minorHAnsi"/>
          <w:sz w:val="21"/>
        </w:rPr>
        <w:t>-</w:t>
      </w:r>
      <w:r w:rsidR="00E972E8">
        <w:rPr>
          <w:rFonts w:asciiTheme="minorHAnsi" w:hAnsiTheme="minorHAnsi"/>
          <w:sz w:val="21"/>
        </w:rPr>
        <w:t>quality</w:t>
      </w:r>
      <w:r w:rsidR="001E2F3B">
        <w:rPr>
          <w:rFonts w:asciiTheme="minorHAnsi" w:hAnsiTheme="minorHAnsi"/>
          <w:sz w:val="21"/>
        </w:rPr>
        <w:t xml:space="preserve"> </w:t>
      </w:r>
      <w:r w:rsidR="00404F6B">
        <w:rPr>
          <w:rFonts w:asciiTheme="minorHAnsi" w:hAnsiTheme="minorHAnsi"/>
          <w:sz w:val="21"/>
        </w:rPr>
        <w:t xml:space="preserve">manufacturing </w:t>
      </w:r>
      <w:r w:rsidR="00AC62C1">
        <w:rPr>
          <w:rFonts w:asciiTheme="minorHAnsi" w:hAnsiTheme="minorHAnsi"/>
          <w:sz w:val="21"/>
        </w:rPr>
        <w:t xml:space="preserve">support </w:t>
      </w:r>
      <w:r w:rsidR="001E2F3B">
        <w:rPr>
          <w:rFonts w:asciiTheme="minorHAnsi" w:hAnsiTheme="minorHAnsi"/>
          <w:sz w:val="21"/>
        </w:rPr>
        <w:t xml:space="preserve">to the </w:t>
      </w:r>
      <w:r w:rsidR="00EF70DA">
        <w:rPr>
          <w:rFonts w:asciiTheme="minorHAnsi" w:hAnsiTheme="minorHAnsi"/>
          <w:sz w:val="21"/>
        </w:rPr>
        <w:t xml:space="preserve">day to day operation </w:t>
      </w:r>
      <w:r w:rsidR="0006675E">
        <w:rPr>
          <w:rFonts w:asciiTheme="minorHAnsi" w:hAnsiTheme="minorHAnsi"/>
          <w:sz w:val="21"/>
        </w:rPr>
        <w:t xml:space="preserve">with focus on maintaining and uptime </w:t>
      </w:r>
      <w:r w:rsidR="00EF70DA">
        <w:rPr>
          <w:rFonts w:asciiTheme="minorHAnsi" w:hAnsiTheme="minorHAnsi"/>
          <w:sz w:val="21"/>
        </w:rPr>
        <w:t xml:space="preserve">of </w:t>
      </w:r>
      <w:r w:rsidR="00E65AB5">
        <w:rPr>
          <w:rFonts w:asciiTheme="minorHAnsi" w:hAnsiTheme="minorHAnsi"/>
          <w:sz w:val="21"/>
        </w:rPr>
        <w:t>test</w:t>
      </w:r>
      <w:r w:rsidR="00404F6B">
        <w:rPr>
          <w:rFonts w:asciiTheme="minorHAnsi" w:hAnsiTheme="minorHAnsi"/>
          <w:sz w:val="21"/>
        </w:rPr>
        <w:t xml:space="preserve"> and production</w:t>
      </w:r>
      <w:r w:rsidR="00E65AB5">
        <w:rPr>
          <w:rFonts w:asciiTheme="minorHAnsi" w:hAnsiTheme="minorHAnsi"/>
          <w:sz w:val="21"/>
        </w:rPr>
        <w:t xml:space="preserve"> equipment.</w:t>
      </w:r>
    </w:p>
    <w:p w14:paraId="5D802F8C" w14:textId="1531168B" w:rsidR="008735FB" w:rsidRDefault="008735FB" w:rsidP="008735FB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344FBAD1" w14:textId="7DF601E3" w:rsidR="00F20607" w:rsidRPr="00F20607" w:rsidRDefault="006D4D40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8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F</w:t>
      </w:r>
      <w:r w:rsidR="00F20607">
        <w:rPr>
          <w:rFonts w:asciiTheme="minorHAnsi" w:hAnsiTheme="minorHAnsi"/>
          <w:sz w:val="21"/>
        </w:rPr>
        <w:t xml:space="preserve">ield service work for </w:t>
      </w:r>
      <w:r w:rsidR="004B39C8">
        <w:rPr>
          <w:rFonts w:asciiTheme="minorHAnsi" w:hAnsiTheme="minorHAnsi"/>
          <w:sz w:val="21"/>
        </w:rPr>
        <w:t>89</w:t>
      </w:r>
      <w:r w:rsidR="00F20607">
        <w:rPr>
          <w:rFonts w:asciiTheme="minorHAnsi" w:hAnsiTheme="minorHAnsi"/>
          <w:sz w:val="21"/>
        </w:rPr>
        <w:t xml:space="preserve"> </w:t>
      </w:r>
      <w:r w:rsidR="00E472A4">
        <w:rPr>
          <w:rFonts w:asciiTheme="minorHAnsi" w:hAnsiTheme="minorHAnsi"/>
          <w:sz w:val="21"/>
        </w:rPr>
        <w:t xml:space="preserve">network-connected and computer controlled </w:t>
      </w:r>
      <w:r w:rsidR="004B39C8">
        <w:rPr>
          <w:rFonts w:asciiTheme="minorHAnsi" w:hAnsiTheme="minorHAnsi"/>
          <w:sz w:val="21"/>
        </w:rPr>
        <w:t xml:space="preserve">electro-mechanical </w:t>
      </w:r>
      <w:r w:rsidR="00F20607">
        <w:rPr>
          <w:rFonts w:asciiTheme="minorHAnsi" w:hAnsiTheme="minorHAnsi"/>
          <w:sz w:val="21"/>
        </w:rPr>
        <w:t xml:space="preserve">test equipment </w:t>
      </w:r>
      <w:r w:rsidR="00E472A4">
        <w:rPr>
          <w:rFonts w:asciiTheme="minorHAnsi" w:hAnsiTheme="minorHAnsi"/>
          <w:sz w:val="21"/>
        </w:rPr>
        <w:t xml:space="preserve">and 36 label printers </w:t>
      </w:r>
      <w:r w:rsidR="00F20607">
        <w:rPr>
          <w:rFonts w:asciiTheme="minorHAnsi" w:hAnsiTheme="minorHAnsi"/>
          <w:sz w:val="21"/>
        </w:rPr>
        <w:t xml:space="preserve">deployed </w:t>
      </w:r>
      <w:r w:rsidR="00D55685">
        <w:rPr>
          <w:rFonts w:asciiTheme="minorHAnsi" w:hAnsiTheme="minorHAnsi"/>
          <w:sz w:val="21"/>
        </w:rPr>
        <w:t>at</w:t>
      </w:r>
      <w:r w:rsidR="00F20607">
        <w:rPr>
          <w:rFonts w:asciiTheme="minorHAnsi" w:hAnsiTheme="minorHAnsi"/>
          <w:sz w:val="21"/>
        </w:rPr>
        <w:t xml:space="preserve"> our </w:t>
      </w:r>
      <w:r w:rsidR="00B61B1D">
        <w:rPr>
          <w:rFonts w:asciiTheme="minorHAnsi" w:hAnsiTheme="minorHAnsi"/>
          <w:sz w:val="21"/>
        </w:rPr>
        <w:t>subcontractor</w:t>
      </w:r>
      <w:r w:rsidR="00AB31EA">
        <w:rPr>
          <w:rFonts w:asciiTheme="minorHAnsi" w:hAnsiTheme="minorHAnsi"/>
          <w:sz w:val="21"/>
        </w:rPr>
        <w:t>.</w:t>
      </w:r>
    </w:p>
    <w:p w14:paraId="49639BC4" w14:textId="465CB24E" w:rsidR="000F540F" w:rsidRPr="00470EC7" w:rsidRDefault="00051283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Execute and lead e</w:t>
      </w:r>
      <w:r w:rsidR="006D0FAF">
        <w:rPr>
          <w:rFonts w:asciiTheme="minorHAnsi" w:hAnsiTheme="minorHAnsi"/>
          <w:sz w:val="21"/>
        </w:rPr>
        <w:t>quipment installation, qualification, software and hardware upgrade</w:t>
      </w:r>
      <w:r w:rsidR="004B772A">
        <w:rPr>
          <w:rFonts w:asciiTheme="minorHAnsi" w:hAnsiTheme="minorHAnsi"/>
          <w:sz w:val="21"/>
        </w:rPr>
        <w:t>, fault-finding and repair, calibration,</w:t>
      </w:r>
      <w:r w:rsidR="006D0FAF">
        <w:rPr>
          <w:rFonts w:asciiTheme="minorHAnsi" w:hAnsiTheme="minorHAnsi"/>
          <w:sz w:val="21"/>
        </w:rPr>
        <w:t xml:space="preserve"> </w:t>
      </w:r>
      <w:r w:rsidR="004B772A">
        <w:rPr>
          <w:rFonts w:asciiTheme="minorHAnsi" w:hAnsiTheme="minorHAnsi"/>
          <w:sz w:val="21"/>
        </w:rPr>
        <w:t>and maintenance</w:t>
      </w:r>
      <w:r w:rsidR="006D0FAF">
        <w:rPr>
          <w:rFonts w:asciiTheme="minorHAnsi" w:hAnsiTheme="minorHAnsi"/>
          <w:sz w:val="21"/>
        </w:rPr>
        <w:t>.</w:t>
      </w:r>
    </w:p>
    <w:p w14:paraId="0D5B7A8F" w14:textId="630E9C97" w:rsidR="000F540F" w:rsidRPr="00D954DB" w:rsidRDefault="006D0FAF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ovide support</w:t>
      </w:r>
      <w:r w:rsidR="00666C07">
        <w:rPr>
          <w:rFonts w:asciiTheme="minorHAnsi" w:hAnsiTheme="minorHAnsi"/>
          <w:sz w:val="21"/>
        </w:rPr>
        <w:t xml:space="preserve"> to address </w:t>
      </w:r>
      <w:r w:rsidR="00A73A53">
        <w:rPr>
          <w:rFonts w:asciiTheme="minorHAnsi" w:hAnsiTheme="minorHAnsi"/>
          <w:sz w:val="21"/>
        </w:rPr>
        <w:t xml:space="preserve">equipment and </w:t>
      </w:r>
      <w:r w:rsidR="00666C07">
        <w:rPr>
          <w:rFonts w:asciiTheme="minorHAnsi" w:hAnsiTheme="minorHAnsi"/>
          <w:sz w:val="21"/>
        </w:rPr>
        <w:t>manufacturing issues</w:t>
      </w:r>
      <w:r>
        <w:rPr>
          <w:rFonts w:asciiTheme="minorHAnsi" w:hAnsiTheme="minorHAnsi"/>
          <w:sz w:val="21"/>
        </w:rPr>
        <w:t xml:space="preserve"> via </w:t>
      </w:r>
      <w:r w:rsidR="00594F7D">
        <w:rPr>
          <w:rFonts w:asciiTheme="minorHAnsi" w:hAnsiTheme="minorHAnsi"/>
          <w:sz w:val="21"/>
        </w:rPr>
        <w:t xml:space="preserve">field visit, </w:t>
      </w:r>
      <w:r>
        <w:rPr>
          <w:rFonts w:asciiTheme="minorHAnsi" w:hAnsiTheme="minorHAnsi"/>
          <w:sz w:val="21"/>
        </w:rPr>
        <w:t xml:space="preserve">telephone, email, Microsoft </w:t>
      </w:r>
      <w:r w:rsidR="00180099">
        <w:rPr>
          <w:rFonts w:asciiTheme="minorHAnsi" w:hAnsiTheme="minorHAnsi"/>
          <w:sz w:val="21"/>
        </w:rPr>
        <w:t>T</w:t>
      </w:r>
      <w:r>
        <w:rPr>
          <w:rFonts w:asciiTheme="minorHAnsi" w:hAnsiTheme="minorHAnsi"/>
          <w:sz w:val="21"/>
        </w:rPr>
        <w:t xml:space="preserve">eams chat </w:t>
      </w:r>
      <w:r w:rsidR="000F540F">
        <w:rPr>
          <w:rFonts w:asciiTheme="minorHAnsi" w:hAnsiTheme="minorHAnsi"/>
          <w:sz w:val="21"/>
        </w:rPr>
        <w:t>to a</w:t>
      </w:r>
      <w:r>
        <w:rPr>
          <w:rFonts w:asciiTheme="minorHAnsi" w:hAnsiTheme="minorHAnsi"/>
          <w:sz w:val="21"/>
        </w:rPr>
        <w:t>n average daily 3 field service request.</w:t>
      </w:r>
    </w:p>
    <w:p w14:paraId="6EA81751" w14:textId="375E6B78" w:rsidR="000F540F" w:rsidRDefault="000F540F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epare and send prompt technical 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>nsur</w:t>
      </w:r>
      <w:r w:rsidR="008B6C9F">
        <w:rPr>
          <w:rFonts w:asciiTheme="minorHAnsi" w:hAnsiTheme="minorHAnsi"/>
          <w:sz w:val="21"/>
        </w:rPr>
        <w:t>ing</w:t>
      </w:r>
      <w:r w:rsidRPr="000F0A56">
        <w:rPr>
          <w:rFonts w:asciiTheme="minorHAnsi" w:hAnsiTheme="minorHAnsi"/>
          <w:sz w:val="21"/>
        </w:rPr>
        <w:t xml:space="preserve"> all operations are compliant with Cognex</w:t>
      </w:r>
      <w:r>
        <w:rPr>
          <w:rFonts w:asciiTheme="minorHAnsi" w:hAnsiTheme="minorHAnsi"/>
          <w:sz w:val="21"/>
        </w:rPr>
        <w:t xml:space="preserve"> specifications.</w:t>
      </w:r>
    </w:p>
    <w:p w14:paraId="41935E42" w14:textId="7C27B68F" w:rsidR="000F540F" w:rsidRDefault="00DD1C3A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Create</w:t>
      </w:r>
      <w:r w:rsidR="000F540F">
        <w:rPr>
          <w:rFonts w:asciiTheme="minorHAnsi" w:hAnsiTheme="minorHAnsi"/>
          <w:sz w:val="21"/>
        </w:rPr>
        <w:t xml:space="preserve"> </w:t>
      </w:r>
      <w:r w:rsidR="00F553D9">
        <w:rPr>
          <w:rFonts w:asciiTheme="minorHAnsi" w:hAnsiTheme="minorHAnsi"/>
          <w:sz w:val="21"/>
        </w:rPr>
        <w:t>P</w:t>
      </w:r>
      <w:r w:rsidR="000F540F">
        <w:rPr>
          <w:rFonts w:asciiTheme="minorHAnsi" w:hAnsiTheme="minorHAnsi"/>
          <w:sz w:val="21"/>
        </w:rPr>
        <w:t>rocedures</w:t>
      </w:r>
      <w:r>
        <w:rPr>
          <w:rFonts w:asciiTheme="minorHAnsi" w:hAnsiTheme="minorHAnsi"/>
          <w:sz w:val="21"/>
        </w:rPr>
        <w:t xml:space="preserve"> and provide trainings</w:t>
      </w:r>
      <w:r w:rsidR="000F540F">
        <w:rPr>
          <w:rFonts w:asciiTheme="minorHAnsi" w:hAnsiTheme="minorHAnsi"/>
          <w:sz w:val="21"/>
        </w:rPr>
        <w:t xml:space="preserve"> to Engineers, technicians and operators about </w:t>
      </w:r>
      <w:r w:rsidR="007D471C">
        <w:rPr>
          <w:rFonts w:asciiTheme="minorHAnsi" w:hAnsiTheme="minorHAnsi"/>
          <w:sz w:val="21"/>
        </w:rPr>
        <w:t>product assembly</w:t>
      </w:r>
      <w:r w:rsidR="004707DB">
        <w:rPr>
          <w:rFonts w:asciiTheme="minorHAnsi" w:hAnsiTheme="minorHAnsi"/>
          <w:sz w:val="21"/>
        </w:rPr>
        <w:t>,</w:t>
      </w:r>
      <w:r w:rsidR="007D471C">
        <w:rPr>
          <w:rFonts w:asciiTheme="minorHAnsi" w:hAnsiTheme="minorHAnsi"/>
          <w:sz w:val="21"/>
        </w:rPr>
        <w:t xml:space="preserve"> </w:t>
      </w:r>
      <w:r w:rsidR="000F540F">
        <w:rPr>
          <w:rFonts w:asciiTheme="minorHAnsi" w:hAnsiTheme="minorHAnsi"/>
          <w:sz w:val="21"/>
        </w:rPr>
        <w:t>equipment operation</w:t>
      </w:r>
      <w:r w:rsidR="000A0BCC">
        <w:rPr>
          <w:rFonts w:asciiTheme="minorHAnsi" w:hAnsiTheme="minorHAnsi"/>
          <w:sz w:val="21"/>
        </w:rPr>
        <w:t xml:space="preserve"> and maintenance</w:t>
      </w:r>
      <w:r w:rsidR="00594F7D">
        <w:rPr>
          <w:rFonts w:asciiTheme="minorHAnsi" w:hAnsiTheme="minorHAnsi"/>
          <w:sz w:val="21"/>
        </w:rPr>
        <w:t>.</w:t>
      </w:r>
    </w:p>
    <w:p w14:paraId="4D93F01A" w14:textId="10266B38" w:rsidR="000F540F" w:rsidRDefault="006D0FAF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S</w:t>
      </w:r>
      <w:r w:rsidR="000F540F" w:rsidRPr="000F0A56">
        <w:rPr>
          <w:rFonts w:asciiTheme="minorHAnsi" w:hAnsiTheme="minorHAnsi"/>
          <w:sz w:val="21"/>
        </w:rPr>
        <w:t>ourcing, supply, and maint</w:t>
      </w:r>
      <w:r>
        <w:rPr>
          <w:rFonts w:asciiTheme="minorHAnsi" w:hAnsiTheme="minorHAnsi"/>
          <w:sz w:val="21"/>
        </w:rPr>
        <w:t>ai</w:t>
      </w:r>
      <w:r w:rsidR="000F540F" w:rsidRPr="000F0A56">
        <w:rPr>
          <w:rFonts w:asciiTheme="minorHAnsi" w:hAnsiTheme="minorHAnsi"/>
          <w:sz w:val="21"/>
        </w:rPr>
        <w:t>n</w:t>
      </w:r>
      <w:r>
        <w:rPr>
          <w:rFonts w:asciiTheme="minorHAnsi" w:hAnsiTheme="minorHAnsi"/>
          <w:sz w:val="21"/>
        </w:rPr>
        <w:t xml:space="preserve"> spare </w:t>
      </w:r>
      <w:r w:rsidR="000F540F" w:rsidRPr="000F0A56">
        <w:rPr>
          <w:rFonts w:asciiTheme="minorHAnsi" w:hAnsiTheme="minorHAnsi"/>
          <w:sz w:val="21"/>
        </w:rPr>
        <w:t>parts</w:t>
      </w:r>
      <w:r>
        <w:rPr>
          <w:rFonts w:asciiTheme="minorHAnsi" w:hAnsiTheme="minorHAnsi"/>
          <w:sz w:val="21"/>
        </w:rPr>
        <w:t>.</w:t>
      </w:r>
    </w:p>
    <w:p w14:paraId="2CEC080E" w14:textId="5559B45C" w:rsidR="00D376B7" w:rsidRDefault="00D376B7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Rate </w:t>
      </w:r>
      <w:r w:rsidR="00B61F10">
        <w:rPr>
          <w:rFonts w:asciiTheme="minorHAnsi" w:hAnsiTheme="minorHAnsi"/>
          <w:sz w:val="21"/>
        </w:rPr>
        <w:t>supplier</w:t>
      </w:r>
      <w:r>
        <w:rPr>
          <w:rFonts w:asciiTheme="minorHAnsi" w:hAnsiTheme="minorHAnsi"/>
          <w:sz w:val="21"/>
        </w:rPr>
        <w:t>’s performance and suggest how to improve their performance.</w:t>
      </w:r>
    </w:p>
    <w:p w14:paraId="6D68FEDE" w14:textId="1FA46770" w:rsidR="00D22704" w:rsidRPr="00663E09" w:rsidRDefault="00D22704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Qualify, include suppliers (jig and fixture fabrication, general merchandise) in AVL</w:t>
      </w:r>
    </w:p>
    <w:p w14:paraId="41033C30" w14:textId="77777777" w:rsidR="00D20FE8" w:rsidRDefault="00335FFF" w:rsidP="00A412D8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Lead the Tuesday Technical meeting </w:t>
      </w:r>
      <w:r w:rsidR="00A412D8">
        <w:rPr>
          <w:rFonts w:asciiTheme="minorHAnsi" w:hAnsiTheme="minorHAnsi"/>
          <w:sz w:val="21"/>
        </w:rPr>
        <w:t xml:space="preserve">that serves as a platform to discuss open and on-going evaluations, production issues and </w:t>
      </w:r>
      <w:r w:rsidR="00A412D8" w:rsidRPr="006D0FAF">
        <w:rPr>
          <w:rFonts w:asciiTheme="minorHAnsi" w:hAnsiTheme="minorHAnsi"/>
          <w:sz w:val="21"/>
        </w:rPr>
        <w:t xml:space="preserve">resolve </w:t>
      </w:r>
      <w:r w:rsidR="00A412D8">
        <w:rPr>
          <w:rFonts w:asciiTheme="minorHAnsi" w:hAnsiTheme="minorHAnsi"/>
          <w:sz w:val="21"/>
        </w:rPr>
        <w:t xml:space="preserve">equipment and yield </w:t>
      </w:r>
      <w:r w:rsidR="00A412D8" w:rsidRPr="006D0FAF">
        <w:rPr>
          <w:rFonts w:asciiTheme="minorHAnsi" w:hAnsiTheme="minorHAnsi"/>
          <w:sz w:val="21"/>
        </w:rPr>
        <w:t>issues that affects</w:t>
      </w:r>
      <w:r w:rsidR="00A412D8">
        <w:rPr>
          <w:rFonts w:asciiTheme="minorHAnsi" w:hAnsiTheme="minorHAnsi"/>
          <w:sz w:val="21"/>
        </w:rPr>
        <w:t xml:space="preserve"> </w:t>
      </w:r>
      <w:r w:rsidR="00A412D8" w:rsidRPr="006D0FAF">
        <w:rPr>
          <w:rFonts w:asciiTheme="minorHAnsi" w:hAnsiTheme="minorHAnsi"/>
          <w:sz w:val="21"/>
        </w:rPr>
        <w:t>work order.</w:t>
      </w:r>
      <w:r w:rsidR="00D20FE8">
        <w:rPr>
          <w:rFonts w:asciiTheme="minorHAnsi" w:hAnsiTheme="minorHAnsi"/>
          <w:sz w:val="21"/>
        </w:rPr>
        <w:t xml:space="preserve"> </w:t>
      </w:r>
    </w:p>
    <w:p w14:paraId="0B707E84" w14:textId="63E6AF0C" w:rsidR="00A412D8" w:rsidRPr="00224ED7" w:rsidRDefault="00D20FE8" w:rsidP="00A412D8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Monitor and weekly discuss of yield addressing issues that resulted to yield drop.</w:t>
      </w:r>
    </w:p>
    <w:p w14:paraId="2787C7E9" w14:textId="4053665B" w:rsidR="006D0FAF" w:rsidRPr="00224ED7" w:rsidRDefault="00A412D8" w:rsidP="006D0FA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Main contact in providing </w:t>
      </w:r>
      <w:r w:rsidR="006D0FAF">
        <w:rPr>
          <w:rFonts w:asciiTheme="minorHAnsi" w:hAnsiTheme="minorHAnsi"/>
          <w:sz w:val="21"/>
        </w:rPr>
        <w:t xml:space="preserve">technical </w:t>
      </w:r>
      <w:r w:rsidR="006D0FAF" w:rsidRPr="006D0FAF">
        <w:rPr>
          <w:rFonts w:asciiTheme="minorHAnsi" w:hAnsiTheme="minorHAnsi"/>
          <w:sz w:val="21"/>
        </w:rPr>
        <w:t>support to</w:t>
      </w:r>
      <w:r w:rsidR="003C1538">
        <w:rPr>
          <w:rFonts w:asciiTheme="minorHAnsi" w:hAnsiTheme="minorHAnsi"/>
          <w:sz w:val="21"/>
        </w:rPr>
        <w:t xml:space="preserve"> </w:t>
      </w:r>
      <w:r w:rsidR="00C2505E">
        <w:rPr>
          <w:rFonts w:asciiTheme="minorHAnsi" w:hAnsiTheme="minorHAnsi"/>
          <w:sz w:val="21"/>
        </w:rPr>
        <w:t xml:space="preserve">sub-con </w:t>
      </w:r>
      <w:r w:rsidR="006D0FAF">
        <w:rPr>
          <w:rFonts w:asciiTheme="minorHAnsi" w:hAnsiTheme="minorHAnsi"/>
          <w:sz w:val="21"/>
        </w:rPr>
        <w:t>production</w:t>
      </w:r>
      <w:r w:rsidR="00C2505E">
        <w:rPr>
          <w:rFonts w:asciiTheme="minorHAnsi" w:hAnsiTheme="minorHAnsi"/>
          <w:sz w:val="21"/>
        </w:rPr>
        <w:t xml:space="preserve"> (NPI and mass-pro), Purchasing (</w:t>
      </w:r>
      <w:r w:rsidR="006D0FAF" w:rsidRPr="006D0FAF">
        <w:rPr>
          <w:rFonts w:asciiTheme="minorHAnsi" w:hAnsiTheme="minorHAnsi"/>
          <w:sz w:val="21"/>
        </w:rPr>
        <w:t>Ireland</w:t>
      </w:r>
      <w:r w:rsidR="00C2505E">
        <w:rPr>
          <w:rFonts w:asciiTheme="minorHAnsi" w:hAnsiTheme="minorHAnsi"/>
          <w:sz w:val="21"/>
        </w:rPr>
        <w:t>), Engineering and Quality team of</w:t>
      </w:r>
      <w:r w:rsidR="006D0FAF" w:rsidRPr="006D0FAF">
        <w:rPr>
          <w:rFonts w:asciiTheme="minorHAnsi" w:hAnsiTheme="minorHAnsi"/>
          <w:sz w:val="21"/>
        </w:rPr>
        <w:t xml:space="preserve"> </w:t>
      </w:r>
      <w:r w:rsidR="00C2505E">
        <w:rPr>
          <w:rFonts w:asciiTheme="minorHAnsi" w:hAnsiTheme="minorHAnsi"/>
          <w:sz w:val="21"/>
        </w:rPr>
        <w:t>HQ (USA)</w:t>
      </w:r>
      <w:r>
        <w:rPr>
          <w:rFonts w:asciiTheme="minorHAnsi" w:hAnsiTheme="minorHAnsi"/>
          <w:sz w:val="21"/>
        </w:rPr>
        <w:t>.</w:t>
      </w:r>
    </w:p>
    <w:p w14:paraId="13D5D666" w14:textId="6E15CE6D" w:rsidR="007335A7" w:rsidRPr="00E972E8" w:rsidRDefault="007335A7" w:rsidP="00E972E8">
      <w:pPr>
        <w:spacing w:before="80"/>
        <w:rPr>
          <w:rFonts w:asciiTheme="minorHAnsi" w:hAnsiTheme="minorHAnsi"/>
          <w:sz w:val="21"/>
        </w:rPr>
      </w:pPr>
      <w:r w:rsidRPr="00E972E8">
        <w:rPr>
          <w:rFonts w:asciiTheme="minorHAnsi" w:hAnsiTheme="minorHAnsi"/>
          <w:b/>
          <w:bCs/>
          <w:sz w:val="21"/>
        </w:rPr>
        <w:t>Key Achievements:</w:t>
      </w:r>
    </w:p>
    <w:p w14:paraId="77AD311A" w14:textId="07504945" w:rsidR="009A6FD4" w:rsidRDefault="009A6FD4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Created a </w:t>
      </w:r>
      <w:proofErr w:type="spellStart"/>
      <w:r>
        <w:rPr>
          <w:rFonts w:asciiTheme="minorHAnsi" w:hAnsiTheme="minorHAnsi"/>
          <w:sz w:val="21"/>
        </w:rPr>
        <w:t>webApp</w:t>
      </w:r>
      <w:proofErr w:type="spellEnd"/>
      <w:r>
        <w:rPr>
          <w:rFonts w:asciiTheme="minorHAnsi" w:hAnsiTheme="minorHAnsi"/>
          <w:sz w:val="21"/>
        </w:rPr>
        <w:t xml:space="preserve"> that showcase equipment failure mode definition and fixes</w:t>
      </w:r>
    </w:p>
    <w:p w14:paraId="33697BD5" w14:textId="79ACDD28" w:rsidR="00441E4F" w:rsidRDefault="00441E4F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$49K rework cost savings after fixing the Focus parameter of Finch scanner product.</w:t>
      </w:r>
    </w:p>
    <w:p w14:paraId="6FDB493D" w14:textId="6F5FF371" w:rsidR="0049672B" w:rsidRDefault="003872D0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lastRenderedPageBreak/>
        <w:t>Implemented</w:t>
      </w:r>
      <w:r w:rsidR="000811F8">
        <w:rPr>
          <w:rFonts w:asciiTheme="minorHAnsi" w:hAnsiTheme="minorHAnsi"/>
          <w:sz w:val="21"/>
        </w:rPr>
        <w:t xml:space="preserve"> </w:t>
      </w:r>
      <w:r w:rsidR="00AF4BE2" w:rsidRPr="000F0A56">
        <w:rPr>
          <w:rFonts w:asciiTheme="minorHAnsi" w:hAnsiTheme="minorHAnsi"/>
          <w:sz w:val="21"/>
        </w:rPr>
        <w:t>preven</w:t>
      </w:r>
      <w:r w:rsidR="00D267B9">
        <w:rPr>
          <w:rFonts w:asciiTheme="minorHAnsi" w:hAnsiTheme="minorHAnsi"/>
          <w:sz w:val="21"/>
        </w:rPr>
        <w:t>ta</w:t>
      </w:r>
      <w:r w:rsidR="00AF4BE2" w:rsidRPr="000F0A56">
        <w:rPr>
          <w:rFonts w:asciiTheme="minorHAnsi" w:hAnsiTheme="minorHAnsi"/>
          <w:sz w:val="21"/>
        </w:rPr>
        <w:t xml:space="preserve">tive maintenance </w:t>
      </w:r>
      <w:r w:rsidR="000811F8">
        <w:rPr>
          <w:rFonts w:asciiTheme="minorHAnsi" w:hAnsiTheme="minorHAnsi"/>
          <w:sz w:val="21"/>
        </w:rPr>
        <w:t>programs</w:t>
      </w:r>
      <w:r>
        <w:rPr>
          <w:rFonts w:asciiTheme="minorHAnsi" w:hAnsiTheme="minorHAnsi"/>
          <w:sz w:val="21"/>
        </w:rPr>
        <w:t>,</w:t>
      </w:r>
      <w:r w:rsidR="000F0A56" w:rsidRPr="000F0A56">
        <w:rPr>
          <w:rFonts w:asciiTheme="minorHAnsi" w:hAnsiTheme="minorHAnsi"/>
          <w:sz w:val="21"/>
        </w:rPr>
        <w:t xml:space="preserve"> leading to reduced downtime by 67%.</w:t>
      </w:r>
    </w:p>
    <w:p w14:paraId="25B6946B" w14:textId="00559C75" w:rsidR="0049672B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 xml:space="preserve">Established the “Test Equipment </w:t>
      </w:r>
      <w:r w:rsidR="00D47742">
        <w:rPr>
          <w:rFonts w:asciiTheme="minorHAnsi" w:hAnsiTheme="minorHAnsi"/>
          <w:sz w:val="21"/>
        </w:rPr>
        <w:t>Commissioning</w:t>
      </w:r>
      <w:r w:rsidRPr="007335A7">
        <w:rPr>
          <w:rFonts w:asciiTheme="minorHAnsi" w:hAnsiTheme="minorHAnsi"/>
          <w:sz w:val="21"/>
        </w:rPr>
        <w:t xml:space="preserve"> Procedure</w:t>
      </w:r>
      <w:r w:rsidR="0049672B" w:rsidRPr="007335A7">
        <w:rPr>
          <w:rFonts w:asciiTheme="minorHAnsi" w:hAnsiTheme="minorHAnsi"/>
          <w:sz w:val="21"/>
        </w:rPr>
        <w:t>”</w:t>
      </w:r>
      <w:r w:rsidR="00425C3D">
        <w:rPr>
          <w:rFonts w:asciiTheme="minorHAnsi" w:hAnsiTheme="minorHAnsi"/>
          <w:sz w:val="21"/>
        </w:rPr>
        <w:t xml:space="preserve">. Accomplishing </w:t>
      </w:r>
      <w:r w:rsidR="00900EBD">
        <w:rPr>
          <w:rFonts w:asciiTheme="minorHAnsi" w:hAnsiTheme="minorHAnsi"/>
          <w:sz w:val="21"/>
        </w:rPr>
        <w:t xml:space="preserve">equipment setup </w:t>
      </w:r>
      <w:r w:rsidR="00425C3D">
        <w:rPr>
          <w:rFonts w:asciiTheme="minorHAnsi" w:hAnsiTheme="minorHAnsi"/>
          <w:sz w:val="21"/>
        </w:rPr>
        <w:t xml:space="preserve">by </w:t>
      </w:r>
      <w:r w:rsidR="00900EBD">
        <w:rPr>
          <w:rFonts w:asciiTheme="minorHAnsi" w:hAnsiTheme="minorHAnsi"/>
          <w:sz w:val="21"/>
        </w:rPr>
        <w:t xml:space="preserve">8 hours (KPI target = 2 days) and a minimum </w:t>
      </w:r>
      <w:r w:rsidRPr="007335A7">
        <w:rPr>
          <w:rFonts w:asciiTheme="minorHAnsi" w:hAnsiTheme="minorHAnsi"/>
          <w:sz w:val="21"/>
        </w:rPr>
        <w:t>of 80% GR&amp;R grade</w:t>
      </w:r>
      <w:r w:rsidR="00900EBD">
        <w:rPr>
          <w:rFonts w:asciiTheme="minorHAnsi" w:hAnsiTheme="minorHAnsi"/>
          <w:sz w:val="21"/>
        </w:rPr>
        <w:t>.</w:t>
      </w:r>
    </w:p>
    <w:p w14:paraId="4729EEB0" w14:textId="13DC65E4" w:rsidR="00900EBD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Established</w:t>
      </w:r>
      <w:r w:rsidR="00BB30F5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 xml:space="preserve">the “Test Program Qualification Procedure” </w:t>
      </w:r>
      <w:r w:rsidR="00D55685">
        <w:rPr>
          <w:rFonts w:asciiTheme="minorHAnsi" w:hAnsiTheme="minorHAnsi"/>
          <w:sz w:val="21"/>
        </w:rPr>
        <w:t>targeting new program release in 1 day.</w:t>
      </w:r>
    </w:p>
    <w:p w14:paraId="10652768" w14:textId="5F3600C3" w:rsidR="0049672B" w:rsidRPr="007335A7" w:rsidRDefault="003C1538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Accomplished </w:t>
      </w:r>
      <w:r w:rsidR="006544E3">
        <w:rPr>
          <w:rFonts w:asciiTheme="minorHAnsi" w:hAnsiTheme="minorHAnsi"/>
          <w:sz w:val="21"/>
        </w:rPr>
        <w:t>r</w:t>
      </w:r>
      <w:r>
        <w:rPr>
          <w:rFonts w:asciiTheme="minorHAnsi" w:hAnsiTheme="minorHAnsi"/>
          <w:sz w:val="21"/>
        </w:rPr>
        <w:t xml:space="preserve">educed equipment TAT from 6.83 to </w:t>
      </w:r>
      <w:r w:rsidR="00BB47CA" w:rsidRPr="007335A7">
        <w:rPr>
          <w:rFonts w:asciiTheme="minorHAnsi" w:hAnsiTheme="minorHAnsi"/>
          <w:sz w:val="21"/>
        </w:rPr>
        <w:t>2.5 hours</w:t>
      </w:r>
      <w:r>
        <w:rPr>
          <w:rFonts w:asciiTheme="minorHAnsi" w:hAnsiTheme="minorHAnsi"/>
          <w:sz w:val="21"/>
        </w:rPr>
        <w:t>.</w:t>
      </w:r>
    </w:p>
    <w:p w14:paraId="485B44C0" w14:textId="7165B87E" w:rsidR="00900EBD" w:rsidRDefault="000F540F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Remodelled</w:t>
      </w:r>
      <w:r w:rsidR="00BB47CA" w:rsidRPr="007335A7">
        <w:rPr>
          <w:rFonts w:asciiTheme="minorHAnsi" w:hAnsiTheme="minorHAnsi"/>
          <w:sz w:val="21"/>
        </w:rPr>
        <w:t xml:space="preserve"> the lens gripper in focus testing to </w:t>
      </w:r>
      <w:r w:rsidR="00095F2C">
        <w:rPr>
          <w:rFonts w:asciiTheme="minorHAnsi" w:hAnsiTheme="minorHAnsi"/>
          <w:sz w:val="21"/>
        </w:rPr>
        <w:t>reduce</w:t>
      </w:r>
      <w:r w:rsidR="00BB47CA" w:rsidRPr="007335A7">
        <w:rPr>
          <w:rFonts w:asciiTheme="minorHAnsi" w:hAnsiTheme="minorHAnsi"/>
          <w:sz w:val="21"/>
        </w:rPr>
        <w:t xml:space="preserve"> the focus failure from 4.3% to 1%. </w:t>
      </w:r>
    </w:p>
    <w:p w14:paraId="2F885086" w14:textId="197C7AA3" w:rsidR="0049672B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design</w:t>
      </w:r>
      <w:r w:rsidR="00BB47CA" w:rsidRPr="007335A7">
        <w:rPr>
          <w:rFonts w:asciiTheme="minorHAnsi" w:hAnsiTheme="minorHAnsi"/>
          <w:sz w:val="21"/>
        </w:rPr>
        <w:t>ed the focus and final test nest of DM262</w:t>
      </w:r>
      <w:r w:rsidR="00425C3D">
        <w:rPr>
          <w:rFonts w:asciiTheme="minorHAnsi" w:hAnsiTheme="minorHAnsi"/>
          <w:sz w:val="21"/>
        </w:rPr>
        <w:t xml:space="preserve">, </w:t>
      </w:r>
      <w:r w:rsidR="006544E3">
        <w:rPr>
          <w:rFonts w:asciiTheme="minorHAnsi" w:hAnsiTheme="minorHAnsi"/>
          <w:sz w:val="21"/>
        </w:rPr>
        <w:t xml:space="preserve">resulted to </w:t>
      </w:r>
      <w:r w:rsidR="00BB47CA" w:rsidRPr="007335A7">
        <w:rPr>
          <w:rFonts w:asciiTheme="minorHAnsi" w:hAnsiTheme="minorHAnsi"/>
          <w:sz w:val="21"/>
        </w:rPr>
        <w:t>increased unit per hour (UPH) by 105% and 128% at focus test and final test respectively</w:t>
      </w:r>
      <w:r w:rsidR="0049672B" w:rsidRPr="007335A7">
        <w:rPr>
          <w:rFonts w:asciiTheme="minorHAnsi" w:hAnsiTheme="minorHAnsi"/>
          <w:sz w:val="21"/>
        </w:rPr>
        <w:t>.</w:t>
      </w:r>
    </w:p>
    <w:p w14:paraId="504AA88A" w14:textId="7A67E0F5" w:rsidR="004E5FEB" w:rsidRPr="00425C3D" w:rsidRDefault="00425C3D" w:rsidP="00425C3D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Computer hardware upgrade and test parameter tweaks resulted to </w:t>
      </w:r>
      <w:r w:rsidR="00421828" w:rsidRPr="00425C3D">
        <w:rPr>
          <w:rFonts w:asciiTheme="minorHAnsi" w:hAnsiTheme="minorHAnsi"/>
          <w:sz w:val="21"/>
        </w:rPr>
        <w:t>21%</w:t>
      </w:r>
      <w:r>
        <w:rPr>
          <w:rFonts w:asciiTheme="minorHAnsi" w:hAnsiTheme="minorHAnsi"/>
          <w:sz w:val="21"/>
        </w:rPr>
        <w:t xml:space="preserve"> UPH increase of DM60</w:t>
      </w:r>
    </w:p>
    <w:p w14:paraId="5DF70360" w14:textId="114DC246" w:rsidR="007335A7" w:rsidRPr="007335A7" w:rsidRDefault="003C63A3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Attained 20% jig fabrication cost by qualifying </w:t>
      </w:r>
      <w:r w:rsidR="00BB47CA" w:rsidRPr="007335A7">
        <w:rPr>
          <w:rFonts w:asciiTheme="minorHAnsi" w:hAnsiTheme="minorHAnsi"/>
          <w:sz w:val="21"/>
        </w:rPr>
        <w:t>multiple production jig fabrication supplier</w:t>
      </w:r>
      <w:r w:rsidR="001C5FFA">
        <w:rPr>
          <w:rFonts w:asciiTheme="minorHAnsi" w:hAnsiTheme="minorHAnsi"/>
          <w:sz w:val="21"/>
        </w:rPr>
        <w:t>s</w:t>
      </w:r>
    </w:p>
    <w:p w14:paraId="28F62530" w14:textId="083C6B46" w:rsidR="007335A7" w:rsidRDefault="001A59C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tilize </w:t>
      </w:r>
      <w:r w:rsidR="00BB47CA" w:rsidRPr="007335A7">
        <w:rPr>
          <w:rFonts w:asciiTheme="minorHAnsi" w:hAnsiTheme="minorHAnsi"/>
          <w:sz w:val="21"/>
        </w:rPr>
        <w:t xml:space="preserve">Minitab to </w:t>
      </w:r>
      <w:r w:rsidR="000F540F" w:rsidRPr="007335A7">
        <w:rPr>
          <w:rFonts w:asciiTheme="minorHAnsi" w:hAnsiTheme="minorHAnsi"/>
          <w:sz w:val="21"/>
        </w:rPr>
        <w:t>analy</w:t>
      </w:r>
      <w:r w:rsidR="000F540F">
        <w:rPr>
          <w:rFonts w:asciiTheme="minorHAnsi" w:hAnsiTheme="minorHAnsi"/>
          <w:sz w:val="21"/>
        </w:rPr>
        <w:t>s</w:t>
      </w:r>
      <w:r w:rsidR="000F540F" w:rsidRPr="007335A7">
        <w:rPr>
          <w:rFonts w:asciiTheme="minorHAnsi" w:hAnsiTheme="minorHAnsi"/>
          <w:sz w:val="21"/>
        </w:rPr>
        <w:t>e</w:t>
      </w:r>
      <w:r w:rsidR="0002561E">
        <w:rPr>
          <w:rFonts w:asciiTheme="minorHAnsi" w:hAnsiTheme="minorHAnsi"/>
          <w:sz w:val="21"/>
        </w:rPr>
        <w:t>, justify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551762">
        <w:rPr>
          <w:rFonts w:asciiTheme="minorHAnsi" w:hAnsiTheme="minorHAnsi"/>
          <w:sz w:val="21"/>
        </w:rPr>
        <w:t>and propose</w:t>
      </w:r>
      <w:r w:rsidR="007D0AEA">
        <w:rPr>
          <w:rFonts w:asciiTheme="minorHAnsi" w:hAnsiTheme="minorHAnsi"/>
          <w:sz w:val="21"/>
        </w:rPr>
        <w:t xml:space="preserve"> </w:t>
      </w:r>
      <w:r w:rsidR="00551762">
        <w:rPr>
          <w:rFonts w:asciiTheme="minorHAnsi" w:hAnsiTheme="minorHAnsi"/>
          <w:sz w:val="21"/>
        </w:rPr>
        <w:t>solution</w:t>
      </w:r>
      <w:r>
        <w:rPr>
          <w:rFonts w:asciiTheme="minorHAnsi" w:hAnsiTheme="minorHAnsi"/>
          <w:sz w:val="21"/>
        </w:rPr>
        <w:t>s</w:t>
      </w:r>
      <w:r w:rsidR="0049672B" w:rsidRPr="007335A7">
        <w:rPr>
          <w:rFonts w:asciiTheme="minorHAnsi" w:hAnsiTheme="minorHAnsi"/>
          <w:sz w:val="21"/>
        </w:rPr>
        <w:t xml:space="preserve">, </w:t>
      </w:r>
      <w:r w:rsidR="0002561E">
        <w:rPr>
          <w:rFonts w:asciiTheme="minorHAnsi" w:hAnsiTheme="minorHAnsi"/>
          <w:sz w:val="21"/>
        </w:rPr>
        <w:t xml:space="preserve">resulted to the </w:t>
      </w:r>
      <w:r w:rsidR="00BB47CA" w:rsidRPr="007335A7">
        <w:rPr>
          <w:rFonts w:asciiTheme="minorHAnsi" w:hAnsiTheme="minorHAnsi"/>
          <w:sz w:val="21"/>
        </w:rPr>
        <w:t xml:space="preserve">approval of proposed 26 software and </w:t>
      </w:r>
      <w:r>
        <w:rPr>
          <w:rFonts w:asciiTheme="minorHAnsi" w:hAnsiTheme="minorHAnsi"/>
          <w:sz w:val="21"/>
        </w:rPr>
        <w:t xml:space="preserve">4 </w:t>
      </w:r>
      <w:r w:rsidR="00BB47CA" w:rsidRPr="007335A7">
        <w:rPr>
          <w:rFonts w:asciiTheme="minorHAnsi" w:hAnsiTheme="minorHAnsi"/>
          <w:sz w:val="21"/>
        </w:rPr>
        <w:t>hardware modifications</w:t>
      </w:r>
      <w:r w:rsidR="0002561E">
        <w:rPr>
          <w:rFonts w:asciiTheme="minorHAnsi" w:hAnsiTheme="minorHAnsi"/>
          <w:sz w:val="21"/>
        </w:rPr>
        <w:t xml:space="preserve">. It </w:t>
      </w:r>
      <w:r w:rsidR="0049672B" w:rsidRPr="007335A7">
        <w:rPr>
          <w:rFonts w:asciiTheme="minorHAnsi" w:hAnsiTheme="minorHAnsi"/>
          <w:sz w:val="21"/>
        </w:rPr>
        <w:t>resolve</w:t>
      </w:r>
      <w:r w:rsidR="0002561E">
        <w:rPr>
          <w:rFonts w:asciiTheme="minorHAnsi" w:hAnsiTheme="minorHAnsi"/>
          <w:sz w:val="21"/>
        </w:rPr>
        <w:t xml:space="preserve">d testability and equipment efficiency </w:t>
      </w:r>
      <w:r w:rsidR="00BB47CA" w:rsidRPr="007335A7">
        <w:rPr>
          <w:rFonts w:asciiTheme="minorHAnsi" w:hAnsiTheme="minorHAnsi"/>
          <w:sz w:val="21"/>
        </w:rPr>
        <w:t>issues</w:t>
      </w:r>
      <w:r>
        <w:rPr>
          <w:rFonts w:asciiTheme="minorHAnsi" w:hAnsiTheme="minorHAnsi"/>
          <w:sz w:val="21"/>
        </w:rPr>
        <w:t>.</w:t>
      </w:r>
    </w:p>
    <w:p w14:paraId="28E4CA4B" w14:textId="2597FDB7" w:rsidR="00102C58" w:rsidRDefault="000F540F" w:rsidP="00102C5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bookmarkStart w:id="0" w:name="_Hlk13642965"/>
      <w:r w:rsidRPr="007335A7">
        <w:rPr>
          <w:rFonts w:asciiTheme="minorHAnsi" w:hAnsiTheme="minorHAnsi"/>
          <w:sz w:val="21"/>
        </w:rPr>
        <w:t>Analy</w:t>
      </w:r>
      <w:r>
        <w:rPr>
          <w:rFonts w:asciiTheme="minorHAnsi" w:hAnsiTheme="minorHAnsi"/>
          <w:sz w:val="21"/>
        </w:rPr>
        <w:t>s</w:t>
      </w:r>
      <w:r w:rsidRPr="007335A7">
        <w:rPr>
          <w:rFonts w:asciiTheme="minorHAnsi" w:hAnsiTheme="minorHAnsi"/>
          <w:sz w:val="21"/>
        </w:rPr>
        <w:t>ed</w:t>
      </w:r>
      <w:r w:rsidR="00BB47CA" w:rsidRPr="007335A7">
        <w:rPr>
          <w:rFonts w:asciiTheme="minorHAnsi" w:hAnsiTheme="minorHAnsi"/>
          <w:sz w:val="21"/>
        </w:rPr>
        <w:t xml:space="preserve"> test data, execute</w:t>
      </w:r>
      <w:r w:rsidR="0049672B" w:rsidRPr="007335A7">
        <w:rPr>
          <w:rFonts w:asciiTheme="minorHAnsi" w:hAnsiTheme="minorHAnsi"/>
          <w:sz w:val="21"/>
        </w:rPr>
        <w:t>d</w:t>
      </w:r>
      <w:r w:rsidR="0002561E">
        <w:rPr>
          <w:rFonts w:asciiTheme="minorHAnsi" w:hAnsiTheme="minorHAnsi"/>
          <w:sz w:val="21"/>
        </w:rPr>
        <w:t xml:space="preserve">, evaluated </w:t>
      </w:r>
      <w:r w:rsidR="00BB47CA" w:rsidRPr="007335A7">
        <w:rPr>
          <w:rFonts w:asciiTheme="minorHAnsi" w:hAnsiTheme="minorHAnsi"/>
          <w:sz w:val="21"/>
        </w:rPr>
        <w:t xml:space="preserve">and qualified new test program </w:t>
      </w:r>
      <w:r w:rsidR="0049672B" w:rsidRPr="007335A7">
        <w:rPr>
          <w:rFonts w:asciiTheme="minorHAnsi" w:hAnsiTheme="minorHAnsi"/>
          <w:sz w:val="21"/>
        </w:rPr>
        <w:t>as</w:t>
      </w:r>
      <w:r w:rsidR="00BB47CA" w:rsidRPr="007335A7">
        <w:rPr>
          <w:rFonts w:asciiTheme="minorHAnsi" w:hAnsiTheme="minorHAnsi"/>
          <w:sz w:val="21"/>
        </w:rPr>
        <w:t xml:space="preserve"> a member of Kestrel Laser Aimer Red-X Project</w:t>
      </w:r>
      <w:r w:rsidR="0049672B" w:rsidRPr="007335A7">
        <w:rPr>
          <w:rFonts w:asciiTheme="minorHAnsi" w:hAnsiTheme="minorHAnsi"/>
          <w:sz w:val="21"/>
        </w:rPr>
        <w:t>, achieved</w:t>
      </w:r>
      <w:r w:rsidR="00BB47CA" w:rsidRPr="007335A7">
        <w:rPr>
          <w:rFonts w:asciiTheme="minorHAnsi" w:hAnsiTheme="minorHAnsi"/>
          <w:sz w:val="21"/>
        </w:rPr>
        <w:t xml:space="preserve"> US$55</w:t>
      </w:r>
      <w:r w:rsidR="0049672B" w:rsidRPr="007335A7">
        <w:rPr>
          <w:rFonts w:asciiTheme="minorHAnsi" w:hAnsiTheme="minorHAnsi"/>
          <w:sz w:val="21"/>
        </w:rPr>
        <w:t>K</w:t>
      </w:r>
      <w:r w:rsidR="00BB47CA" w:rsidRPr="007335A7">
        <w:rPr>
          <w:rFonts w:asciiTheme="minorHAnsi" w:hAnsiTheme="minorHAnsi"/>
          <w:sz w:val="21"/>
        </w:rPr>
        <w:t xml:space="preserve"> savings</w:t>
      </w:r>
      <w:r w:rsidR="0002561E">
        <w:rPr>
          <w:rFonts w:asciiTheme="minorHAnsi" w:hAnsiTheme="minorHAnsi"/>
          <w:sz w:val="21"/>
        </w:rPr>
        <w:t xml:space="preserve"> rework cost.</w:t>
      </w:r>
      <w:r w:rsidR="0049672B" w:rsidRPr="007335A7">
        <w:rPr>
          <w:rFonts w:asciiTheme="minorHAnsi" w:hAnsiTheme="minorHAnsi"/>
          <w:sz w:val="21"/>
        </w:rPr>
        <w:t xml:space="preserve"> </w:t>
      </w:r>
      <w:r w:rsidR="0002561E">
        <w:rPr>
          <w:rFonts w:asciiTheme="minorHAnsi" w:hAnsiTheme="minorHAnsi"/>
          <w:sz w:val="21"/>
        </w:rPr>
        <w:t xml:space="preserve">Achieved </w:t>
      </w:r>
      <w:r w:rsidR="00BB47CA" w:rsidRPr="007335A7">
        <w:rPr>
          <w:rFonts w:asciiTheme="minorHAnsi" w:hAnsiTheme="minorHAnsi"/>
          <w:sz w:val="21"/>
        </w:rPr>
        <w:t>Red-X Apprentice Certification in Cognex</w:t>
      </w:r>
      <w:r w:rsidR="00135838">
        <w:rPr>
          <w:rFonts w:asciiTheme="minorHAnsi" w:hAnsiTheme="minorHAnsi"/>
          <w:sz w:val="21"/>
        </w:rPr>
        <w:t xml:space="preserve"> USA</w:t>
      </w:r>
      <w:r w:rsidR="0049672B" w:rsidRPr="007335A7">
        <w:rPr>
          <w:rFonts w:asciiTheme="minorHAnsi" w:hAnsiTheme="minorHAnsi"/>
          <w:sz w:val="21"/>
        </w:rPr>
        <w:t>.</w:t>
      </w:r>
      <w:bookmarkEnd w:id="0"/>
    </w:p>
    <w:p w14:paraId="74D022BD" w14:textId="6C54AA1F" w:rsidR="00102C58" w:rsidRDefault="00C3296F" w:rsidP="003C63A3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tilize Web Development knowledge to put the equipment downtime encountered in database. It’s locally accessible and target to </w:t>
      </w:r>
      <w:r w:rsidR="00AA7462">
        <w:rPr>
          <w:rFonts w:asciiTheme="minorHAnsi" w:hAnsiTheme="minorHAnsi"/>
          <w:sz w:val="21"/>
        </w:rPr>
        <w:t>educate the technician supporting the line.</w:t>
      </w:r>
    </w:p>
    <w:p w14:paraId="070F4946" w14:textId="77777777" w:rsidR="003C63A3" w:rsidRPr="003C63A3" w:rsidRDefault="003C63A3" w:rsidP="003C63A3">
      <w:pPr>
        <w:spacing w:before="60"/>
        <w:ind w:left="811"/>
        <w:rPr>
          <w:rFonts w:asciiTheme="minorHAnsi" w:hAnsiTheme="minorHAnsi"/>
          <w:sz w:val="21"/>
        </w:rPr>
      </w:pPr>
    </w:p>
    <w:p w14:paraId="04AF0B98" w14:textId="4AC6C36A" w:rsidR="00F274AF" w:rsidRDefault="00102C58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b/>
          <w:sz w:val="21"/>
        </w:rPr>
        <w:t xml:space="preserve">SENIOR TEST ENGINEER </w:t>
      </w:r>
      <w:r w:rsidRPr="009827C7">
        <w:rPr>
          <w:rFonts w:asciiTheme="minorHAnsi" w:hAnsiTheme="minorHAnsi"/>
          <w:b/>
          <w:bCs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0F0A56" w:rsidRPr="00102C58">
        <w:rPr>
          <w:rFonts w:asciiTheme="minorHAnsi" w:hAnsiTheme="minorHAnsi"/>
          <w:b/>
          <w:bCs/>
          <w:sz w:val="21"/>
        </w:rPr>
        <w:t>PT. Sanmina</w:t>
      </w:r>
      <w:r w:rsid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Muka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 </w:t>
      </w:r>
      <w:proofErr w:type="spellStart"/>
      <w:r w:rsidR="000F0A56" w:rsidRPr="000F0A56">
        <w:rPr>
          <w:rFonts w:asciiTheme="minorHAnsi" w:hAnsiTheme="minorHAnsi"/>
          <w:sz w:val="21"/>
        </w:rPr>
        <w:t>Kuning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Batam</w:t>
      </w:r>
      <w:proofErr w:type="spellEnd"/>
      <w:r w:rsidR="000F0A56" w:rsidRPr="000F0A56">
        <w:rPr>
          <w:rFonts w:asciiTheme="minorHAnsi" w:hAnsiTheme="minorHAnsi"/>
          <w:sz w:val="21"/>
        </w:rPr>
        <w:t>, Indonesia</w:t>
      </w:r>
    </w:p>
    <w:p w14:paraId="4643A15C" w14:textId="39E9EB33" w:rsidR="00C10799" w:rsidRDefault="00C10799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sz w:val="21"/>
        </w:rPr>
        <w:t>Jan</w:t>
      </w:r>
      <w:r>
        <w:rPr>
          <w:rFonts w:asciiTheme="minorHAnsi" w:hAnsiTheme="minorHAnsi"/>
          <w:sz w:val="21"/>
        </w:rPr>
        <w:t>uary</w:t>
      </w:r>
      <w:r w:rsidRPr="00102C58">
        <w:rPr>
          <w:rFonts w:asciiTheme="minorHAnsi" w:hAnsiTheme="minorHAnsi"/>
          <w:sz w:val="21"/>
        </w:rPr>
        <w:t xml:space="preserve"> 2013 to Mar</w:t>
      </w:r>
      <w:r>
        <w:rPr>
          <w:rFonts w:asciiTheme="minorHAnsi" w:hAnsiTheme="minorHAnsi"/>
          <w:sz w:val="21"/>
        </w:rPr>
        <w:t>ch</w:t>
      </w:r>
      <w:r w:rsidRPr="00102C58">
        <w:rPr>
          <w:rFonts w:asciiTheme="minorHAnsi" w:hAnsiTheme="minorHAnsi"/>
          <w:sz w:val="21"/>
        </w:rPr>
        <w:t xml:space="preserve"> 2014</w:t>
      </w:r>
    </w:p>
    <w:p w14:paraId="37F2BBA2" w14:textId="268EDD13" w:rsidR="004201BF" w:rsidRPr="00102C58" w:rsidRDefault="00A97AAE" w:rsidP="00102C58">
      <w:pPr>
        <w:spacing w:before="40"/>
        <w:ind w:right="-336"/>
        <w:rPr>
          <w:rFonts w:asciiTheme="minorHAnsi" w:hAnsiTheme="minorHAnsi"/>
          <w:sz w:val="21"/>
          <w:szCs w:val="21"/>
        </w:rPr>
      </w:pPr>
      <w:r w:rsidRPr="00A97AAE">
        <w:rPr>
          <w:rFonts w:asciiTheme="minorHAnsi" w:hAnsiTheme="minorHAnsi"/>
          <w:sz w:val="21"/>
          <w:szCs w:val="21"/>
        </w:rPr>
        <w:t>Pt. Sanmina</w:t>
      </w:r>
      <w:r>
        <w:rPr>
          <w:rFonts w:asciiTheme="minorHAnsi" w:hAnsiTheme="minorHAnsi"/>
          <w:sz w:val="21"/>
          <w:szCs w:val="21"/>
        </w:rPr>
        <w:t xml:space="preserve"> is</w:t>
      </w:r>
      <w:r w:rsidRPr="00A97AAE">
        <w:rPr>
          <w:rFonts w:asciiTheme="minorHAnsi" w:hAnsiTheme="minorHAnsi"/>
          <w:sz w:val="21"/>
          <w:szCs w:val="21"/>
        </w:rPr>
        <w:t xml:space="preserve"> an EMS that manufactures Printed Circuit Board Assembly (PCBA) to Box build products</w:t>
      </w:r>
      <w:r w:rsidR="00102C58">
        <w:rPr>
          <w:rFonts w:asciiTheme="minorHAnsi" w:hAnsiTheme="minorHAnsi"/>
          <w:sz w:val="21"/>
          <w:szCs w:val="21"/>
        </w:rPr>
        <w:t xml:space="preserve">. Reported to </w:t>
      </w:r>
      <w:r w:rsidR="00FE0F8E">
        <w:rPr>
          <w:rFonts w:asciiTheme="minorHAnsi" w:hAnsiTheme="minorHAnsi"/>
          <w:sz w:val="21"/>
          <w:szCs w:val="21"/>
        </w:rPr>
        <w:t>T</w:t>
      </w:r>
      <w:r w:rsidR="00102C58">
        <w:rPr>
          <w:rFonts w:asciiTheme="minorHAnsi" w:hAnsiTheme="minorHAnsi"/>
          <w:sz w:val="21"/>
          <w:szCs w:val="21"/>
        </w:rPr>
        <w:t xml:space="preserve">est Engineering Manager, </w:t>
      </w:r>
      <w:r w:rsidR="00102C58">
        <w:rPr>
          <w:rFonts w:asciiTheme="minorHAnsi" w:hAnsiTheme="minorHAnsi"/>
          <w:sz w:val="21"/>
        </w:rPr>
        <w:t>a</w:t>
      </w:r>
      <w:r w:rsidR="00A200A5" w:rsidRPr="00A200A5">
        <w:rPr>
          <w:rFonts w:asciiTheme="minorHAnsi" w:hAnsiTheme="minorHAnsi"/>
          <w:sz w:val="21"/>
        </w:rPr>
        <w:t>ppointed to lead three Engineers and 27 Technicians whose responsibility was</w:t>
      </w:r>
      <w:r>
        <w:rPr>
          <w:rFonts w:asciiTheme="minorHAnsi" w:hAnsiTheme="minorHAnsi"/>
          <w:sz w:val="21"/>
        </w:rPr>
        <w:t xml:space="preserve"> the</w:t>
      </w:r>
      <w:r w:rsidR="00A200A5" w:rsidRPr="00A200A5">
        <w:rPr>
          <w:rFonts w:asciiTheme="minorHAnsi" w:hAnsiTheme="minorHAnsi"/>
          <w:sz w:val="21"/>
        </w:rPr>
        <w:t xml:space="preserve"> delivery of 24/7 support</w:t>
      </w:r>
      <w:r w:rsidR="00670FFD">
        <w:rPr>
          <w:rFonts w:asciiTheme="minorHAnsi" w:hAnsiTheme="minorHAnsi"/>
          <w:sz w:val="21"/>
        </w:rPr>
        <w:t xml:space="preserve"> which includes setup, qualification, preventative maintenance, calibration</w:t>
      </w:r>
      <w:r w:rsidR="00A200A5" w:rsidRPr="00A200A5">
        <w:rPr>
          <w:rFonts w:asciiTheme="minorHAnsi" w:hAnsiTheme="minorHAnsi"/>
          <w:sz w:val="21"/>
        </w:rPr>
        <w:t xml:space="preserve"> </w:t>
      </w:r>
      <w:r w:rsidR="00670FFD">
        <w:rPr>
          <w:rFonts w:asciiTheme="minorHAnsi" w:hAnsiTheme="minorHAnsi"/>
          <w:sz w:val="21"/>
        </w:rPr>
        <w:t xml:space="preserve">and troubleshooting and repair of </w:t>
      </w:r>
      <w:r w:rsidR="00F553D9">
        <w:rPr>
          <w:rFonts w:asciiTheme="minorHAnsi" w:hAnsiTheme="minorHAnsi"/>
          <w:sz w:val="21"/>
        </w:rPr>
        <w:t xml:space="preserve">test </w:t>
      </w:r>
      <w:r w:rsidR="00670FFD">
        <w:rPr>
          <w:rFonts w:asciiTheme="minorHAnsi" w:hAnsiTheme="minorHAnsi"/>
          <w:sz w:val="21"/>
        </w:rPr>
        <w:t xml:space="preserve">equipment </w:t>
      </w:r>
      <w:r w:rsidR="00A200A5" w:rsidRPr="00A200A5">
        <w:rPr>
          <w:rFonts w:asciiTheme="minorHAnsi" w:hAnsiTheme="minorHAnsi"/>
          <w:sz w:val="21"/>
        </w:rPr>
        <w:t>on three floors of test operation</w:t>
      </w:r>
      <w:r w:rsidR="00AD605A" w:rsidRPr="00AD605A">
        <w:rPr>
          <w:rFonts w:asciiTheme="minorHAnsi" w:hAnsiTheme="minorHAnsi"/>
          <w:sz w:val="21"/>
        </w:rPr>
        <w:t>.</w:t>
      </w:r>
    </w:p>
    <w:p w14:paraId="79D38E4A" w14:textId="5567D40C" w:rsidR="001978F1" w:rsidRDefault="001978F1" w:rsidP="00007CC1">
      <w:pPr>
        <w:spacing w:before="80"/>
        <w:rPr>
          <w:rFonts w:asciiTheme="minorHAnsi" w:hAnsiTheme="minorHAnsi"/>
          <w:b/>
          <w:bCs/>
          <w:sz w:val="21"/>
        </w:rPr>
      </w:pPr>
      <w:r>
        <w:rPr>
          <w:rFonts w:asciiTheme="minorHAnsi" w:hAnsiTheme="minorHAnsi"/>
          <w:b/>
          <w:bCs/>
          <w:sz w:val="21"/>
        </w:rPr>
        <w:t>Key Responsibilities:</w:t>
      </w:r>
    </w:p>
    <w:p w14:paraId="7C9BE417" w14:textId="4D5B8FBC" w:rsidR="0002561E" w:rsidRPr="0002561E" w:rsidRDefault="001A59CD" w:rsidP="0002561E">
      <w:pPr>
        <w:numPr>
          <w:ilvl w:val="0"/>
          <w:numId w:val="26"/>
        </w:numPr>
        <w:spacing w:before="80"/>
        <w:ind w:left="851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E</w:t>
      </w:r>
      <w:r w:rsidR="0002561E" w:rsidRPr="00BD5038">
        <w:rPr>
          <w:rFonts w:asciiTheme="minorHAnsi" w:hAnsiTheme="minorHAnsi"/>
          <w:sz w:val="21"/>
        </w:rPr>
        <w:t xml:space="preserve">quipment management including installation, qualification, preventive maintenance, hardware and software upgrade, calibration, as well as </w:t>
      </w:r>
      <w:r w:rsidR="0002561E">
        <w:rPr>
          <w:rFonts w:asciiTheme="minorHAnsi" w:hAnsiTheme="minorHAnsi"/>
          <w:sz w:val="21"/>
        </w:rPr>
        <w:t xml:space="preserve">troubleshooting and </w:t>
      </w:r>
      <w:r w:rsidR="0002561E" w:rsidRPr="00BD5038">
        <w:rPr>
          <w:rFonts w:asciiTheme="minorHAnsi" w:hAnsiTheme="minorHAnsi"/>
          <w:sz w:val="21"/>
        </w:rPr>
        <w:t xml:space="preserve">repair </w:t>
      </w:r>
      <w:r w:rsidR="0002561E">
        <w:rPr>
          <w:rFonts w:asciiTheme="minorHAnsi" w:hAnsiTheme="minorHAnsi"/>
          <w:sz w:val="21"/>
        </w:rPr>
        <w:t xml:space="preserve">of </w:t>
      </w:r>
      <w:r w:rsidR="0002561E" w:rsidRPr="00BD5038">
        <w:rPr>
          <w:rFonts w:asciiTheme="minorHAnsi" w:hAnsiTheme="minorHAnsi"/>
          <w:sz w:val="21"/>
        </w:rPr>
        <w:t>test equipment</w:t>
      </w:r>
      <w:r w:rsidR="0002561E">
        <w:rPr>
          <w:rFonts w:asciiTheme="minorHAnsi" w:hAnsiTheme="minorHAnsi"/>
          <w:sz w:val="21"/>
        </w:rPr>
        <w:t>.</w:t>
      </w:r>
    </w:p>
    <w:p w14:paraId="0B3EA914" w14:textId="3ECA93FB" w:rsidR="001978F1" w:rsidRPr="003421DE" w:rsidRDefault="001978F1" w:rsidP="00007CC1">
      <w:pPr>
        <w:pStyle w:val="ListParagraph"/>
        <w:numPr>
          <w:ilvl w:val="0"/>
          <w:numId w:val="26"/>
        </w:numPr>
        <w:spacing w:before="80"/>
        <w:ind w:left="851"/>
        <w:rPr>
          <w:rFonts w:asciiTheme="minorHAnsi" w:hAnsiTheme="minorHAnsi"/>
          <w:b/>
          <w:bCs/>
          <w:sz w:val="21"/>
        </w:rPr>
      </w:pPr>
      <w:r w:rsidRPr="003421DE">
        <w:rPr>
          <w:rFonts w:asciiTheme="minorHAnsi" w:hAnsiTheme="minorHAnsi"/>
          <w:b/>
          <w:bCs/>
          <w:sz w:val="21"/>
        </w:rPr>
        <w:t xml:space="preserve">Similar job description in Pt. PCI </w:t>
      </w:r>
      <w:proofErr w:type="spellStart"/>
      <w:r w:rsidRPr="003421DE">
        <w:rPr>
          <w:rFonts w:asciiTheme="minorHAnsi" w:hAnsiTheme="minorHAnsi"/>
          <w:b/>
          <w:bCs/>
          <w:sz w:val="21"/>
        </w:rPr>
        <w:t>Elektronik</w:t>
      </w:r>
      <w:proofErr w:type="spellEnd"/>
      <w:r w:rsidRPr="003421DE">
        <w:rPr>
          <w:rFonts w:asciiTheme="minorHAnsi" w:hAnsiTheme="minorHAnsi"/>
          <w:b/>
          <w:bCs/>
          <w:sz w:val="21"/>
        </w:rPr>
        <w:t xml:space="preserve"> </w:t>
      </w:r>
      <w:proofErr w:type="spellStart"/>
      <w:r w:rsidRPr="003421DE">
        <w:rPr>
          <w:rFonts w:asciiTheme="minorHAnsi" w:hAnsiTheme="minorHAnsi"/>
          <w:b/>
          <w:bCs/>
          <w:sz w:val="21"/>
        </w:rPr>
        <w:t>Internasional</w:t>
      </w:r>
      <w:proofErr w:type="spellEnd"/>
    </w:p>
    <w:p w14:paraId="2D075FE8" w14:textId="7C202FB8" w:rsidR="00B7731B" w:rsidRPr="00B7731B" w:rsidRDefault="00B7731B" w:rsidP="00007CC1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4C51BEAA" w14:textId="5BDD7DB0" w:rsidR="00AF4BE2" w:rsidRDefault="001A59CD" w:rsidP="00AF4BE2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 w:rsidRPr="00AF4BE2">
        <w:rPr>
          <w:rFonts w:asciiTheme="minorHAnsi" w:hAnsiTheme="minorHAnsi"/>
          <w:sz w:val="21"/>
        </w:rPr>
        <w:t xml:space="preserve">SCSI to SATA </w:t>
      </w:r>
      <w:r>
        <w:rPr>
          <w:rFonts w:asciiTheme="minorHAnsi" w:hAnsiTheme="minorHAnsi"/>
          <w:sz w:val="21"/>
        </w:rPr>
        <w:t>HDD c</w:t>
      </w:r>
      <w:r w:rsidR="00AF4BE2" w:rsidRPr="00AF4BE2">
        <w:rPr>
          <w:rFonts w:asciiTheme="minorHAnsi" w:hAnsiTheme="minorHAnsi"/>
          <w:sz w:val="21"/>
        </w:rPr>
        <w:t>onver</w:t>
      </w:r>
      <w:r>
        <w:rPr>
          <w:rFonts w:asciiTheme="minorHAnsi" w:hAnsiTheme="minorHAnsi"/>
          <w:sz w:val="21"/>
        </w:rPr>
        <w:t>sion</w:t>
      </w:r>
      <w:r w:rsidR="00AF4BE2" w:rsidRPr="00AF4BE2">
        <w:rPr>
          <w:rFonts w:asciiTheme="minorHAnsi" w:hAnsiTheme="minorHAnsi"/>
          <w:sz w:val="21"/>
        </w:rPr>
        <w:t xml:space="preserve"> </w:t>
      </w:r>
      <w:r w:rsidR="000811F8">
        <w:rPr>
          <w:rFonts w:asciiTheme="minorHAnsi" w:hAnsiTheme="minorHAnsi"/>
          <w:sz w:val="21"/>
        </w:rPr>
        <w:t>on</w:t>
      </w:r>
      <w:r w:rsidR="00AF4BE2" w:rsidRPr="00AF4BE2">
        <w:rPr>
          <w:rFonts w:asciiTheme="minorHAnsi" w:hAnsiTheme="minorHAnsi"/>
          <w:sz w:val="21"/>
        </w:rPr>
        <w:t xml:space="preserve"> 5DX machines</w:t>
      </w:r>
      <w:r>
        <w:rPr>
          <w:rFonts w:asciiTheme="minorHAnsi" w:hAnsiTheme="minorHAnsi"/>
          <w:sz w:val="21"/>
        </w:rPr>
        <w:t xml:space="preserve">; </w:t>
      </w:r>
      <w:r w:rsidR="00AF4BE2" w:rsidRPr="00AF4BE2">
        <w:rPr>
          <w:rFonts w:asciiTheme="minorHAnsi" w:hAnsiTheme="minorHAnsi"/>
          <w:sz w:val="21"/>
        </w:rPr>
        <w:t>achieved US$3055 annual costs savings</w:t>
      </w:r>
      <w:r>
        <w:rPr>
          <w:rFonts w:asciiTheme="minorHAnsi" w:hAnsiTheme="minorHAnsi"/>
          <w:sz w:val="21"/>
        </w:rPr>
        <w:t>.</w:t>
      </w:r>
    </w:p>
    <w:p w14:paraId="2386B383" w14:textId="6E578FE8" w:rsidR="00A200A5" w:rsidRDefault="00AF4BE2" w:rsidP="00A200A5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bookmarkStart w:id="1" w:name="_Hlk13643111"/>
      <w:r w:rsidRPr="00AF4BE2">
        <w:rPr>
          <w:rFonts w:asciiTheme="minorHAnsi" w:hAnsiTheme="minorHAnsi"/>
          <w:sz w:val="21"/>
        </w:rPr>
        <w:t xml:space="preserve">Implemented </w:t>
      </w:r>
      <w:r w:rsidR="007335A7" w:rsidRPr="00AF4BE2">
        <w:rPr>
          <w:rFonts w:asciiTheme="minorHAnsi" w:hAnsiTheme="minorHAnsi"/>
          <w:sz w:val="21"/>
        </w:rPr>
        <w:t>paperless</w:t>
      </w:r>
      <w:r w:rsidR="001A59CD">
        <w:rPr>
          <w:rFonts w:asciiTheme="minorHAnsi" w:hAnsiTheme="minorHAnsi"/>
          <w:sz w:val="21"/>
        </w:rPr>
        <w:t xml:space="preserve">, </w:t>
      </w:r>
      <w:r w:rsidRPr="00AF4BE2">
        <w:rPr>
          <w:rFonts w:asciiTheme="minorHAnsi" w:hAnsiTheme="minorHAnsi"/>
          <w:sz w:val="21"/>
        </w:rPr>
        <w:t xml:space="preserve">database driven ICT failure </w:t>
      </w:r>
      <w:r w:rsidR="000811F8" w:rsidRPr="000811F8">
        <w:rPr>
          <w:rFonts w:asciiTheme="minorHAnsi" w:hAnsiTheme="minorHAnsi"/>
          <w:sz w:val="21"/>
        </w:rPr>
        <w:t>diagnosis</w:t>
      </w:r>
      <w:r w:rsidRPr="000811F8">
        <w:rPr>
          <w:rFonts w:asciiTheme="minorHAnsi" w:hAnsiTheme="minorHAnsi"/>
          <w:sz w:val="21"/>
        </w:rPr>
        <w:t xml:space="preserve"> </w:t>
      </w:r>
      <w:r w:rsidR="007C6F6C">
        <w:rPr>
          <w:rFonts w:asciiTheme="minorHAnsi" w:hAnsiTheme="minorHAnsi"/>
          <w:sz w:val="21"/>
        </w:rPr>
        <w:t xml:space="preserve">protocol </w:t>
      </w:r>
      <w:r w:rsidRPr="00AF4BE2">
        <w:rPr>
          <w:rFonts w:asciiTheme="minorHAnsi" w:hAnsiTheme="minorHAnsi"/>
          <w:sz w:val="21"/>
        </w:rPr>
        <w:t xml:space="preserve">in Sanmina, earning annual </w:t>
      </w:r>
      <w:r>
        <w:rPr>
          <w:rFonts w:asciiTheme="minorHAnsi" w:hAnsiTheme="minorHAnsi"/>
          <w:sz w:val="21"/>
        </w:rPr>
        <w:t xml:space="preserve">revenue of </w:t>
      </w:r>
      <w:r w:rsidRPr="00AF4BE2">
        <w:rPr>
          <w:rFonts w:asciiTheme="minorHAnsi" w:hAnsiTheme="minorHAnsi"/>
          <w:sz w:val="21"/>
        </w:rPr>
        <w:t>US$5000.</w:t>
      </w:r>
    </w:p>
    <w:bookmarkEnd w:id="1"/>
    <w:p w14:paraId="4B280F67" w14:textId="4ECDC7A5" w:rsidR="00511317" w:rsidRDefault="001A59CD" w:rsidP="00511317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M</w:t>
      </w:r>
      <w:r w:rsidR="00AF4BE2" w:rsidRPr="00A200A5">
        <w:rPr>
          <w:rFonts w:asciiTheme="minorHAnsi" w:hAnsiTheme="minorHAnsi"/>
          <w:sz w:val="21"/>
        </w:rPr>
        <w:t>ultiple test pin vendors</w:t>
      </w:r>
      <w:r>
        <w:rPr>
          <w:rFonts w:asciiTheme="minorHAnsi" w:hAnsiTheme="minorHAnsi"/>
          <w:sz w:val="21"/>
        </w:rPr>
        <w:t xml:space="preserve"> qualification</w:t>
      </w:r>
      <w:r w:rsidR="00A200A5">
        <w:rPr>
          <w:rFonts w:asciiTheme="minorHAnsi" w:hAnsiTheme="minorHAnsi"/>
          <w:sz w:val="21"/>
        </w:rPr>
        <w:t xml:space="preserve">, </w:t>
      </w:r>
      <w:r w:rsidR="00AF4BE2" w:rsidRPr="00A200A5">
        <w:rPr>
          <w:rFonts w:asciiTheme="minorHAnsi" w:hAnsiTheme="minorHAnsi"/>
          <w:sz w:val="21"/>
        </w:rPr>
        <w:t>result</w:t>
      </w:r>
      <w:r>
        <w:rPr>
          <w:rFonts w:asciiTheme="minorHAnsi" w:hAnsiTheme="minorHAnsi"/>
          <w:sz w:val="21"/>
        </w:rPr>
        <w:t xml:space="preserve">ed </w:t>
      </w:r>
      <w:r w:rsidR="00AF4BE2" w:rsidRPr="00A200A5">
        <w:rPr>
          <w:rFonts w:asciiTheme="minorHAnsi" w:hAnsiTheme="minorHAnsi"/>
          <w:sz w:val="21"/>
        </w:rPr>
        <w:t xml:space="preserve">to US$3900 </w:t>
      </w:r>
      <w:r w:rsidR="00A200A5">
        <w:rPr>
          <w:rFonts w:asciiTheme="minorHAnsi" w:hAnsiTheme="minorHAnsi"/>
          <w:sz w:val="21"/>
        </w:rPr>
        <w:t xml:space="preserve">in </w:t>
      </w:r>
      <w:r w:rsidR="00AF4BE2" w:rsidRPr="00A200A5">
        <w:rPr>
          <w:rFonts w:asciiTheme="minorHAnsi" w:hAnsiTheme="minorHAnsi"/>
          <w:sz w:val="21"/>
        </w:rPr>
        <w:t xml:space="preserve">annual </w:t>
      </w:r>
      <w:r w:rsidR="00A200A5">
        <w:rPr>
          <w:rFonts w:asciiTheme="minorHAnsi" w:hAnsiTheme="minorHAnsi"/>
          <w:sz w:val="21"/>
        </w:rPr>
        <w:t xml:space="preserve">cost </w:t>
      </w:r>
      <w:r w:rsidR="00AF4BE2" w:rsidRPr="00A200A5">
        <w:rPr>
          <w:rFonts w:asciiTheme="minorHAnsi" w:hAnsiTheme="minorHAnsi"/>
          <w:sz w:val="21"/>
        </w:rPr>
        <w:t>savings</w:t>
      </w:r>
      <w:r w:rsidR="00A200A5">
        <w:rPr>
          <w:rFonts w:asciiTheme="minorHAnsi" w:hAnsiTheme="minorHAnsi"/>
          <w:sz w:val="21"/>
        </w:rPr>
        <w:t>.</w:t>
      </w:r>
    </w:p>
    <w:p w14:paraId="25D737FF" w14:textId="77777777" w:rsidR="0065438F" w:rsidRPr="00A725BA" w:rsidRDefault="0065438F" w:rsidP="000A2A80">
      <w:pPr>
        <w:spacing w:before="80"/>
        <w:rPr>
          <w:rFonts w:asciiTheme="minorHAnsi" w:hAnsiTheme="minorHAnsi"/>
          <w:sz w:val="21"/>
        </w:rPr>
      </w:pPr>
    </w:p>
    <w:p w14:paraId="52574A96" w14:textId="0646ED63" w:rsidR="00A268C4" w:rsidRDefault="00511317" w:rsidP="00A268C4">
      <w:pPr>
        <w:tabs>
          <w:tab w:val="right" w:pos="9648"/>
        </w:tabs>
        <w:spacing w:before="40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b/>
          <w:sz w:val="21"/>
        </w:rPr>
        <w:t xml:space="preserve">LEAD TEST ENGINEER </w:t>
      </w:r>
      <w:r>
        <w:rPr>
          <w:rFonts w:asciiTheme="minorHAnsi" w:hAnsiTheme="minorHAnsi"/>
          <w:b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A268C4" w:rsidRPr="00F94D0F">
        <w:rPr>
          <w:rFonts w:asciiTheme="minorHAnsi" w:hAnsiTheme="minorHAnsi"/>
          <w:b/>
          <w:bCs/>
          <w:sz w:val="21"/>
        </w:rPr>
        <w:t xml:space="preserve">PT. PCI </w:t>
      </w:r>
      <w:proofErr w:type="spellStart"/>
      <w:r w:rsidR="00A268C4" w:rsidRPr="00F94D0F">
        <w:rPr>
          <w:rFonts w:asciiTheme="minorHAnsi" w:hAnsiTheme="minorHAnsi"/>
          <w:b/>
          <w:bCs/>
          <w:sz w:val="21"/>
        </w:rPr>
        <w:t>Elektronik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5A62CA">
        <w:rPr>
          <w:rFonts w:asciiTheme="minorHAnsi" w:hAnsiTheme="minorHAnsi"/>
          <w:b/>
          <w:bCs/>
          <w:sz w:val="21"/>
        </w:rPr>
        <w:t>Internasional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Muka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A200A5">
        <w:rPr>
          <w:rFonts w:asciiTheme="minorHAnsi" w:hAnsiTheme="minorHAnsi"/>
          <w:sz w:val="21"/>
        </w:rPr>
        <w:t>Kuning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Batam</w:t>
      </w:r>
      <w:proofErr w:type="spellEnd"/>
      <w:r w:rsidR="00A268C4" w:rsidRPr="00A200A5">
        <w:rPr>
          <w:rFonts w:asciiTheme="minorHAnsi" w:hAnsiTheme="minorHAnsi"/>
          <w:sz w:val="21"/>
        </w:rPr>
        <w:t>, Indonesia</w:t>
      </w:r>
    </w:p>
    <w:p w14:paraId="658FBA99" w14:textId="45C93085" w:rsidR="00511317" w:rsidRPr="00511317" w:rsidRDefault="00511317" w:rsidP="00BA19A5">
      <w:pPr>
        <w:spacing w:beforeLines="60" w:before="144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sz w:val="21"/>
        </w:rPr>
        <w:t>Aug</w:t>
      </w:r>
      <w:r>
        <w:rPr>
          <w:rFonts w:asciiTheme="minorHAnsi" w:hAnsiTheme="minorHAnsi"/>
          <w:sz w:val="21"/>
        </w:rPr>
        <w:t>ust</w:t>
      </w:r>
      <w:r w:rsidRPr="00511317">
        <w:rPr>
          <w:rFonts w:asciiTheme="minorHAnsi" w:hAnsiTheme="minorHAnsi"/>
          <w:sz w:val="21"/>
        </w:rPr>
        <w:t xml:space="preserve"> 2005 to Jan</w:t>
      </w:r>
      <w:r>
        <w:rPr>
          <w:rFonts w:asciiTheme="minorHAnsi" w:hAnsiTheme="minorHAnsi"/>
          <w:sz w:val="21"/>
        </w:rPr>
        <w:t>uary</w:t>
      </w:r>
      <w:r w:rsidRPr="00511317">
        <w:rPr>
          <w:rFonts w:asciiTheme="minorHAnsi" w:hAnsiTheme="minorHAnsi"/>
          <w:sz w:val="21"/>
        </w:rPr>
        <w:t xml:space="preserve"> 2013</w:t>
      </w:r>
    </w:p>
    <w:p w14:paraId="1214E329" w14:textId="6CC824CB" w:rsidR="007A69D5" w:rsidRPr="00E94E9D" w:rsidRDefault="00D53CF2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0"/>
          <w:szCs w:val="20"/>
        </w:rPr>
      </w:pPr>
      <w:r w:rsidRPr="00E94E9D">
        <w:rPr>
          <w:rFonts w:asciiTheme="minorHAnsi" w:hAnsiTheme="minorHAnsi"/>
          <w:sz w:val="20"/>
          <w:szCs w:val="20"/>
        </w:rPr>
        <w:t>P</w:t>
      </w:r>
      <w:r w:rsidR="00FE0F8E" w:rsidRPr="00E94E9D">
        <w:rPr>
          <w:rFonts w:asciiTheme="minorHAnsi" w:hAnsiTheme="minorHAnsi"/>
          <w:sz w:val="20"/>
          <w:szCs w:val="20"/>
        </w:rPr>
        <w:t>t</w:t>
      </w:r>
      <w:r w:rsidRPr="00E94E9D">
        <w:rPr>
          <w:rFonts w:asciiTheme="minorHAnsi" w:hAnsiTheme="minorHAnsi"/>
          <w:sz w:val="20"/>
          <w:szCs w:val="20"/>
        </w:rPr>
        <w:t xml:space="preserve">. PCI </w:t>
      </w:r>
      <w:r w:rsidR="00BA1595" w:rsidRPr="00E94E9D">
        <w:rPr>
          <w:rFonts w:asciiTheme="minorHAnsi" w:hAnsiTheme="minorHAnsi"/>
          <w:sz w:val="20"/>
          <w:szCs w:val="20"/>
        </w:rPr>
        <w:t>is</w:t>
      </w:r>
      <w:r w:rsidR="00BA19A5" w:rsidRPr="00E94E9D">
        <w:rPr>
          <w:rFonts w:asciiTheme="minorHAnsi" w:hAnsiTheme="minorHAnsi"/>
          <w:sz w:val="20"/>
          <w:szCs w:val="20"/>
        </w:rPr>
        <w:t xml:space="preserve"> </w:t>
      </w:r>
      <w:r w:rsidRPr="00E94E9D">
        <w:rPr>
          <w:rFonts w:asciiTheme="minorHAnsi" w:hAnsiTheme="minorHAnsi"/>
          <w:sz w:val="20"/>
          <w:szCs w:val="20"/>
        </w:rPr>
        <w:t xml:space="preserve">an EMS company that </w:t>
      </w:r>
      <w:r w:rsidR="001C5FFA" w:rsidRPr="00E94E9D">
        <w:rPr>
          <w:rFonts w:asciiTheme="minorHAnsi" w:hAnsiTheme="minorHAnsi"/>
          <w:sz w:val="20"/>
          <w:szCs w:val="20"/>
        </w:rPr>
        <w:t>d</w:t>
      </w:r>
      <w:r w:rsidRPr="00E94E9D">
        <w:rPr>
          <w:rFonts w:asciiTheme="minorHAnsi" w:hAnsiTheme="minorHAnsi"/>
          <w:sz w:val="20"/>
          <w:szCs w:val="20"/>
        </w:rPr>
        <w:t>esign</w:t>
      </w:r>
      <w:r w:rsidR="001C5FFA" w:rsidRPr="00E94E9D">
        <w:rPr>
          <w:rFonts w:asciiTheme="minorHAnsi" w:hAnsiTheme="minorHAnsi"/>
          <w:sz w:val="20"/>
          <w:szCs w:val="20"/>
        </w:rPr>
        <w:t>s</w:t>
      </w:r>
      <w:r w:rsidRPr="00E94E9D">
        <w:rPr>
          <w:rFonts w:asciiTheme="minorHAnsi" w:hAnsiTheme="minorHAnsi"/>
          <w:sz w:val="20"/>
          <w:szCs w:val="20"/>
        </w:rPr>
        <w:t xml:space="preserve"> and manufactures PCBA to box build solutions for </w:t>
      </w:r>
      <w:r w:rsidR="00511317" w:rsidRPr="00E94E9D">
        <w:rPr>
          <w:rFonts w:asciiTheme="minorHAnsi" w:hAnsiTheme="minorHAnsi"/>
          <w:sz w:val="20"/>
          <w:szCs w:val="20"/>
        </w:rPr>
        <w:t xml:space="preserve">customers from </w:t>
      </w:r>
      <w:r w:rsidR="001C5FFA" w:rsidRPr="00E94E9D">
        <w:rPr>
          <w:rFonts w:asciiTheme="minorHAnsi" w:hAnsiTheme="minorHAnsi"/>
          <w:sz w:val="20"/>
          <w:szCs w:val="20"/>
        </w:rPr>
        <w:t xml:space="preserve">the </w:t>
      </w:r>
      <w:r w:rsidRPr="00E94E9D">
        <w:rPr>
          <w:rFonts w:asciiTheme="minorHAnsi" w:hAnsiTheme="minorHAnsi"/>
          <w:sz w:val="20"/>
          <w:szCs w:val="20"/>
        </w:rPr>
        <w:t>automotive, industrial weighing scales, household appliances, fitness equipment</w:t>
      </w:r>
      <w:r w:rsidR="001C5FFA" w:rsidRPr="00E94E9D">
        <w:rPr>
          <w:rFonts w:asciiTheme="minorHAnsi" w:hAnsiTheme="minorHAnsi"/>
          <w:sz w:val="20"/>
          <w:szCs w:val="20"/>
        </w:rPr>
        <w:t>,</w:t>
      </w:r>
      <w:r w:rsidRPr="00E94E9D">
        <w:rPr>
          <w:rFonts w:asciiTheme="minorHAnsi" w:hAnsiTheme="minorHAnsi"/>
          <w:sz w:val="20"/>
          <w:szCs w:val="20"/>
        </w:rPr>
        <w:t xml:space="preserve"> and medical products</w:t>
      </w:r>
      <w:r w:rsidR="00511317" w:rsidRPr="00E94E9D">
        <w:rPr>
          <w:rFonts w:asciiTheme="minorHAnsi" w:hAnsiTheme="minorHAnsi"/>
          <w:sz w:val="20"/>
          <w:szCs w:val="20"/>
        </w:rPr>
        <w:t xml:space="preserve"> industries</w:t>
      </w:r>
      <w:r w:rsidR="00BA19A5" w:rsidRPr="00E94E9D">
        <w:rPr>
          <w:rFonts w:asciiTheme="minorHAnsi" w:hAnsiTheme="minorHAnsi"/>
          <w:sz w:val="20"/>
          <w:szCs w:val="20"/>
        </w:rPr>
        <w:t xml:space="preserve">. </w:t>
      </w:r>
      <w:r w:rsidR="00BD5038" w:rsidRPr="00E94E9D">
        <w:rPr>
          <w:rFonts w:asciiTheme="minorHAnsi" w:hAnsiTheme="minorHAnsi"/>
          <w:sz w:val="20"/>
          <w:szCs w:val="20"/>
        </w:rPr>
        <w:t xml:space="preserve">Reported to the Engineering </w:t>
      </w:r>
      <w:r w:rsidR="00014560" w:rsidRPr="00E94E9D">
        <w:rPr>
          <w:rFonts w:asciiTheme="minorHAnsi" w:hAnsiTheme="minorHAnsi"/>
          <w:sz w:val="20"/>
          <w:szCs w:val="20"/>
        </w:rPr>
        <w:t>Manager; S</w:t>
      </w:r>
      <w:r w:rsidR="00BD5038" w:rsidRPr="00E94E9D">
        <w:rPr>
          <w:rFonts w:asciiTheme="minorHAnsi" w:hAnsiTheme="minorHAnsi"/>
          <w:sz w:val="20"/>
          <w:szCs w:val="20"/>
        </w:rPr>
        <w:t xml:space="preserve">upervised </w:t>
      </w:r>
      <w:r w:rsidR="00E605B5" w:rsidRPr="00E94E9D">
        <w:rPr>
          <w:rFonts w:asciiTheme="minorHAnsi" w:hAnsiTheme="minorHAnsi"/>
          <w:sz w:val="20"/>
          <w:szCs w:val="20"/>
        </w:rPr>
        <w:t>Two</w:t>
      </w:r>
      <w:r w:rsidR="001C5FFA" w:rsidRPr="00E94E9D">
        <w:rPr>
          <w:rFonts w:asciiTheme="minorHAnsi" w:hAnsiTheme="minorHAnsi"/>
          <w:sz w:val="20"/>
          <w:szCs w:val="20"/>
        </w:rPr>
        <w:t>-</w:t>
      </w:r>
      <w:r w:rsidR="00BD5038" w:rsidRPr="00E94E9D">
        <w:rPr>
          <w:rFonts w:asciiTheme="minorHAnsi" w:hAnsiTheme="minorHAnsi"/>
          <w:sz w:val="20"/>
          <w:szCs w:val="20"/>
        </w:rPr>
        <w:t>Test Engineers and 12 Technicians to support 24/7 production test operation</w:t>
      </w:r>
      <w:r w:rsidR="00014560" w:rsidRPr="00E94E9D">
        <w:rPr>
          <w:rFonts w:asciiTheme="minorHAnsi" w:hAnsiTheme="minorHAnsi"/>
          <w:sz w:val="20"/>
          <w:szCs w:val="20"/>
        </w:rPr>
        <w:t>; Managed one Debug Engineer and 15 Technicians who were assigned the responsibility of repairing defective printed circuit boards.</w:t>
      </w:r>
    </w:p>
    <w:p w14:paraId="78385900" w14:textId="07CD65C8" w:rsidR="00381F01" w:rsidRPr="00381F01" w:rsidRDefault="00381F01" w:rsidP="00007CC1">
      <w:pPr>
        <w:spacing w:before="80"/>
        <w:ind w:left="-142" w:firstLine="142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7E98A959" w14:textId="052DF06F" w:rsidR="00B7731B" w:rsidRDefault="00330817" w:rsidP="0016270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Lead the Test Engineering, </w:t>
      </w:r>
      <w:r w:rsidR="00A0752B" w:rsidRPr="00BD5038">
        <w:rPr>
          <w:rFonts w:asciiTheme="minorHAnsi" w:hAnsiTheme="minorHAnsi"/>
          <w:sz w:val="21"/>
        </w:rPr>
        <w:t>ensured</w:t>
      </w:r>
      <w:r w:rsidR="00B7731B" w:rsidRPr="00BD5038">
        <w:rPr>
          <w:rFonts w:asciiTheme="minorHAnsi" w:hAnsiTheme="minorHAnsi"/>
          <w:sz w:val="21"/>
        </w:rPr>
        <w:t xml:space="preserve"> efficient equipment management including installation, qualification, preventive maintenance, hardware and software </w:t>
      </w:r>
      <w:r w:rsidR="007E7104">
        <w:rPr>
          <w:rFonts w:asciiTheme="minorHAnsi" w:hAnsiTheme="minorHAnsi"/>
          <w:sz w:val="21"/>
        </w:rPr>
        <w:t>configuration</w:t>
      </w:r>
      <w:r w:rsidR="00B7731B" w:rsidRPr="00BD5038">
        <w:rPr>
          <w:rFonts w:asciiTheme="minorHAnsi" w:hAnsiTheme="minorHAnsi"/>
          <w:sz w:val="21"/>
        </w:rPr>
        <w:t xml:space="preserve">, calibration, as well as </w:t>
      </w:r>
      <w:r w:rsidR="00B7731B">
        <w:rPr>
          <w:rFonts w:asciiTheme="minorHAnsi" w:hAnsiTheme="minorHAnsi"/>
          <w:sz w:val="21"/>
        </w:rPr>
        <w:t xml:space="preserve">troubleshooting and </w:t>
      </w:r>
      <w:r w:rsidR="00B7731B" w:rsidRPr="00BD5038">
        <w:rPr>
          <w:rFonts w:asciiTheme="minorHAnsi" w:hAnsiTheme="minorHAnsi"/>
          <w:sz w:val="21"/>
        </w:rPr>
        <w:t xml:space="preserve">repair </w:t>
      </w:r>
      <w:r w:rsidR="00B4644F">
        <w:rPr>
          <w:rFonts w:asciiTheme="minorHAnsi" w:hAnsiTheme="minorHAnsi"/>
          <w:sz w:val="21"/>
        </w:rPr>
        <w:t xml:space="preserve">of </w:t>
      </w:r>
      <w:r w:rsidR="00B7731B" w:rsidRPr="00BD5038">
        <w:rPr>
          <w:rFonts w:asciiTheme="minorHAnsi" w:hAnsiTheme="minorHAnsi"/>
          <w:sz w:val="21"/>
        </w:rPr>
        <w:t xml:space="preserve">test </w:t>
      </w:r>
      <w:r w:rsidR="007E7104">
        <w:rPr>
          <w:rFonts w:asciiTheme="minorHAnsi" w:hAnsiTheme="minorHAnsi"/>
          <w:sz w:val="21"/>
        </w:rPr>
        <w:t>and production equipment</w:t>
      </w:r>
      <w:r w:rsidR="00B4644F">
        <w:rPr>
          <w:rFonts w:asciiTheme="minorHAnsi" w:hAnsiTheme="minorHAnsi"/>
          <w:sz w:val="21"/>
        </w:rPr>
        <w:t>.</w:t>
      </w:r>
    </w:p>
    <w:p w14:paraId="71CFE8E0" w14:textId="31A5322D" w:rsidR="00FE1A31" w:rsidRPr="00FE1A31" w:rsidRDefault="00FE1A31" w:rsidP="00FE1A31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Support production by making sure test and production equipment are in top condition to ensure product quality and OTD. </w:t>
      </w:r>
    </w:p>
    <w:p w14:paraId="55957A26" w14:textId="2FB66494" w:rsidR="00FC0C49" w:rsidRDefault="00FC0C49" w:rsidP="00FC0C4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lastRenderedPageBreak/>
        <w:t xml:space="preserve">Root causing </w:t>
      </w:r>
      <w:r w:rsidR="00702582">
        <w:rPr>
          <w:rFonts w:asciiTheme="minorHAnsi" w:hAnsiTheme="minorHAnsi"/>
          <w:sz w:val="21"/>
        </w:rPr>
        <w:t xml:space="preserve">production </w:t>
      </w:r>
      <w:r>
        <w:rPr>
          <w:rFonts w:asciiTheme="minorHAnsi" w:hAnsiTheme="minorHAnsi"/>
          <w:sz w:val="21"/>
        </w:rPr>
        <w:t>issues,</w:t>
      </w:r>
      <w:r w:rsidR="00702582">
        <w:rPr>
          <w:rFonts w:asciiTheme="minorHAnsi" w:hAnsiTheme="minorHAnsi"/>
          <w:sz w:val="21"/>
        </w:rPr>
        <w:t xml:space="preserve"> lead and participate in the investigation</w:t>
      </w:r>
      <w:r w:rsidR="00B5020B">
        <w:rPr>
          <w:rFonts w:asciiTheme="minorHAnsi" w:hAnsiTheme="minorHAnsi"/>
          <w:sz w:val="21"/>
        </w:rPr>
        <w:t>s</w:t>
      </w:r>
      <w:r w:rsidR="00702582">
        <w:rPr>
          <w:rFonts w:asciiTheme="minorHAnsi" w:hAnsiTheme="minorHAnsi"/>
          <w:sz w:val="21"/>
        </w:rPr>
        <w:t>, evaluation</w:t>
      </w:r>
      <w:r w:rsidR="00B5020B">
        <w:rPr>
          <w:rFonts w:asciiTheme="minorHAnsi" w:hAnsiTheme="minorHAnsi"/>
          <w:sz w:val="21"/>
        </w:rPr>
        <w:t>s</w:t>
      </w:r>
      <w:r w:rsidR="00702582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 xml:space="preserve">recommend </w:t>
      </w:r>
      <w:r w:rsidR="00702582">
        <w:rPr>
          <w:rFonts w:asciiTheme="minorHAnsi" w:hAnsiTheme="minorHAnsi"/>
          <w:sz w:val="21"/>
        </w:rPr>
        <w:t xml:space="preserve">and implement </w:t>
      </w:r>
      <w:r>
        <w:rPr>
          <w:rFonts w:asciiTheme="minorHAnsi" w:hAnsiTheme="minorHAnsi"/>
          <w:sz w:val="21"/>
        </w:rPr>
        <w:t>solutions</w:t>
      </w:r>
      <w:r w:rsidR="00702582">
        <w:rPr>
          <w:rFonts w:asciiTheme="minorHAnsi" w:hAnsiTheme="minorHAnsi"/>
          <w:sz w:val="21"/>
        </w:rPr>
        <w:t>.</w:t>
      </w:r>
    </w:p>
    <w:p w14:paraId="243E8386" w14:textId="77777777" w:rsidR="00FC0C49" w:rsidRDefault="00FC0C49" w:rsidP="00FC0C49">
      <w:pPr>
        <w:pStyle w:val="MediumGrid1-Accent21"/>
        <w:numPr>
          <w:ilvl w:val="0"/>
          <w:numId w:val="9"/>
        </w:numPr>
        <w:tabs>
          <w:tab w:val="clear" w:pos="533"/>
          <w:tab w:val="left" w:pos="142"/>
          <w:tab w:val="left" w:pos="360"/>
          <w:tab w:val="num" w:pos="426"/>
          <w:tab w:val="left" w:pos="1080"/>
          <w:tab w:val="left" w:pos="1170"/>
        </w:tabs>
        <w:spacing w:before="80" w:after="0" w:line="240" w:lineRule="auto"/>
        <w:ind w:left="993" w:right="-336" w:hanging="426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P</w:t>
      </w:r>
      <w:r w:rsidRPr="00C84BD3">
        <w:rPr>
          <w:rFonts w:asciiTheme="minorHAnsi" w:hAnsiTheme="minorHAnsi"/>
          <w:sz w:val="21"/>
          <w:szCs w:val="21"/>
        </w:rPr>
        <w:t xml:space="preserve">roduct </w:t>
      </w:r>
      <w:r>
        <w:rPr>
          <w:rFonts w:asciiTheme="minorHAnsi" w:hAnsiTheme="minorHAnsi"/>
          <w:sz w:val="21"/>
          <w:szCs w:val="21"/>
        </w:rPr>
        <w:t xml:space="preserve">testing, </w:t>
      </w:r>
      <w:r w:rsidRPr="00C84BD3">
        <w:rPr>
          <w:rFonts w:asciiTheme="minorHAnsi" w:hAnsiTheme="minorHAnsi"/>
          <w:sz w:val="21"/>
          <w:szCs w:val="21"/>
        </w:rPr>
        <w:t>failure analys</w:t>
      </w:r>
      <w:r>
        <w:rPr>
          <w:rFonts w:asciiTheme="minorHAnsi" w:hAnsiTheme="minorHAnsi"/>
          <w:sz w:val="21"/>
          <w:szCs w:val="21"/>
        </w:rPr>
        <w:t>e</w:t>
      </w:r>
      <w:r w:rsidRPr="00C84BD3">
        <w:rPr>
          <w:rFonts w:asciiTheme="minorHAnsi" w:hAnsiTheme="minorHAnsi"/>
          <w:sz w:val="21"/>
          <w:szCs w:val="21"/>
        </w:rPr>
        <w:t>s and repair</w:t>
      </w:r>
      <w:r>
        <w:rPr>
          <w:rFonts w:asciiTheme="minorHAnsi" w:hAnsiTheme="minorHAnsi"/>
          <w:sz w:val="21"/>
          <w:szCs w:val="21"/>
        </w:rPr>
        <w:t xml:space="preserve">. </w:t>
      </w:r>
    </w:p>
    <w:p w14:paraId="01DBA701" w14:textId="033D5F21" w:rsidR="00702582" w:rsidRDefault="00702582" w:rsidP="00702582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>Organi</w:t>
      </w:r>
      <w:r>
        <w:rPr>
          <w:rFonts w:asciiTheme="minorHAnsi" w:hAnsiTheme="minorHAnsi"/>
          <w:sz w:val="21"/>
        </w:rPr>
        <w:t>z</w:t>
      </w:r>
      <w:r w:rsidRPr="00BD5038">
        <w:rPr>
          <w:rFonts w:asciiTheme="minorHAnsi" w:hAnsiTheme="minorHAnsi"/>
          <w:sz w:val="21"/>
        </w:rPr>
        <w:t>ed and officiated tactical meetings with subordinates</w:t>
      </w:r>
      <w:r>
        <w:rPr>
          <w:rFonts w:asciiTheme="minorHAnsi" w:hAnsiTheme="minorHAnsi"/>
          <w:sz w:val="21"/>
        </w:rPr>
        <w:t xml:space="preserve"> to ensure goals are clear to </w:t>
      </w:r>
      <w:r w:rsidR="006B6670">
        <w:rPr>
          <w:rFonts w:asciiTheme="minorHAnsi" w:hAnsiTheme="minorHAnsi"/>
          <w:sz w:val="21"/>
        </w:rPr>
        <w:t>the team.</w:t>
      </w:r>
    </w:p>
    <w:p w14:paraId="0F1CE390" w14:textId="784DF2A6" w:rsidR="00702582" w:rsidRDefault="00D862DB" w:rsidP="00702582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Conduct cycle time study; defining line bottle neck and p</w:t>
      </w:r>
      <w:r w:rsidR="00702582">
        <w:rPr>
          <w:rFonts w:asciiTheme="minorHAnsi" w:hAnsiTheme="minorHAnsi"/>
          <w:sz w:val="21"/>
        </w:rPr>
        <w:t xml:space="preserve">articipate in the line setup ensuring test stations corresponds to cell type | </w:t>
      </w:r>
      <w:r w:rsidR="00CA0D9C">
        <w:rPr>
          <w:rFonts w:asciiTheme="minorHAnsi" w:hAnsiTheme="minorHAnsi"/>
          <w:sz w:val="21"/>
        </w:rPr>
        <w:t>one</w:t>
      </w:r>
      <w:r>
        <w:rPr>
          <w:rFonts w:asciiTheme="minorHAnsi" w:hAnsiTheme="minorHAnsi"/>
          <w:sz w:val="21"/>
        </w:rPr>
        <w:t>-</w:t>
      </w:r>
      <w:r w:rsidR="00CA0D9C">
        <w:rPr>
          <w:rFonts w:asciiTheme="minorHAnsi" w:hAnsiTheme="minorHAnsi"/>
          <w:sz w:val="21"/>
        </w:rPr>
        <w:t>piece flow manufacturing</w:t>
      </w:r>
    </w:p>
    <w:p w14:paraId="35DDFD16" w14:textId="24CD2749" w:rsidR="00D23646" w:rsidRDefault="0029695A" w:rsidP="00702582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Constant w</w:t>
      </w:r>
      <w:r w:rsidR="00AD1ED4">
        <w:rPr>
          <w:rFonts w:asciiTheme="minorHAnsi" w:hAnsiTheme="minorHAnsi"/>
          <w:sz w:val="21"/>
        </w:rPr>
        <w:t>ork with customers,</w:t>
      </w:r>
      <w:r w:rsidR="00D23646">
        <w:rPr>
          <w:rFonts w:asciiTheme="minorHAnsi" w:hAnsiTheme="minorHAnsi"/>
          <w:sz w:val="21"/>
        </w:rPr>
        <w:t xml:space="preserve"> NPI and Design Engineers</w:t>
      </w:r>
      <w:r w:rsidR="00AD1ED4">
        <w:rPr>
          <w:rFonts w:asciiTheme="minorHAnsi" w:hAnsiTheme="minorHAnsi"/>
          <w:sz w:val="21"/>
        </w:rPr>
        <w:t xml:space="preserve"> </w:t>
      </w:r>
      <w:r w:rsidR="00D23646">
        <w:rPr>
          <w:rFonts w:asciiTheme="minorHAnsi" w:hAnsiTheme="minorHAnsi"/>
          <w:sz w:val="21"/>
        </w:rPr>
        <w:t>to define product requirement.</w:t>
      </w:r>
    </w:p>
    <w:p w14:paraId="3C01985A" w14:textId="07B31ED0" w:rsidR="00FC0C49" w:rsidRPr="00D23646" w:rsidRDefault="0029695A" w:rsidP="00D2364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Constant w</w:t>
      </w:r>
      <w:r w:rsidR="00D23646">
        <w:rPr>
          <w:rFonts w:asciiTheme="minorHAnsi" w:hAnsiTheme="minorHAnsi"/>
          <w:sz w:val="21"/>
        </w:rPr>
        <w:t xml:space="preserve">ork with </w:t>
      </w:r>
      <w:r w:rsidR="00AD1ED4">
        <w:rPr>
          <w:rFonts w:asciiTheme="minorHAnsi" w:hAnsiTheme="minorHAnsi"/>
          <w:sz w:val="21"/>
        </w:rPr>
        <w:t>Production, Process</w:t>
      </w:r>
      <w:r w:rsidR="00D23646">
        <w:rPr>
          <w:rFonts w:asciiTheme="minorHAnsi" w:hAnsiTheme="minorHAnsi"/>
          <w:sz w:val="21"/>
        </w:rPr>
        <w:t xml:space="preserve"> and</w:t>
      </w:r>
      <w:r w:rsidR="00AD1ED4">
        <w:rPr>
          <w:rFonts w:asciiTheme="minorHAnsi" w:hAnsiTheme="minorHAnsi"/>
          <w:sz w:val="21"/>
        </w:rPr>
        <w:t xml:space="preserve"> Quality Engineers to define </w:t>
      </w:r>
      <w:r w:rsidR="00D23646">
        <w:rPr>
          <w:rFonts w:asciiTheme="minorHAnsi" w:hAnsiTheme="minorHAnsi"/>
          <w:sz w:val="21"/>
        </w:rPr>
        <w:t xml:space="preserve">the </w:t>
      </w:r>
      <w:r w:rsidR="00AD1ED4">
        <w:rPr>
          <w:rFonts w:asciiTheme="minorHAnsi" w:hAnsiTheme="minorHAnsi"/>
          <w:sz w:val="21"/>
        </w:rPr>
        <w:t xml:space="preserve">plan of execution. </w:t>
      </w:r>
    </w:p>
    <w:p w14:paraId="13C70E6F" w14:textId="451346F2" w:rsidR="00D23646" w:rsidRDefault="00D23646" w:rsidP="00D2364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Liaise with </w:t>
      </w:r>
      <w:r w:rsidR="00330817">
        <w:rPr>
          <w:rFonts w:asciiTheme="minorHAnsi" w:hAnsiTheme="minorHAnsi"/>
          <w:sz w:val="21"/>
        </w:rPr>
        <w:t xml:space="preserve">suppliers </w:t>
      </w:r>
      <w:r>
        <w:rPr>
          <w:rFonts w:asciiTheme="minorHAnsi" w:hAnsiTheme="minorHAnsi"/>
          <w:sz w:val="21"/>
        </w:rPr>
        <w:t>for new and retrofitting jigs and fixtures requirement.</w:t>
      </w:r>
    </w:p>
    <w:p w14:paraId="0F95926D" w14:textId="791A3659" w:rsidR="007F0876" w:rsidRDefault="007F0876" w:rsidP="00D2364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lease part failure analysis for feedback to supplier (NCR)</w:t>
      </w:r>
    </w:p>
    <w:p w14:paraId="7DA3F488" w14:textId="78D6FFCF" w:rsidR="00E93159" w:rsidRPr="00C86738" w:rsidRDefault="00E93159" w:rsidP="00C86738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search of new innovative technologies</w:t>
      </w:r>
      <w:r w:rsidR="00B61F10">
        <w:rPr>
          <w:rFonts w:asciiTheme="minorHAnsi" w:hAnsiTheme="minorHAnsi"/>
          <w:sz w:val="21"/>
        </w:rPr>
        <w:t>, leads projects</w:t>
      </w:r>
      <w:r>
        <w:rPr>
          <w:rFonts w:asciiTheme="minorHAnsi" w:hAnsiTheme="minorHAnsi"/>
          <w:sz w:val="21"/>
        </w:rPr>
        <w:t xml:space="preserve"> for process improvement </w:t>
      </w:r>
      <w:r w:rsidR="00B61F10">
        <w:rPr>
          <w:rFonts w:asciiTheme="minorHAnsi" w:hAnsiTheme="minorHAnsi"/>
          <w:sz w:val="21"/>
        </w:rPr>
        <w:t xml:space="preserve">and cost reduction </w:t>
      </w:r>
      <w:r>
        <w:rPr>
          <w:rFonts w:asciiTheme="minorHAnsi" w:hAnsiTheme="minorHAnsi"/>
          <w:sz w:val="21"/>
        </w:rPr>
        <w:t>purposes</w:t>
      </w:r>
      <w:r w:rsidR="00C86738">
        <w:rPr>
          <w:rFonts w:asciiTheme="minorHAnsi" w:hAnsiTheme="minorHAnsi"/>
          <w:sz w:val="21"/>
        </w:rPr>
        <w:t xml:space="preserve">; monitor and improve test and production processes. </w:t>
      </w:r>
    </w:p>
    <w:p w14:paraId="7DF977E2" w14:textId="733F627E" w:rsidR="009E3C91" w:rsidRDefault="009E3C91" w:rsidP="009E3C91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Create and maintain Procedures, </w:t>
      </w:r>
      <w:r w:rsidR="007D471C">
        <w:rPr>
          <w:rFonts w:asciiTheme="minorHAnsi" w:hAnsiTheme="minorHAnsi"/>
          <w:sz w:val="21"/>
        </w:rPr>
        <w:t xml:space="preserve">BOM, </w:t>
      </w:r>
      <w:r>
        <w:rPr>
          <w:rFonts w:asciiTheme="minorHAnsi" w:hAnsiTheme="minorHAnsi"/>
          <w:sz w:val="21"/>
        </w:rPr>
        <w:t>Product drawings, process flow charts and Schematics</w:t>
      </w:r>
    </w:p>
    <w:p w14:paraId="3B7BB851" w14:textId="3A3A57C1" w:rsidR="009E3C91" w:rsidRPr="00330817" w:rsidRDefault="009E3C91" w:rsidP="009E3C91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T</w:t>
      </w:r>
      <w:r w:rsidRPr="00D5715F">
        <w:rPr>
          <w:rFonts w:asciiTheme="minorHAnsi" w:hAnsiTheme="minorHAnsi"/>
          <w:sz w:val="21"/>
        </w:rPr>
        <w:t>rain</w:t>
      </w:r>
      <w:r w:rsidR="00902FDE">
        <w:rPr>
          <w:rFonts w:asciiTheme="minorHAnsi" w:hAnsiTheme="minorHAnsi"/>
          <w:sz w:val="21"/>
        </w:rPr>
        <w:t xml:space="preserve">ed Engineers, Technicians and operators for product assembly </w:t>
      </w:r>
      <w:r w:rsidRPr="00D5715F">
        <w:rPr>
          <w:rFonts w:asciiTheme="minorHAnsi" w:hAnsiTheme="minorHAnsi"/>
          <w:sz w:val="21"/>
        </w:rPr>
        <w:t>and maintenance of test equipment</w:t>
      </w:r>
      <w:r>
        <w:rPr>
          <w:rFonts w:asciiTheme="minorHAnsi" w:hAnsiTheme="minorHAnsi"/>
          <w:sz w:val="21"/>
        </w:rPr>
        <w:t>.</w:t>
      </w:r>
    </w:p>
    <w:p w14:paraId="1C8212AD" w14:textId="1CD74A19" w:rsidR="007F0876" w:rsidRPr="00C86738" w:rsidRDefault="00902FDE" w:rsidP="007F087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Qualify </w:t>
      </w:r>
      <w:r w:rsidR="00387BC0">
        <w:rPr>
          <w:rFonts w:asciiTheme="minorHAnsi" w:hAnsiTheme="minorHAnsi"/>
          <w:sz w:val="21"/>
        </w:rPr>
        <w:t xml:space="preserve">and include </w:t>
      </w:r>
      <w:r>
        <w:rPr>
          <w:rFonts w:asciiTheme="minorHAnsi" w:hAnsiTheme="minorHAnsi"/>
          <w:sz w:val="21"/>
        </w:rPr>
        <w:t>suppliers (jig and fixture fabrication, general merchandise)</w:t>
      </w:r>
      <w:r w:rsidR="00387BC0">
        <w:rPr>
          <w:rFonts w:asciiTheme="minorHAnsi" w:hAnsiTheme="minorHAnsi"/>
          <w:sz w:val="21"/>
        </w:rPr>
        <w:t xml:space="preserve"> in AVL</w:t>
      </w:r>
    </w:p>
    <w:p w14:paraId="2C3BD91B" w14:textId="3071EB0D" w:rsidR="00FE30EB" w:rsidRDefault="00FE30EB" w:rsidP="00FE30EB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993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repare and send prompt technical </w:t>
      </w:r>
      <w:r w:rsidR="006732F8">
        <w:rPr>
          <w:rFonts w:asciiTheme="minorHAnsi" w:hAnsiTheme="minorHAnsi"/>
          <w:sz w:val="21"/>
        </w:rPr>
        <w:t xml:space="preserve">engineering </w:t>
      </w:r>
      <w:r>
        <w:rPr>
          <w:rFonts w:asciiTheme="minorHAnsi" w:hAnsiTheme="minorHAnsi"/>
          <w:sz w:val="21"/>
        </w:rPr>
        <w:t>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 xml:space="preserve">nsure all operations are compliant with </w:t>
      </w:r>
      <w:r>
        <w:rPr>
          <w:rFonts w:asciiTheme="minorHAnsi" w:hAnsiTheme="minorHAnsi"/>
          <w:sz w:val="21"/>
        </w:rPr>
        <w:t>customer’s</w:t>
      </w:r>
      <w:r w:rsidRPr="000F0A56">
        <w:rPr>
          <w:rFonts w:asciiTheme="minorHAnsi" w:hAnsiTheme="minorHAnsi"/>
          <w:sz w:val="21"/>
        </w:rPr>
        <w:t xml:space="preserve"> strict regulatory requirements.</w:t>
      </w:r>
    </w:p>
    <w:p w14:paraId="6CE5A663" w14:textId="412D2152" w:rsidR="00A913E2" w:rsidRDefault="00A913E2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articipate in production line design setup, compute machine capacity</w:t>
      </w:r>
    </w:p>
    <w:p w14:paraId="156B45D9" w14:textId="668369DF" w:rsidR="00FD020D" w:rsidRDefault="00FD020D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Participate during internal, </w:t>
      </w:r>
      <w:r w:rsidR="001D5BD7">
        <w:rPr>
          <w:rFonts w:asciiTheme="minorHAnsi" w:hAnsiTheme="minorHAnsi"/>
          <w:sz w:val="21"/>
          <w:szCs w:val="21"/>
        </w:rPr>
        <w:t>C</w:t>
      </w:r>
      <w:r>
        <w:rPr>
          <w:rFonts w:asciiTheme="minorHAnsi" w:hAnsiTheme="minorHAnsi"/>
          <w:sz w:val="21"/>
          <w:szCs w:val="21"/>
        </w:rPr>
        <w:t>ustomer and System audits.</w:t>
      </w:r>
    </w:p>
    <w:p w14:paraId="5A817CF5" w14:textId="034B73F4" w:rsidR="00B74178" w:rsidRDefault="00B74178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Initiate training for subordinates</w:t>
      </w:r>
    </w:p>
    <w:p w14:paraId="00AC1C6E" w14:textId="38DF6488" w:rsidR="008C7C3C" w:rsidRDefault="008C7C3C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Evaluate subordinate performance</w:t>
      </w:r>
    </w:p>
    <w:p w14:paraId="6D208D25" w14:textId="2E314EAC" w:rsidR="0061350F" w:rsidRDefault="0061350F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Budget and approve overtime and maintenance expenses</w:t>
      </w:r>
    </w:p>
    <w:p w14:paraId="499614CA" w14:textId="12FD4074" w:rsidR="00135917" w:rsidRPr="00135917" w:rsidRDefault="00135917" w:rsidP="00135917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equipment training (Singapore).</w:t>
      </w:r>
    </w:p>
    <w:p w14:paraId="21257CCD" w14:textId="3600FCB3" w:rsidR="00B7731B" w:rsidRPr="00B7731B" w:rsidRDefault="00B7731B" w:rsidP="00086A19">
      <w:pPr>
        <w:spacing w:before="80"/>
        <w:ind w:left="36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5CC55D98" w14:textId="490797F8" w:rsidR="00BD5038" w:rsidRDefault="006544E3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Established </w:t>
      </w:r>
      <w:r w:rsidR="00BD5038" w:rsidRPr="00BD5038">
        <w:rPr>
          <w:rFonts w:asciiTheme="minorHAnsi" w:hAnsiTheme="minorHAnsi"/>
          <w:sz w:val="21"/>
        </w:rPr>
        <w:t xml:space="preserve">the system which accurately identified </w:t>
      </w:r>
      <w:r w:rsidR="001F79E5">
        <w:rPr>
          <w:rFonts w:asciiTheme="minorHAnsi" w:hAnsiTheme="minorHAnsi"/>
          <w:sz w:val="21"/>
        </w:rPr>
        <w:t>the cause of product failure</w:t>
      </w:r>
      <w:r w:rsidR="00BD5038" w:rsidRPr="00BD5038">
        <w:rPr>
          <w:rFonts w:asciiTheme="minorHAnsi" w:hAnsiTheme="minorHAnsi"/>
          <w:sz w:val="21"/>
        </w:rPr>
        <w:t xml:space="preserve">. </w:t>
      </w:r>
      <w:r>
        <w:rPr>
          <w:rFonts w:asciiTheme="minorHAnsi" w:hAnsiTheme="minorHAnsi"/>
          <w:sz w:val="21"/>
        </w:rPr>
        <w:t>Resulted to</w:t>
      </w:r>
      <w:r w:rsidR="00BD5038" w:rsidRPr="00BD5038">
        <w:rPr>
          <w:rFonts w:asciiTheme="minorHAnsi" w:hAnsiTheme="minorHAnsi"/>
          <w:sz w:val="21"/>
        </w:rPr>
        <w:t xml:space="preserve"> US$16</w:t>
      </w:r>
      <w:r w:rsidR="00B902C2">
        <w:rPr>
          <w:rFonts w:asciiTheme="minorHAnsi" w:hAnsiTheme="minorHAnsi"/>
          <w:sz w:val="21"/>
        </w:rPr>
        <w:t>K</w:t>
      </w:r>
      <w:r w:rsidR="00BD5038" w:rsidRPr="00BD5038">
        <w:rPr>
          <w:rFonts w:asciiTheme="minorHAnsi" w:hAnsiTheme="minorHAnsi"/>
          <w:sz w:val="21"/>
        </w:rPr>
        <w:t xml:space="preserve"> annual savin</w:t>
      </w:r>
      <w:r w:rsidR="00D57640">
        <w:rPr>
          <w:rFonts w:asciiTheme="minorHAnsi" w:hAnsiTheme="minorHAnsi"/>
          <w:sz w:val="21"/>
        </w:rPr>
        <w:t>g</w:t>
      </w:r>
      <w:r w:rsidR="003B272D">
        <w:rPr>
          <w:rFonts w:asciiTheme="minorHAnsi" w:hAnsiTheme="minorHAnsi"/>
          <w:sz w:val="21"/>
        </w:rPr>
        <w:t xml:space="preserve">s; Achieved </w:t>
      </w:r>
      <w:r w:rsidR="00BD5038" w:rsidRPr="00BD5038">
        <w:rPr>
          <w:rFonts w:asciiTheme="minorHAnsi" w:hAnsiTheme="minorHAnsi"/>
          <w:sz w:val="21"/>
        </w:rPr>
        <w:t>Lean Six Sigma Green Belt Certification (LSGB-SI-32032-C)</w:t>
      </w:r>
      <w:r w:rsidR="00BD5038">
        <w:rPr>
          <w:rFonts w:asciiTheme="minorHAnsi" w:hAnsiTheme="minorHAnsi"/>
          <w:sz w:val="21"/>
        </w:rPr>
        <w:t>.</w:t>
      </w:r>
    </w:p>
    <w:p w14:paraId="35FB07D3" w14:textId="36E4DC63" w:rsidR="00BD5038" w:rsidRDefault="003B272D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M</w:t>
      </w:r>
      <w:r w:rsidR="00BD5038" w:rsidRPr="00BD5038">
        <w:rPr>
          <w:rFonts w:asciiTheme="minorHAnsi" w:hAnsiTheme="minorHAnsi"/>
          <w:sz w:val="21"/>
        </w:rPr>
        <w:t>ultiple test pin vendors</w:t>
      </w:r>
      <w:r>
        <w:rPr>
          <w:rFonts w:asciiTheme="minorHAnsi" w:hAnsiTheme="minorHAnsi"/>
          <w:sz w:val="21"/>
        </w:rPr>
        <w:t xml:space="preserve"> qualification</w:t>
      </w:r>
      <w:r w:rsidR="00BD5038" w:rsidRPr="00BD5038">
        <w:rPr>
          <w:rFonts w:asciiTheme="minorHAnsi" w:hAnsiTheme="minorHAnsi"/>
          <w:sz w:val="21"/>
        </w:rPr>
        <w:t xml:space="preserve">, </w:t>
      </w:r>
      <w:r w:rsidR="00D57640">
        <w:rPr>
          <w:rFonts w:asciiTheme="minorHAnsi" w:hAnsiTheme="minorHAnsi"/>
          <w:sz w:val="21"/>
        </w:rPr>
        <w:t>achiev</w:t>
      </w:r>
      <w:r>
        <w:rPr>
          <w:rFonts w:asciiTheme="minorHAnsi" w:hAnsiTheme="minorHAnsi"/>
          <w:sz w:val="21"/>
        </w:rPr>
        <w:t>ed</w:t>
      </w:r>
      <w:r w:rsidR="00BD5038" w:rsidRPr="00BD5038">
        <w:rPr>
          <w:rFonts w:asciiTheme="minorHAnsi" w:hAnsiTheme="minorHAnsi"/>
          <w:sz w:val="21"/>
        </w:rPr>
        <w:t xml:space="preserve"> US$3</w:t>
      </w:r>
      <w:r w:rsidR="00BD5038">
        <w:rPr>
          <w:rFonts w:asciiTheme="minorHAnsi" w:hAnsiTheme="minorHAnsi"/>
          <w:sz w:val="21"/>
        </w:rPr>
        <w:t>5</w:t>
      </w:r>
      <w:r w:rsidR="00BD5038" w:rsidRPr="00BD5038">
        <w:rPr>
          <w:rFonts w:asciiTheme="minorHAnsi" w:hAnsiTheme="minorHAnsi"/>
          <w:sz w:val="21"/>
        </w:rPr>
        <w:t>00 in annual cost savings.</w:t>
      </w:r>
    </w:p>
    <w:p w14:paraId="3F02530E" w14:textId="775384BF" w:rsidR="0078194A" w:rsidRPr="001A4B29" w:rsidRDefault="0078194A" w:rsidP="001A4B2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 xml:space="preserve">Developed Teradyne </w:t>
      </w:r>
      <w:r w:rsidR="003B272D">
        <w:rPr>
          <w:rFonts w:asciiTheme="minorHAnsi" w:hAnsiTheme="minorHAnsi"/>
          <w:sz w:val="21"/>
        </w:rPr>
        <w:t xml:space="preserve">ICT </w:t>
      </w:r>
      <w:r w:rsidRPr="00AD35D3">
        <w:rPr>
          <w:rFonts w:asciiTheme="minorHAnsi" w:hAnsiTheme="minorHAnsi"/>
          <w:sz w:val="21"/>
        </w:rPr>
        <w:t>relay cards</w:t>
      </w:r>
      <w:r w:rsidR="003B272D">
        <w:rPr>
          <w:rFonts w:asciiTheme="minorHAnsi" w:hAnsiTheme="minorHAnsi"/>
          <w:sz w:val="21"/>
        </w:rPr>
        <w:t xml:space="preserve"> repair method; </w:t>
      </w:r>
      <w:r w:rsidRPr="00AD35D3">
        <w:rPr>
          <w:rFonts w:asciiTheme="minorHAnsi" w:hAnsiTheme="minorHAnsi"/>
          <w:sz w:val="21"/>
        </w:rPr>
        <w:t>achieved S$1900 savings per relay card</w:t>
      </w:r>
      <w:r w:rsidR="003B272D">
        <w:rPr>
          <w:rFonts w:asciiTheme="minorHAnsi" w:hAnsiTheme="minorHAnsi"/>
          <w:sz w:val="21"/>
        </w:rPr>
        <w:t>;</w:t>
      </w:r>
      <w:r w:rsidR="005F0A7C">
        <w:rPr>
          <w:rFonts w:asciiTheme="minorHAnsi" w:hAnsiTheme="minorHAnsi"/>
          <w:sz w:val="21"/>
        </w:rPr>
        <w:t xml:space="preserve"> average 3 relay cards per year</w:t>
      </w:r>
    </w:p>
    <w:p w14:paraId="14132F17" w14:textId="13C47363" w:rsidR="0078194A" w:rsidRDefault="003B272D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Qualified multiple equipment </w:t>
      </w:r>
      <w:r w:rsidR="0078194A" w:rsidRPr="00AD35D3">
        <w:rPr>
          <w:rFonts w:asciiTheme="minorHAnsi" w:hAnsiTheme="minorHAnsi"/>
          <w:sz w:val="21"/>
        </w:rPr>
        <w:t>calibration supplier</w:t>
      </w:r>
      <w:r w:rsidR="0078194A">
        <w:rPr>
          <w:rFonts w:asciiTheme="minorHAnsi" w:hAnsiTheme="minorHAnsi"/>
          <w:sz w:val="21"/>
        </w:rPr>
        <w:t>s</w:t>
      </w:r>
      <w:r w:rsidR="0078194A" w:rsidRPr="00AD35D3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 xml:space="preserve">it </w:t>
      </w:r>
      <w:r w:rsidR="0078194A" w:rsidRPr="00AD35D3">
        <w:rPr>
          <w:rFonts w:asciiTheme="minorHAnsi" w:hAnsiTheme="minorHAnsi"/>
          <w:sz w:val="21"/>
        </w:rPr>
        <w:t xml:space="preserve">reduced </w:t>
      </w:r>
      <w:r>
        <w:rPr>
          <w:rFonts w:asciiTheme="minorHAnsi" w:hAnsiTheme="minorHAnsi"/>
          <w:sz w:val="21"/>
        </w:rPr>
        <w:t xml:space="preserve">annual </w:t>
      </w:r>
      <w:r w:rsidR="0078194A" w:rsidRPr="00AD35D3">
        <w:rPr>
          <w:rFonts w:asciiTheme="minorHAnsi" w:hAnsiTheme="minorHAnsi"/>
          <w:sz w:val="21"/>
        </w:rPr>
        <w:t>cost by US$5000</w:t>
      </w:r>
      <w:r>
        <w:rPr>
          <w:rFonts w:asciiTheme="minorHAnsi" w:hAnsiTheme="minorHAnsi"/>
          <w:sz w:val="21"/>
        </w:rPr>
        <w:t>.</w:t>
      </w:r>
    </w:p>
    <w:p w14:paraId="31B0C263" w14:textId="4AD01023" w:rsidR="0078194A" w:rsidRDefault="004C1974" w:rsidP="00086A19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Used</w:t>
      </w:r>
      <w:r w:rsidR="003B272D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MS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Acces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to d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evelop a barcode scanning </w:t>
      </w:r>
      <w:r w:rsidR="00343818">
        <w:rPr>
          <w:rFonts w:asciiTheme="minorHAnsi" w:hAnsiTheme="minorHAnsi" w:cstheme="minorHAnsi"/>
          <w:sz w:val="20"/>
          <w:szCs w:val="20"/>
          <w:lang w:val="en-US"/>
        </w:rPr>
        <w:t>program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capable </w:t>
      </w:r>
      <w:r w:rsidR="003B272D">
        <w:rPr>
          <w:rFonts w:asciiTheme="minorHAnsi" w:hAnsiTheme="minorHAnsi" w:cstheme="minorHAnsi"/>
          <w:sz w:val="20"/>
          <w:szCs w:val="20"/>
          <w:lang w:val="en-US"/>
        </w:rPr>
        <w:t>of detecting label duplication.</w:t>
      </w:r>
    </w:p>
    <w:p w14:paraId="2B07DB98" w14:textId="74CB8AAF" w:rsidR="00064398" w:rsidRPr="0078194A" w:rsidRDefault="00064398" w:rsidP="00086A19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signed GE’s cooktop functional tester.</w:t>
      </w:r>
    </w:p>
    <w:p w14:paraId="3A419CB8" w14:textId="50C5AFDD" w:rsidR="00853C09" w:rsidRDefault="00853C09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 w:rsidR="00633E9C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 w:rsidR="004B327E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training (Singapore</w:t>
      </w:r>
      <w:r w:rsidR="00296753">
        <w:rPr>
          <w:rFonts w:asciiTheme="minorHAnsi" w:hAnsiTheme="minorHAnsi"/>
          <w:sz w:val="21"/>
        </w:rPr>
        <w:t xml:space="preserve"> and USA</w:t>
      </w:r>
      <w:r w:rsidRPr="004B327E">
        <w:rPr>
          <w:rFonts w:asciiTheme="minorHAnsi" w:hAnsiTheme="minorHAnsi"/>
          <w:sz w:val="21"/>
        </w:rPr>
        <w:t>).</w:t>
      </w:r>
    </w:p>
    <w:p w14:paraId="253C0FE9" w14:textId="77777777" w:rsidR="0028104F" w:rsidRDefault="0028104F" w:rsidP="0028104F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bookmarkStart w:id="2" w:name="_Hlk11590255"/>
      <w:r>
        <w:rPr>
          <w:rFonts w:asciiTheme="minorHAnsi" w:hAnsiTheme="minorHAnsi"/>
          <w:sz w:val="21"/>
        </w:rPr>
        <w:t xml:space="preserve">Established </w:t>
      </w:r>
      <w:r w:rsidRPr="00BD5038">
        <w:rPr>
          <w:rFonts w:asciiTheme="minorHAnsi" w:hAnsiTheme="minorHAnsi"/>
          <w:sz w:val="21"/>
        </w:rPr>
        <w:t xml:space="preserve">the system which accurately identified </w:t>
      </w:r>
      <w:r>
        <w:rPr>
          <w:rFonts w:asciiTheme="minorHAnsi" w:hAnsiTheme="minorHAnsi"/>
          <w:sz w:val="21"/>
        </w:rPr>
        <w:t>the cause of product failure</w:t>
      </w:r>
      <w:r w:rsidRPr="00BD5038">
        <w:rPr>
          <w:rFonts w:asciiTheme="minorHAnsi" w:hAnsiTheme="minorHAnsi"/>
          <w:sz w:val="21"/>
        </w:rPr>
        <w:t xml:space="preserve">. </w:t>
      </w:r>
      <w:r>
        <w:rPr>
          <w:rFonts w:asciiTheme="minorHAnsi" w:hAnsiTheme="minorHAnsi"/>
          <w:sz w:val="21"/>
        </w:rPr>
        <w:t>Resulted to</w:t>
      </w:r>
      <w:r w:rsidRPr="00BD5038">
        <w:rPr>
          <w:rFonts w:asciiTheme="minorHAnsi" w:hAnsiTheme="minorHAnsi"/>
          <w:sz w:val="21"/>
        </w:rPr>
        <w:t xml:space="preserve"> US$16</w:t>
      </w:r>
      <w:r>
        <w:rPr>
          <w:rFonts w:asciiTheme="minorHAnsi" w:hAnsiTheme="minorHAnsi"/>
          <w:sz w:val="21"/>
        </w:rPr>
        <w:t>K</w:t>
      </w:r>
      <w:r w:rsidRPr="00BD5038">
        <w:rPr>
          <w:rFonts w:asciiTheme="minorHAnsi" w:hAnsiTheme="minorHAnsi"/>
          <w:sz w:val="21"/>
        </w:rPr>
        <w:t xml:space="preserve"> annual savin</w:t>
      </w:r>
      <w:r>
        <w:rPr>
          <w:rFonts w:asciiTheme="minorHAnsi" w:hAnsiTheme="minorHAnsi"/>
          <w:sz w:val="21"/>
        </w:rPr>
        <w:t xml:space="preserve">gs; Achieved </w:t>
      </w:r>
      <w:r w:rsidRPr="00BD5038">
        <w:rPr>
          <w:rFonts w:asciiTheme="minorHAnsi" w:hAnsiTheme="minorHAnsi"/>
          <w:sz w:val="21"/>
        </w:rPr>
        <w:t>Lean Six Sigma Green Belt Certification (LSGB-SI-32032-C)</w:t>
      </w:r>
      <w:r>
        <w:rPr>
          <w:rFonts w:asciiTheme="minorHAnsi" w:hAnsiTheme="minorHAnsi"/>
          <w:sz w:val="21"/>
        </w:rPr>
        <w:t>.</w:t>
      </w:r>
    </w:p>
    <w:p w14:paraId="0C3B226F" w14:textId="77777777" w:rsidR="0028104F" w:rsidRDefault="0028104F" w:rsidP="0028104F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M</w:t>
      </w:r>
      <w:r w:rsidRPr="00BD5038">
        <w:rPr>
          <w:rFonts w:asciiTheme="minorHAnsi" w:hAnsiTheme="minorHAnsi"/>
          <w:sz w:val="21"/>
        </w:rPr>
        <w:t>ultiple test pin vendors</w:t>
      </w:r>
      <w:r>
        <w:rPr>
          <w:rFonts w:asciiTheme="minorHAnsi" w:hAnsiTheme="minorHAnsi"/>
          <w:sz w:val="21"/>
        </w:rPr>
        <w:t xml:space="preserve"> qualification</w:t>
      </w:r>
      <w:r w:rsidRPr="00BD5038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>achieved</w:t>
      </w:r>
      <w:r w:rsidRPr="00BD5038">
        <w:rPr>
          <w:rFonts w:asciiTheme="minorHAnsi" w:hAnsiTheme="minorHAnsi"/>
          <w:sz w:val="21"/>
        </w:rPr>
        <w:t xml:space="preserve"> US$3</w:t>
      </w:r>
      <w:r>
        <w:rPr>
          <w:rFonts w:asciiTheme="minorHAnsi" w:hAnsiTheme="minorHAnsi"/>
          <w:sz w:val="21"/>
        </w:rPr>
        <w:t>5</w:t>
      </w:r>
      <w:r w:rsidRPr="00BD5038">
        <w:rPr>
          <w:rFonts w:asciiTheme="minorHAnsi" w:hAnsiTheme="minorHAnsi"/>
          <w:sz w:val="21"/>
        </w:rPr>
        <w:t>00 in annual cost savings.</w:t>
      </w:r>
    </w:p>
    <w:p w14:paraId="53A4A60F" w14:textId="77777777" w:rsidR="0028104F" w:rsidRPr="001A4B29" w:rsidRDefault="0028104F" w:rsidP="0028104F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 xml:space="preserve">Developed Teradyne </w:t>
      </w:r>
      <w:r>
        <w:rPr>
          <w:rFonts w:asciiTheme="minorHAnsi" w:hAnsiTheme="minorHAnsi"/>
          <w:sz w:val="21"/>
        </w:rPr>
        <w:t xml:space="preserve">ICT </w:t>
      </w:r>
      <w:r w:rsidRPr="00AD35D3">
        <w:rPr>
          <w:rFonts w:asciiTheme="minorHAnsi" w:hAnsiTheme="minorHAnsi"/>
          <w:sz w:val="21"/>
        </w:rPr>
        <w:t>relay cards</w:t>
      </w:r>
      <w:r>
        <w:rPr>
          <w:rFonts w:asciiTheme="minorHAnsi" w:hAnsiTheme="minorHAnsi"/>
          <w:sz w:val="21"/>
        </w:rPr>
        <w:t xml:space="preserve"> repair method; </w:t>
      </w:r>
      <w:r w:rsidRPr="00AD35D3">
        <w:rPr>
          <w:rFonts w:asciiTheme="minorHAnsi" w:hAnsiTheme="minorHAnsi"/>
          <w:sz w:val="21"/>
        </w:rPr>
        <w:t>achieved S$1900 savings per relay card</w:t>
      </w:r>
      <w:r>
        <w:rPr>
          <w:rFonts w:asciiTheme="minorHAnsi" w:hAnsiTheme="minorHAnsi"/>
          <w:sz w:val="21"/>
        </w:rPr>
        <w:t>; average 3 relay cards per year</w:t>
      </w:r>
    </w:p>
    <w:p w14:paraId="6E836DF4" w14:textId="77777777" w:rsidR="0028104F" w:rsidRDefault="0028104F" w:rsidP="0028104F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Qualified multiple equipment </w:t>
      </w:r>
      <w:r w:rsidRPr="00AD35D3">
        <w:rPr>
          <w:rFonts w:asciiTheme="minorHAnsi" w:hAnsiTheme="minorHAnsi"/>
          <w:sz w:val="21"/>
        </w:rPr>
        <w:t>calibration supplier</w:t>
      </w:r>
      <w:r>
        <w:rPr>
          <w:rFonts w:asciiTheme="minorHAnsi" w:hAnsiTheme="minorHAnsi"/>
          <w:sz w:val="21"/>
        </w:rPr>
        <w:t>s</w:t>
      </w:r>
      <w:r w:rsidRPr="00AD35D3">
        <w:rPr>
          <w:rFonts w:asciiTheme="minorHAnsi" w:hAnsiTheme="minorHAnsi"/>
          <w:sz w:val="21"/>
        </w:rPr>
        <w:t xml:space="preserve">, </w:t>
      </w:r>
      <w:r>
        <w:rPr>
          <w:rFonts w:asciiTheme="minorHAnsi" w:hAnsiTheme="minorHAnsi"/>
          <w:sz w:val="21"/>
        </w:rPr>
        <w:t xml:space="preserve">it </w:t>
      </w:r>
      <w:r w:rsidRPr="00AD35D3">
        <w:rPr>
          <w:rFonts w:asciiTheme="minorHAnsi" w:hAnsiTheme="minorHAnsi"/>
          <w:sz w:val="21"/>
        </w:rPr>
        <w:t xml:space="preserve">reduced </w:t>
      </w:r>
      <w:r>
        <w:rPr>
          <w:rFonts w:asciiTheme="minorHAnsi" w:hAnsiTheme="minorHAnsi"/>
          <w:sz w:val="21"/>
        </w:rPr>
        <w:t xml:space="preserve">annual </w:t>
      </w:r>
      <w:r w:rsidRPr="00AD35D3">
        <w:rPr>
          <w:rFonts w:asciiTheme="minorHAnsi" w:hAnsiTheme="minorHAnsi"/>
          <w:sz w:val="21"/>
        </w:rPr>
        <w:t>cost by US$5000</w:t>
      </w:r>
      <w:r>
        <w:rPr>
          <w:rFonts w:asciiTheme="minorHAnsi" w:hAnsiTheme="minorHAnsi"/>
          <w:sz w:val="21"/>
        </w:rPr>
        <w:t>.</w:t>
      </w:r>
    </w:p>
    <w:p w14:paraId="431E280B" w14:textId="77777777" w:rsidR="0028104F" w:rsidRDefault="0028104F" w:rsidP="0028104F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Used MS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Acces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to d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evelop a barcode scanning </w:t>
      </w:r>
      <w:r>
        <w:rPr>
          <w:rFonts w:asciiTheme="minorHAnsi" w:hAnsiTheme="minorHAnsi" w:cstheme="minorHAnsi"/>
          <w:sz w:val="20"/>
          <w:szCs w:val="20"/>
          <w:lang w:val="en-US"/>
        </w:rPr>
        <w:t>program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>capable of detecting label duplication.</w:t>
      </w:r>
    </w:p>
    <w:p w14:paraId="76F31851" w14:textId="77777777" w:rsidR="0028104F" w:rsidRPr="0078194A" w:rsidRDefault="0028104F" w:rsidP="0028104F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Designed GE’s cooktop functional tester.</w:t>
      </w:r>
    </w:p>
    <w:p w14:paraId="66F8D1F6" w14:textId="77777777" w:rsidR="0028104F" w:rsidRDefault="0028104F" w:rsidP="0028104F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training (Singapore</w:t>
      </w:r>
      <w:r>
        <w:rPr>
          <w:rFonts w:asciiTheme="minorHAnsi" w:hAnsiTheme="minorHAnsi"/>
          <w:sz w:val="21"/>
        </w:rPr>
        <w:t xml:space="preserve"> and USA</w:t>
      </w:r>
      <w:r w:rsidRPr="004B327E">
        <w:rPr>
          <w:rFonts w:asciiTheme="minorHAnsi" w:hAnsiTheme="minorHAnsi"/>
          <w:sz w:val="21"/>
        </w:rPr>
        <w:t>).</w:t>
      </w:r>
    </w:p>
    <w:p w14:paraId="729BB1FE" w14:textId="77777777" w:rsidR="0028104F" w:rsidRPr="004B327E" w:rsidRDefault="0028104F" w:rsidP="0028104F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lastRenderedPageBreak/>
        <w:t>Authored numerous Test Engineering System and Work Instructions (Test Equipment Buy-Off, Test Equipment History, various Test Equipment Operation and Preventive Maintenance, Software Qualification and Control, Golden Sample Qualification, and Product Failure Analysis Procedure)</w:t>
      </w:r>
    </w:p>
    <w:p w14:paraId="474C0709" w14:textId="77777777" w:rsidR="0050629C" w:rsidRPr="00A51764" w:rsidRDefault="00836242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caps/>
          <w:sz w:val="21"/>
          <w:u w:val="single"/>
        </w:rPr>
      </w:pPr>
      <w:r w:rsidRPr="00A51764">
        <w:rPr>
          <w:rFonts w:asciiTheme="minorHAnsi" w:hAnsiTheme="minorHAnsi"/>
          <w:caps/>
          <w:sz w:val="21"/>
          <w:u w:val="single"/>
        </w:rPr>
        <w:t>Additional Experience</w:t>
      </w:r>
    </w:p>
    <w:p w14:paraId="225407A7" w14:textId="5D467234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Dec 2002 to Sep 2004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Samsung Electronics, Calamba Philippines</w:t>
      </w:r>
    </w:p>
    <w:p w14:paraId="35A7BDD0" w14:textId="328617A9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Aug 2000 to Dec 2002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Ionics EMS Incorporated, </w:t>
      </w:r>
      <w:proofErr w:type="spellStart"/>
      <w:r w:rsidRPr="00D25866">
        <w:rPr>
          <w:rFonts w:asciiTheme="minorHAnsi" w:hAnsiTheme="minorHAnsi"/>
          <w:bCs/>
          <w:sz w:val="21"/>
        </w:rPr>
        <w:t>Cabuyao</w:t>
      </w:r>
      <w:proofErr w:type="spellEnd"/>
      <w:r w:rsidRPr="00D25866">
        <w:rPr>
          <w:rFonts w:asciiTheme="minorHAnsi" w:hAnsiTheme="minorHAnsi"/>
          <w:bCs/>
          <w:sz w:val="21"/>
        </w:rPr>
        <w:t>, Philippines</w:t>
      </w:r>
    </w:p>
    <w:bookmarkEnd w:id="2"/>
    <w:p w14:paraId="24039582" w14:textId="77777777" w:rsidR="00296997" w:rsidRDefault="00296997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</w:p>
    <w:p w14:paraId="39F95E9C" w14:textId="021969FC" w:rsidR="008E45E9" w:rsidRPr="00A51764" w:rsidRDefault="008E45E9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Education</w:t>
      </w:r>
      <w:r w:rsidR="00251431" w:rsidRPr="00A51764">
        <w:rPr>
          <w:rFonts w:asciiTheme="majorHAnsi" w:hAnsiTheme="majorHAnsi"/>
          <w:b/>
          <w:sz w:val="30"/>
          <w:szCs w:val="30"/>
        </w:rPr>
        <w:t xml:space="preserve"> &amp;</w:t>
      </w:r>
      <w:r w:rsidR="00C91289" w:rsidRPr="00A51764">
        <w:rPr>
          <w:rFonts w:asciiTheme="majorHAnsi" w:hAnsiTheme="majorHAnsi"/>
          <w:b/>
          <w:sz w:val="30"/>
          <w:szCs w:val="30"/>
        </w:rPr>
        <w:t xml:space="preserve"> </w:t>
      </w:r>
      <w:r w:rsidR="00290306" w:rsidRPr="00A51764">
        <w:rPr>
          <w:rFonts w:asciiTheme="majorHAnsi" w:hAnsiTheme="majorHAnsi"/>
          <w:b/>
          <w:sz w:val="30"/>
          <w:szCs w:val="30"/>
        </w:rPr>
        <w:t>Credentials</w:t>
      </w:r>
    </w:p>
    <w:p w14:paraId="528CBCF8" w14:textId="49A1E917" w:rsidR="00D25866" w:rsidRDefault="00D25866" w:rsidP="00D25866">
      <w:pPr>
        <w:spacing w:before="200"/>
        <w:rPr>
          <w:rFonts w:asciiTheme="minorHAnsi" w:hAnsiTheme="minorHAnsi"/>
          <w:sz w:val="21"/>
        </w:rPr>
      </w:pPr>
      <w:r w:rsidRPr="00D25866">
        <w:rPr>
          <w:rFonts w:asciiTheme="minorHAnsi" w:hAnsiTheme="minorHAnsi"/>
          <w:sz w:val="21"/>
        </w:rPr>
        <w:t xml:space="preserve">Technological Institute of the Philippines, </w:t>
      </w:r>
      <w:proofErr w:type="spellStart"/>
      <w:r w:rsidRPr="00D25866">
        <w:rPr>
          <w:rFonts w:asciiTheme="minorHAnsi" w:hAnsiTheme="minorHAnsi"/>
          <w:sz w:val="21"/>
        </w:rPr>
        <w:t>Quiapo</w:t>
      </w:r>
      <w:proofErr w:type="spellEnd"/>
      <w:r w:rsidRPr="00D25866">
        <w:rPr>
          <w:rFonts w:asciiTheme="minorHAnsi" w:hAnsiTheme="minorHAnsi"/>
          <w:sz w:val="21"/>
        </w:rPr>
        <w:t>, Manila, 1995</w:t>
      </w:r>
      <w:r w:rsidR="00B902C2">
        <w:rPr>
          <w:rFonts w:asciiTheme="minorHAnsi" w:hAnsiTheme="minorHAnsi"/>
          <w:sz w:val="21"/>
        </w:rPr>
        <w:t xml:space="preserve"> to </w:t>
      </w:r>
      <w:r w:rsidRPr="00D25866">
        <w:rPr>
          <w:rFonts w:asciiTheme="minorHAnsi" w:hAnsiTheme="minorHAnsi"/>
          <w:sz w:val="21"/>
        </w:rPr>
        <w:t>2000</w:t>
      </w:r>
    </w:p>
    <w:p w14:paraId="6FFE26AC" w14:textId="5D4D8873" w:rsidR="00D87F3D" w:rsidRDefault="00D25866" w:rsidP="00D87F3D">
      <w:pPr>
        <w:spacing w:before="120"/>
        <w:ind w:left="360"/>
        <w:rPr>
          <w:rFonts w:asciiTheme="minorHAnsi" w:hAnsiTheme="minorHAnsi"/>
          <w:b/>
          <w:sz w:val="21"/>
        </w:rPr>
      </w:pPr>
      <w:r w:rsidRPr="00D25866">
        <w:rPr>
          <w:rFonts w:asciiTheme="minorHAnsi" w:hAnsiTheme="minorHAnsi"/>
          <w:b/>
          <w:sz w:val="21"/>
        </w:rPr>
        <w:t>BACHELOR OF SCIENCE IN ELECTRONICS AND COMMUNICATIONS ENGINEERING</w:t>
      </w:r>
    </w:p>
    <w:p w14:paraId="54B48552" w14:textId="543651F9" w:rsidR="00B6089B" w:rsidRPr="007F3F83" w:rsidRDefault="008F56BD" w:rsidP="00AA7462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iCs/>
          <w:sz w:val="21"/>
        </w:rPr>
      </w:pPr>
      <w:r>
        <w:rPr>
          <w:rFonts w:asciiTheme="minorHAnsi" w:hAnsiTheme="minorHAnsi" w:cs="Tahoma"/>
          <w:b/>
          <w:i/>
          <w:iCs/>
          <w:sz w:val="21"/>
        </w:rPr>
        <w:t>Technical Proficiency</w:t>
      </w:r>
      <w:r w:rsidRPr="00A51764">
        <w:rPr>
          <w:rFonts w:asciiTheme="minorHAnsi" w:hAnsiTheme="minorHAnsi" w:cs="Tahoma"/>
          <w:i/>
          <w:iCs/>
          <w:sz w:val="21"/>
        </w:rPr>
        <w:t>:</w:t>
      </w:r>
      <w:r w:rsidRPr="00A51764">
        <w:rPr>
          <w:rFonts w:asciiTheme="minorHAnsi" w:hAnsiTheme="minorHAnsi" w:cs="Tahoma"/>
          <w:sz w:val="21"/>
        </w:rPr>
        <w:t xml:space="preserve"> </w:t>
      </w:r>
      <w:r w:rsidR="00B07600">
        <w:rPr>
          <w:rFonts w:asciiTheme="minorHAnsi" w:hAnsiTheme="minorHAnsi" w:cs="Tahoma"/>
          <w:iCs/>
          <w:sz w:val="21"/>
        </w:rPr>
        <w:t>MS.</w:t>
      </w:r>
      <w:r w:rsidR="00B07600" w:rsidRPr="00B07600">
        <w:rPr>
          <w:rFonts w:asciiTheme="minorHAnsi" w:hAnsiTheme="minorHAnsi" w:cs="Tahoma"/>
          <w:iCs/>
          <w:sz w:val="21"/>
        </w:rPr>
        <w:t xml:space="preserve"> Office Suite</w:t>
      </w:r>
      <w:r w:rsidR="00BB47CA">
        <w:rPr>
          <w:rFonts w:asciiTheme="minorHAnsi" w:hAnsiTheme="minorHAnsi" w:cs="Tahoma"/>
          <w:iCs/>
          <w:sz w:val="21"/>
        </w:rPr>
        <w:t xml:space="preserve"> (</w:t>
      </w:r>
      <w:r w:rsidR="00BB47CA" w:rsidRPr="00BB47CA">
        <w:rPr>
          <w:rFonts w:asciiTheme="minorHAnsi" w:hAnsiTheme="minorHAnsi" w:cs="Tahoma"/>
          <w:iCs/>
          <w:sz w:val="21"/>
        </w:rPr>
        <w:t>Access</w:t>
      </w:r>
      <w:r w:rsidR="00BB47CA">
        <w:rPr>
          <w:rFonts w:asciiTheme="minorHAnsi" w:hAnsiTheme="minorHAnsi" w:cs="Tahoma"/>
          <w:iCs/>
          <w:sz w:val="21"/>
        </w:rPr>
        <w:t xml:space="preserve">, Word, Excel, Word, PowerPoint, </w:t>
      </w:r>
      <w:r w:rsidR="00BB47CA" w:rsidRPr="007D48E6">
        <w:rPr>
          <w:rFonts w:asciiTheme="minorHAnsi" w:hAnsiTheme="minorHAnsi" w:cs="Tahoma"/>
          <w:iCs/>
          <w:sz w:val="21"/>
        </w:rPr>
        <w:t>Visio</w:t>
      </w:r>
      <w:r w:rsidR="00BB47CA">
        <w:rPr>
          <w:rFonts w:asciiTheme="minorHAnsi" w:hAnsiTheme="minorHAnsi" w:cs="Tahoma"/>
          <w:iCs/>
          <w:sz w:val="21"/>
        </w:rPr>
        <w:t xml:space="preserve">); </w:t>
      </w:r>
      <w:r w:rsidR="007D48E6" w:rsidRPr="007D48E6">
        <w:rPr>
          <w:rFonts w:asciiTheme="minorHAnsi" w:hAnsiTheme="minorHAnsi" w:cs="Tahoma"/>
          <w:iCs/>
          <w:sz w:val="21"/>
        </w:rPr>
        <w:t>Windows</w:t>
      </w:r>
      <w:r w:rsidR="007D48E6">
        <w:rPr>
          <w:rFonts w:asciiTheme="minorHAnsi" w:hAnsiTheme="minorHAnsi" w:cs="Tahoma"/>
          <w:iCs/>
          <w:sz w:val="21"/>
        </w:rPr>
        <w:t>;</w:t>
      </w:r>
      <w:r w:rsidR="007D48E6" w:rsidRPr="007D48E6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7D48E6" w:rsidRPr="007D48E6">
        <w:rPr>
          <w:rFonts w:asciiTheme="minorHAnsi" w:hAnsiTheme="minorHAnsi" w:cs="Tahoma"/>
          <w:iCs/>
          <w:sz w:val="21"/>
        </w:rPr>
        <w:t>MacOSX</w:t>
      </w:r>
      <w:proofErr w:type="spellEnd"/>
      <w:r w:rsidR="007D48E6">
        <w:rPr>
          <w:rFonts w:asciiTheme="minorHAnsi" w:hAnsiTheme="minorHAnsi" w:cs="Tahoma"/>
          <w:iCs/>
          <w:sz w:val="21"/>
        </w:rPr>
        <w:t>;</w:t>
      </w:r>
      <w:r w:rsid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Jetbrains</w:t>
      </w:r>
      <w:proofErr w:type="spellEnd"/>
      <w:r w:rsidR="00D25784" w:rsidRP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otpeek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nSpy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r w:rsidR="00D25784" w:rsidRPr="00D25784">
        <w:rPr>
          <w:rFonts w:asciiTheme="minorHAnsi" w:hAnsiTheme="minorHAnsi" w:cs="Tahoma"/>
          <w:iCs/>
          <w:sz w:val="21"/>
        </w:rPr>
        <w:t>Minitab</w:t>
      </w:r>
    </w:p>
    <w:p w14:paraId="27DB3D31" w14:textId="77777777" w:rsidR="00A63312" w:rsidRPr="007F3F83" w:rsidRDefault="00A63312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iCs/>
          <w:sz w:val="21"/>
        </w:rPr>
      </w:pPr>
    </w:p>
    <w:sectPr w:rsidR="00A63312" w:rsidRPr="007F3F83" w:rsidSect="009C4B61">
      <w:headerReference w:type="even" r:id="rId8"/>
      <w:headerReference w:type="default" r:id="rId9"/>
      <w:footerReference w:type="even" r:id="rId10"/>
      <w:footerReference w:type="first" r:id="rId11"/>
      <w:type w:val="continuous"/>
      <w:pgSz w:w="11909" w:h="16834" w:code="9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C3A9B" w14:textId="77777777" w:rsidR="00626CC6" w:rsidRDefault="00626CC6">
      <w:r>
        <w:separator/>
      </w:r>
    </w:p>
  </w:endnote>
  <w:endnote w:type="continuationSeparator" w:id="0">
    <w:p w14:paraId="66384C30" w14:textId="77777777" w:rsidR="00626CC6" w:rsidRDefault="00626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E69A4" w14:textId="7165EBB3" w:rsidR="00630F5A" w:rsidRPr="00732A2C" w:rsidRDefault="00732A2C" w:rsidP="00732A2C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6C112" w14:textId="77777777" w:rsidR="00501C3B" w:rsidRPr="00620B79" w:rsidRDefault="00501C3B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13653" w14:textId="77777777" w:rsidR="00626CC6" w:rsidRDefault="00626CC6">
      <w:r>
        <w:separator/>
      </w:r>
    </w:p>
  </w:footnote>
  <w:footnote w:type="continuationSeparator" w:id="0">
    <w:p w14:paraId="54F1484A" w14:textId="77777777" w:rsidR="00626CC6" w:rsidRDefault="00626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7B646" w14:textId="44A56EEB" w:rsidR="00CE135B" w:rsidRPr="00620B79" w:rsidRDefault="00CE135B" w:rsidP="00CE135B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3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416C6C16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  <w:p w14:paraId="777B5218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6D7FA" w14:textId="77777777" w:rsidR="008915B4" w:rsidRPr="00620B79" w:rsidRDefault="008915B4" w:rsidP="008915B4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4418EF">
      <w:rPr>
        <w:rFonts w:asciiTheme="majorHAnsi" w:hAnsiTheme="majorHAnsi"/>
        <w:b/>
        <w:sz w:val="26"/>
        <w:szCs w:val="26"/>
      </w:rPr>
      <w:t xml:space="preserve">Sherwin </w:t>
    </w:r>
    <w:proofErr w:type="spellStart"/>
    <w:r w:rsidRPr="004418EF">
      <w:rPr>
        <w:rFonts w:asciiTheme="majorHAnsi" w:hAnsiTheme="majorHAnsi"/>
        <w:b/>
        <w:sz w:val="26"/>
        <w:szCs w:val="26"/>
      </w:rPr>
      <w:t>Nofuente</w:t>
    </w:r>
    <w:proofErr w:type="spellEnd"/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2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3635070C" w14:textId="77777777" w:rsidR="00736A3E" w:rsidRDefault="00736A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B7105"/>
    <w:multiLevelType w:val="hybridMultilevel"/>
    <w:tmpl w:val="2E5E17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5FA07A2"/>
    <w:multiLevelType w:val="hybridMultilevel"/>
    <w:tmpl w:val="FF1C9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B3F26C4"/>
    <w:multiLevelType w:val="multilevel"/>
    <w:tmpl w:val="B672C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97DB8"/>
    <w:multiLevelType w:val="multilevel"/>
    <w:tmpl w:val="AF9A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46043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6477E"/>
    <w:multiLevelType w:val="hybridMultilevel"/>
    <w:tmpl w:val="842E82C8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3FA26C3A"/>
    <w:multiLevelType w:val="hybridMultilevel"/>
    <w:tmpl w:val="8A10312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41D719C4"/>
    <w:multiLevelType w:val="multilevel"/>
    <w:tmpl w:val="2ED2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663537"/>
    <w:multiLevelType w:val="hybridMultilevel"/>
    <w:tmpl w:val="72C08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8" w15:restartNumberingAfterBreak="0">
    <w:nsid w:val="4E886E95"/>
    <w:multiLevelType w:val="hybridMultilevel"/>
    <w:tmpl w:val="2FBA7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D01F5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0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1" w15:restartNumberingAfterBreak="0">
    <w:nsid w:val="67BC73E9"/>
    <w:multiLevelType w:val="hybridMultilevel"/>
    <w:tmpl w:val="249CBE0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737F198A"/>
    <w:multiLevelType w:val="hybridMultilevel"/>
    <w:tmpl w:val="0630A3E6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94EBF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4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7D125D79"/>
    <w:multiLevelType w:val="hybridMultilevel"/>
    <w:tmpl w:val="73D2D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9"/>
  </w:num>
  <w:num w:numId="5">
    <w:abstractNumId w:val="20"/>
  </w:num>
  <w:num w:numId="6">
    <w:abstractNumId w:val="6"/>
  </w:num>
  <w:num w:numId="7">
    <w:abstractNumId w:val="8"/>
  </w:num>
  <w:num w:numId="8">
    <w:abstractNumId w:val="7"/>
  </w:num>
  <w:num w:numId="9">
    <w:abstractNumId w:val="14"/>
  </w:num>
  <w:num w:numId="10">
    <w:abstractNumId w:val="19"/>
  </w:num>
  <w:num w:numId="11">
    <w:abstractNumId w:val="13"/>
  </w:num>
  <w:num w:numId="12">
    <w:abstractNumId w:val="23"/>
  </w:num>
  <w:num w:numId="13">
    <w:abstractNumId w:val="12"/>
  </w:num>
  <w:num w:numId="14">
    <w:abstractNumId w:val="17"/>
  </w:num>
  <w:num w:numId="15">
    <w:abstractNumId w:val="24"/>
  </w:num>
  <w:num w:numId="16">
    <w:abstractNumId w:val="10"/>
  </w:num>
  <w:num w:numId="17">
    <w:abstractNumId w:val="22"/>
  </w:num>
  <w:num w:numId="18">
    <w:abstractNumId w:val="25"/>
  </w:num>
  <w:num w:numId="19">
    <w:abstractNumId w:val="16"/>
  </w:num>
  <w:num w:numId="20">
    <w:abstractNumId w:val="5"/>
  </w:num>
  <w:num w:numId="21">
    <w:abstractNumId w:val="15"/>
  </w:num>
  <w:num w:numId="22">
    <w:abstractNumId w:val="21"/>
  </w:num>
  <w:num w:numId="23">
    <w:abstractNumId w:val="0"/>
  </w:num>
  <w:num w:numId="24">
    <w:abstractNumId w:val="3"/>
  </w:num>
  <w:num w:numId="25">
    <w:abstractNumId w:val="1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jc0NjOwNDE1NjRS0lEKTi0uzszPAykwNKgFAK6d684tAAAA"/>
  </w:docVars>
  <w:rsids>
    <w:rsidRoot w:val="005F57FC"/>
    <w:rsid w:val="00005935"/>
    <w:rsid w:val="000074C7"/>
    <w:rsid w:val="00007CC1"/>
    <w:rsid w:val="00012863"/>
    <w:rsid w:val="00014560"/>
    <w:rsid w:val="00015428"/>
    <w:rsid w:val="00017EE1"/>
    <w:rsid w:val="0002561E"/>
    <w:rsid w:val="00025C4B"/>
    <w:rsid w:val="000302EC"/>
    <w:rsid w:val="000321FF"/>
    <w:rsid w:val="00035B6D"/>
    <w:rsid w:val="00035CE1"/>
    <w:rsid w:val="000413E2"/>
    <w:rsid w:val="000415E0"/>
    <w:rsid w:val="00051283"/>
    <w:rsid w:val="000547EC"/>
    <w:rsid w:val="00064398"/>
    <w:rsid w:val="0006675E"/>
    <w:rsid w:val="00066E68"/>
    <w:rsid w:val="000702BE"/>
    <w:rsid w:val="00070E6E"/>
    <w:rsid w:val="00076154"/>
    <w:rsid w:val="000811F8"/>
    <w:rsid w:val="00084221"/>
    <w:rsid w:val="0008457A"/>
    <w:rsid w:val="00086A19"/>
    <w:rsid w:val="00086AA5"/>
    <w:rsid w:val="00091CF6"/>
    <w:rsid w:val="000958EB"/>
    <w:rsid w:val="00095DAB"/>
    <w:rsid w:val="00095F2C"/>
    <w:rsid w:val="00097D6D"/>
    <w:rsid w:val="000A0BCC"/>
    <w:rsid w:val="000A2A80"/>
    <w:rsid w:val="000A30A0"/>
    <w:rsid w:val="000A3AB1"/>
    <w:rsid w:val="000A5A4A"/>
    <w:rsid w:val="000B33D0"/>
    <w:rsid w:val="000B43ED"/>
    <w:rsid w:val="000B6726"/>
    <w:rsid w:val="000B6C52"/>
    <w:rsid w:val="000C15CF"/>
    <w:rsid w:val="000C2313"/>
    <w:rsid w:val="000C33D8"/>
    <w:rsid w:val="000C5E7B"/>
    <w:rsid w:val="000D1C21"/>
    <w:rsid w:val="000D262E"/>
    <w:rsid w:val="000D542C"/>
    <w:rsid w:val="000D7982"/>
    <w:rsid w:val="000E724B"/>
    <w:rsid w:val="000E7824"/>
    <w:rsid w:val="000F0A56"/>
    <w:rsid w:val="000F3785"/>
    <w:rsid w:val="000F540F"/>
    <w:rsid w:val="000F55A4"/>
    <w:rsid w:val="000F5B73"/>
    <w:rsid w:val="000F5D21"/>
    <w:rsid w:val="000F6FA3"/>
    <w:rsid w:val="000F7FBA"/>
    <w:rsid w:val="00101550"/>
    <w:rsid w:val="00102C58"/>
    <w:rsid w:val="00105570"/>
    <w:rsid w:val="00106440"/>
    <w:rsid w:val="001065D3"/>
    <w:rsid w:val="00106C0D"/>
    <w:rsid w:val="00107505"/>
    <w:rsid w:val="00113996"/>
    <w:rsid w:val="0011409E"/>
    <w:rsid w:val="0012005D"/>
    <w:rsid w:val="00120B0A"/>
    <w:rsid w:val="00122256"/>
    <w:rsid w:val="001227FF"/>
    <w:rsid w:val="00123CF6"/>
    <w:rsid w:val="00124952"/>
    <w:rsid w:val="00127161"/>
    <w:rsid w:val="00133689"/>
    <w:rsid w:val="00134128"/>
    <w:rsid w:val="00134AFD"/>
    <w:rsid w:val="00135467"/>
    <w:rsid w:val="00135838"/>
    <w:rsid w:val="00135917"/>
    <w:rsid w:val="001369B6"/>
    <w:rsid w:val="001443DD"/>
    <w:rsid w:val="001444D0"/>
    <w:rsid w:val="0014535A"/>
    <w:rsid w:val="00151050"/>
    <w:rsid w:val="00151ADB"/>
    <w:rsid w:val="00154CFF"/>
    <w:rsid w:val="00157A2A"/>
    <w:rsid w:val="00161156"/>
    <w:rsid w:val="00162706"/>
    <w:rsid w:val="00163B17"/>
    <w:rsid w:val="001732CD"/>
    <w:rsid w:val="0017724A"/>
    <w:rsid w:val="00180099"/>
    <w:rsid w:val="001809F5"/>
    <w:rsid w:val="001827EF"/>
    <w:rsid w:val="00183567"/>
    <w:rsid w:val="00183922"/>
    <w:rsid w:val="001870C4"/>
    <w:rsid w:val="001903A9"/>
    <w:rsid w:val="00190654"/>
    <w:rsid w:val="00190BAD"/>
    <w:rsid w:val="00193A80"/>
    <w:rsid w:val="001978F1"/>
    <w:rsid w:val="00197967"/>
    <w:rsid w:val="001A1265"/>
    <w:rsid w:val="001A175E"/>
    <w:rsid w:val="001A398D"/>
    <w:rsid w:val="001A4B29"/>
    <w:rsid w:val="001A59CD"/>
    <w:rsid w:val="001A6DDD"/>
    <w:rsid w:val="001B24C1"/>
    <w:rsid w:val="001B3615"/>
    <w:rsid w:val="001B573F"/>
    <w:rsid w:val="001B5A4E"/>
    <w:rsid w:val="001C2C20"/>
    <w:rsid w:val="001C5FFA"/>
    <w:rsid w:val="001C6BEE"/>
    <w:rsid w:val="001D504A"/>
    <w:rsid w:val="001D5BD7"/>
    <w:rsid w:val="001E2F3B"/>
    <w:rsid w:val="001E34C7"/>
    <w:rsid w:val="001F234D"/>
    <w:rsid w:val="001F2E5F"/>
    <w:rsid w:val="001F3C8B"/>
    <w:rsid w:val="001F79E5"/>
    <w:rsid w:val="00206516"/>
    <w:rsid w:val="002131FD"/>
    <w:rsid w:val="00221760"/>
    <w:rsid w:val="00221D27"/>
    <w:rsid w:val="002246DC"/>
    <w:rsid w:val="002248F4"/>
    <w:rsid w:val="00224ED7"/>
    <w:rsid w:val="00226787"/>
    <w:rsid w:val="002347C2"/>
    <w:rsid w:val="00237090"/>
    <w:rsid w:val="0024259F"/>
    <w:rsid w:val="002452FE"/>
    <w:rsid w:val="00250553"/>
    <w:rsid w:val="00251431"/>
    <w:rsid w:val="0025168E"/>
    <w:rsid w:val="00253778"/>
    <w:rsid w:val="002611B0"/>
    <w:rsid w:val="00264525"/>
    <w:rsid w:val="00265793"/>
    <w:rsid w:val="0028104F"/>
    <w:rsid w:val="00282C16"/>
    <w:rsid w:val="0028393B"/>
    <w:rsid w:val="00285B75"/>
    <w:rsid w:val="00285C08"/>
    <w:rsid w:val="00290306"/>
    <w:rsid w:val="002918B1"/>
    <w:rsid w:val="00293CF3"/>
    <w:rsid w:val="00293D50"/>
    <w:rsid w:val="00295EC7"/>
    <w:rsid w:val="00296753"/>
    <w:rsid w:val="0029695A"/>
    <w:rsid w:val="00296997"/>
    <w:rsid w:val="0029766D"/>
    <w:rsid w:val="002A3562"/>
    <w:rsid w:val="002A4EF5"/>
    <w:rsid w:val="002A686D"/>
    <w:rsid w:val="002A6A60"/>
    <w:rsid w:val="002B0A1B"/>
    <w:rsid w:val="002B1A85"/>
    <w:rsid w:val="002B1B89"/>
    <w:rsid w:val="002B7719"/>
    <w:rsid w:val="002C03E4"/>
    <w:rsid w:val="002C09CD"/>
    <w:rsid w:val="002C55B3"/>
    <w:rsid w:val="002D3A9B"/>
    <w:rsid w:val="002D3E03"/>
    <w:rsid w:val="002D4931"/>
    <w:rsid w:val="002D6629"/>
    <w:rsid w:val="002E7804"/>
    <w:rsid w:val="002F1B2A"/>
    <w:rsid w:val="002F1D70"/>
    <w:rsid w:val="00301BE5"/>
    <w:rsid w:val="00302112"/>
    <w:rsid w:val="00304BB2"/>
    <w:rsid w:val="00305775"/>
    <w:rsid w:val="00314113"/>
    <w:rsid w:val="00316037"/>
    <w:rsid w:val="00317128"/>
    <w:rsid w:val="00325885"/>
    <w:rsid w:val="00327C1B"/>
    <w:rsid w:val="00330817"/>
    <w:rsid w:val="00335FFF"/>
    <w:rsid w:val="00337BE3"/>
    <w:rsid w:val="00341CF5"/>
    <w:rsid w:val="003421DE"/>
    <w:rsid w:val="00343818"/>
    <w:rsid w:val="0034480D"/>
    <w:rsid w:val="003450A5"/>
    <w:rsid w:val="003575D6"/>
    <w:rsid w:val="00363B67"/>
    <w:rsid w:val="00364101"/>
    <w:rsid w:val="00364498"/>
    <w:rsid w:val="00365E54"/>
    <w:rsid w:val="0037015D"/>
    <w:rsid w:val="003731B1"/>
    <w:rsid w:val="00374B8C"/>
    <w:rsid w:val="00380AE4"/>
    <w:rsid w:val="00381F01"/>
    <w:rsid w:val="003872D0"/>
    <w:rsid w:val="00387BC0"/>
    <w:rsid w:val="0039044A"/>
    <w:rsid w:val="00391D9F"/>
    <w:rsid w:val="00392C89"/>
    <w:rsid w:val="003942B8"/>
    <w:rsid w:val="0039495D"/>
    <w:rsid w:val="003964E5"/>
    <w:rsid w:val="003A29EC"/>
    <w:rsid w:val="003A5053"/>
    <w:rsid w:val="003A63A0"/>
    <w:rsid w:val="003B1927"/>
    <w:rsid w:val="003B1A0E"/>
    <w:rsid w:val="003B272D"/>
    <w:rsid w:val="003B497B"/>
    <w:rsid w:val="003B631B"/>
    <w:rsid w:val="003C0115"/>
    <w:rsid w:val="003C1538"/>
    <w:rsid w:val="003C21A3"/>
    <w:rsid w:val="003C3461"/>
    <w:rsid w:val="003C3790"/>
    <w:rsid w:val="003C63A3"/>
    <w:rsid w:val="003C7EAE"/>
    <w:rsid w:val="003D334A"/>
    <w:rsid w:val="003D3D9A"/>
    <w:rsid w:val="003D3F0A"/>
    <w:rsid w:val="003D4E4C"/>
    <w:rsid w:val="003D7458"/>
    <w:rsid w:val="003D7709"/>
    <w:rsid w:val="003E2832"/>
    <w:rsid w:val="003E65D5"/>
    <w:rsid w:val="003F32BA"/>
    <w:rsid w:val="003F6884"/>
    <w:rsid w:val="003F692D"/>
    <w:rsid w:val="003F74DC"/>
    <w:rsid w:val="00400015"/>
    <w:rsid w:val="004017E6"/>
    <w:rsid w:val="00404F6B"/>
    <w:rsid w:val="0040581A"/>
    <w:rsid w:val="00406F8C"/>
    <w:rsid w:val="00407395"/>
    <w:rsid w:val="00410F56"/>
    <w:rsid w:val="0041173C"/>
    <w:rsid w:val="0041470B"/>
    <w:rsid w:val="00414C9C"/>
    <w:rsid w:val="00416543"/>
    <w:rsid w:val="004201BF"/>
    <w:rsid w:val="00421828"/>
    <w:rsid w:val="00423204"/>
    <w:rsid w:val="00425C3D"/>
    <w:rsid w:val="00426E28"/>
    <w:rsid w:val="00432BF3"/>
    <w:rsid w:val="00435695"/>
    <w:rsid w:val="00441732"/>
    <w:rsid w:val="004418EF"/>
    <w:rsid w:val="00441E4F"/>
    <w:rsid w:val="00444B0D"/>
    <w:rsid w:val="0044645E"/>
    <w:rsid w:val="0044669B"/>
    <w:rsid w:val="00447137"/>
    <w:rsid w:val="00450672"/>
    <w:rsid w:val="00455F80"/>
    <w:rsid w:val="00457532"/>
    <w:rsid w:val="00462BFB"/>
    <w:rsid w:val="0046389C"/>
    <w:rsid w:val="004707DB"/>
    <w:rsid w:val="00470ADF"/>
    <w:rsid w:val="00470EC7"/>
    <w:rsid w:val="00471CEC"/>
    <w:rsid w:val="00475661"/>
    <w:rsid w:val="004801FD"/>
    <w:rsid w:val="00483B89"/>
    <w:rsid w:val="0048431E"/>
    <w:rsid w:val="004853FE"/>
    <w:rsid w:val="00486110"/>
    <w:rsid w:val="00487D5B"/>
    <w:rsid w:val="00487DE4"/>
    <w:rsid w:val="004908C2"/>
    <w:rsid w:val="00491122"/>
    <w:rsid w:val="0049506F"/>
    <w:rsid w:val="0049672B"/>
    <w:rsid w:val="004968D8"/>
    <w:rsid w:val="004A0675"/>
    <w:rsid w:val="004A12CA"/>
    <w:rsid w:val="004A34F2"/>
    <w:rsid w:val="004A3DE4"/>
    <w:rsid w:val="004A3E69"/>
    <w:rsid w:val="004A478D"/>
    <w:rsid w:val="004A4F82"/>
    <w:rsid w:val="004B327E"/>
    <w:rsid w:val="004B39C8"/>
    <w:rsid w:val="004B69E0"/>
    <w:rsid w:val="004B772A"/>
    <w:rsid w:val="004C128F"/>
    <w:rsid w:val="004C1974"/>
    <w:rsid w:val="004C3D11"/>
    <w:rsid w:val="004E3A84"/>
    <w:rsid w:val="004E5A75"/>
    <w:rsid w:val="004E5FEB"/>
    <w:rsid w:val="004F0C23"/>
    <w:rsid w:val="004F3E4F"/>
    <w:rsid w:val="00501C3B"/>
    <w:rsid w:val="00502806"/>
    <w:rsid w:val="00502E79"/>
    <w:rsid w:val="0050629C"/>
    <w:rsid w:val="00507CB2"/>
    <w:rsid w:val="00510819"/>
    <w:rsid w:val="00511317"/>
    <w:rsid w:val="00511E6B"/>
    <w:rsid w:val="005134E7"/>
    <w:rsid w:val="005146C7"/>
    <w:rsid w:val="00517158"/>
    <w:rsid w:val="00520C4D"/>
    <w:rsid w:val="00523C29"/>
    <w:rsid w:val="005305D0"/>
    <w:rsid w:val="0053572D"/>
    <w:rsid w:val="00543C18"/>
    <w:rsid w:val="005440E0"/>
    <w:rsid w:val="00545C9E"/>
    <w:rsid w:val="0055120C"/>
    <w:rsid w:val="00551762"/>
    <w:rsid w:val="00557598"/>
    <w:rsid w:val="00562B0B"/>
    <w:rsid w:val="005776CE"/>
    <w:rsid w:val="005832F7"/>
    <w:rsid w:val="00587281"/>
    <w:rsid w:val="00592498"/>
    <w:rsid w:val="0059312B"/>
    <w:rsid w:val="00594F7D"/>
    <w:rsid w:val="00597C07"/>
    <w:rsid w:val="00597D57"/>
    <w:rsid w:val="005A1934"/>
    <w:rsid w:val="005A588C"/>
    <w:rsid w:val="005A62CA"/>
    <w:rsid w:val="005A7F9E"/>
    <w:rsid w:val="005B0D78"/>
    <w:rsid w:val="005B5A3B"/>
    <w:rsid w:val="005B6970"/>
    <w:rsid w:val="005B70B0"/>
    <w:rsid w:val="005C2F5B"/>
    <w:rsid w:val="005C3D8F"/>
    <w:rsid w:val="005C4E24"/>
    <w:rsid w:val="005D0FE0"/>
    <w:rsid w:val="005D2C3E"/>
    <w:rsid w:val="005D3BD9"/>
    <w:rsid w:val="005D3D8B"/>
    <w:rsid w:val="005D4EAE"/>
    <w:rsid w:val="005D70DE"/>
    <w:rsid w:val="005D77DF"/>
    <w:rsid w:val="005D7903"/>
    <w:rsid w:val="005E34C1"/>
    <w:rsid w:val="005E5254"/>
    <w:rsid w:val="005F0177"/>
    <w:rsid w:val="005F084B"/>
    <w:rsid w:val="005F0A7C"/>
    <w:rsid w:val="005F1965"/>
    <w:rsid w:val="005F2805"/>
    <w:rsid w:val="005F57FC"/>
    <w:rsid w:val="005F6BA0"/>
    <w:rsid w:val="005F78E8"/>
    <w:rsid w:val="00603770"/>
    <w:rsid w:val="00604E73"/>
    <w:rsid w:val="00607017"/>
    <w:rsid w:val="0061350F"/>
    <w:rsid w:val="00613FA6"/>
    <w:rsid w:val="00616AF9"/>
    <w:rsid w:val="00620B79"/>
    <w:rsid w:val="00623802"/>
    <w:rsid w:val="00623946"/>
    <w:rsid w:val="00624447"/>
    <w:rsid w:val="00626CC6"/>
    <w:rsid w:val="00630F5A"/>
    <w:rsid w:val="006335F5"/>
    <w:rsid w:val="00633DE9"/>
    <w:rsid w:val="00633E9C"/>
    <w:rsid w:val="00636D27"/>
    <w:rsid w:val="00636F90"/>
    <w:rsid w:val="006378E4"/>
    <w:rsid w:val="006401A6"/>
    <w:rsid w:val="00643606"/>
    <w:rsid w:val="00646C93"/>
    <w:rsid w:val="0065438F"/>
    <w:rsid w:val="006544E3"/>
    <w:rsid w:val="00657D69"/>
    <w:rsid w:val="00662603"/>
    <w:rsid w:val="00663E09"/>
    <w:rsid w:val="006656B4"/>
    <w:rsid w:val="00666C07"/>
    <w:rsid w:val="006707BC"/>
    <w:rsid w:val="00670AB2"/>
    <w:rsid w:val="00670FFD"/>
    <w:rsid w:val="00672D9F"/>
    <w:rsid w:val="006732F8"/>
    <w:rsid w:val="00675331"/>
    <w:rsid w:val="0068008D"/>
    <w:rsid w:val="0068062B"/>
    <w:rsid w:val="00683AAC"/>
    <w:rsid w:val="006905F7"/>
    <w:rsid w:val="006966EF"/>
    <w:rsid w:val="006A22AC"/>
    <w:rsid w:val="006B011A"/>
    <w:rsid w:val="006B0E32"/>
    <w:rsid w:val="006B6670"/>
    <w:rsid w:val="006B73AE"/>
    <w:rsid w:val="006C342F"/>
    <w:rsid w:val="006C395B"/>
    <w:rsid w:val="006C5399"/>
    <w:rsid w:val="006C6349"/>
    <w:rsid w:val="006C7348"/>
    <w:rsid w:val="006D0B14"/>
    <w:rsid w:val="006D0FAF"/>
    <w:rsid w:val="006D4D40"/>
    <w:rsid w:val="006D69E6"/>
    <w:rsid w:val="006D7764"/>
    <w:rsid w:val="006E0B46"/>
    <w:rsid w:val="006E0F38"/>
    <w:rsid w:val="006E10DC"/>
    <w:rsid w:val="006E1951"/>
    <w:rsid w:val="006E41EF"/>
    <w:rsid w:val="006E72E3"/>
    <w:rsid w:val="006F0828"/>
    <w:rsid w:val="006F4577"/>
    <w:rsid w:val="006F5487"/>
    <w:rsid w:val="006F593C"/>
    <w:rsid w:val="007014B1"/>
    <w:rsid w:val="00702582"/>
    <w:rsid w:val="00703D45"/>
    <w:rsid w:val="00705934"/>
    <w:rsid w:val="00706A59"/>
    <w:rsid w:val="0071189B"/>
    <w:rsid w:val="007126A9"/>
    <w:rsid w:val="00716CC3"/>
    <w:rsid w:val="0072661F"/>
    <w:rsid w:val="00731916"/>
    <w:rsid w:val="00732A2C"/>
    <w:rsid w:val="00732C62"/>
    <w:rsid w:val="007335A7"/>
    <w:rsid w:val="00734CE0"/>
    <w:rsid w:val="00736A3E"/>
    <w:rsid w:val="00742AF1"/>
    <w:rsid w:val="00750549"/>
    <w:rsid w:val="00751C60"/>
    <w:rsid w:val="00754075"/>
    <w:rsid w:val="00755383"/>
    <w:rsid w:val="00760212"/>
    <w:rsid w:val="00760787"/>
    <w:rsid w:val="00762FB3"/>
    <w:rsid w:val="007713AB"/>
    <w:rsid w:val="00772848"/>
    <w:rsid w:val="00773B65"/>
    <w:rsid w:val="00774E46"/>
    <w:rsid w:val="0078137A"/>
    <w:rsid w:val="0078194A"/>
    <w:rsid w:val="00786045"/>
    <w:rsid w:val="0079079E"/>
    <w:rsid w:val="00791745"/>
    <w:rsid w:val="00792858"/>
    <w:rsid w:val="00793EE9"/>
    <w:rsid w:val="007A07B6"/>
    <w:rsid w:val="007A2CF3"/>
    <w:rsid w:val="007A5140"/>
    <w:rsid w:val="007A69D5"/>
    <w:rsid w:val="007B0805"/>
    <w:rsid w:val="007B0DE9"/>
    <w:rsid w:val="007C10D7"/>
    <w:rsid w:val="007C14B6"/>
    <w:rsid w:val="007C35F1"/>
    <w:rsid w:val="007C55EA"/>
    <w:rsid w:val="007C6F6C"/>
    <w:rsid w:val="007D0AEA"/>
    <w:rsid w:val="007D0BC9"/>
    <w:rsid w:val="007D301E"/>
    <w:rsid w:val="007D38BC"/>
    <w:rsid w:val="007D471C"/>
    <w:rsid w:val="007D48E6"/>
    <w:rsid w:val="007E499C"/>
    <w:rsid w:val="007E7104"/>
    <w:rsid w:val="007E77F5"/>
    <w:rsid w:val="007F0876"/>
    <w:rsid w:val="007F2DBA"/>
    <w:rsid w:val="007F3F83"/>
    <w:rsid w:val="007F42BC"/>
    <w:rsid w:val="007F5541"/>
    <w:rsid w:val="007F62AA"/>
    <w:rsid w:val="007F794D"/>
    <w:rsid w:val="00802072"/>
    <w:rsid w:val="008036AF"/>
    <w:rsid w:val="00803D0C"/>
    <w:rsid w:val="0080699D"/>
    <w:rsid w:val="008119D2"/>
    <w:rsid w:val="00812665"/>
    <w:rsid w:val="00814A05"/>
    <w:rsid w:val="00814C37"/>
    <w:rsid w:val="00817FED"/>
    <w:rsid w:val="0082032E"/>
    <w:rsid w:val="00820732"/>
    <w:rsid w:val="0082145F"/>
    <w:rsid w:val="00821A58"/>
    <w:rsid w:val="00827186"/>
    <w:rsid w:val="00830CC9"/>
    <w:rsid w:val="008313B9"/>
    <w:rsid w:val="00836242"/>
    <w:rsid w:val="00837E15"/>
    <w:rsid w:val="00841D74"/>
    <w:rsid w:val="00842231"/>
    <w:rsid w:val="00845BF1"/>
    <w:rsid w:val="00845D4E"/>
    <w:rsid w:val="00851627"/>
    <w:rsid w:val="00851FD8"/>
    <w:rsid w:val="00853C09"/>
    <w:rsid w:val="00853F65"/>
    <w:rsid w:val="00855B2F"/>
    <w:rsid w:val="008573F1"/>
    <w:rsid w:val="00867C88"/>
    <w:rsid w:val="00870C91"/>
    <w:rsid w:val="008735FB"/>
    <w:rsid w:val="00874A4A"/>
    <w:rsid w:val="00882373"/>
    <w:rsid w:val="00884E64"/>
    <w:rsid w:val="008879DC"/>
    <w:rsid w:val="00890FFF"/>
    <w:rsid w:val="008915B4"/>
    <w:rsid w:val="00891A31"/>
    <w:rsid w:val="00896F78"/>
    <w:rsid w:val="008A425D"/>
    <w:rsid w:val="008A4FC5"/>
    <w:rsid w:val="008B04A0"/>
    <w:rsid w:val="008B2E89"/>
    <w:rsid w:val="008B4D8C"/>
    <w:rsid w:val="008B6C9F"/>
    <w:rsid w:val="008C0A33"/>
    <w:rsid w:val="008C12D9"/>
    <w:rsid w:val="008C2963"/>
    <w:rsid w:val="008C2F2B"/>
    <w:rsid w:val="008C75D1"/>
    <w:rsid w:val="008C7C3C"/>
    <w:rsid w:val="008D17C9"/>
    <w:rsid w:val="008D21BC"/>
    <w:rsid w:val="008D2C6D"/>
    <w:rsid w:val="008D627C"/>
    <w:rsid w:val="008E45E9"/>
    <w:rsid w:val="008E728C"/>
    <w:rsid w:val="008F094B"/>
    <w:rsid w:val="008F56BD"/>
    <w:rsid w:val="00900EBD"/>
    <w:rsid w:val="009028F1"/>
    <w:rsid w:val="00902FDE"/>
    <w:rsid w:val="00903112"/>
    <w:rsid w:val="00904201"/>
    <w:rsid w:val="00904911"/>
    <w:rsid w:val="00910DA2"/>
    <w:rsid w:val="0091146E"/>
    <w:rsid w:val="00913D86"/>
    <w:rsid w:val="00914CD7"/>
    <w:rsid w:val="00914FAA"/>
    <w:rsid w:val="00924059"/>
    <w:rsid w:val="00926A95"/>
    <w:rsid w:val="009271E3"/>
    <w:rsid w:val="00927968"/>
    <w:rsid w:val="009314D9"/>
    <w:rsid w:val="00931B5A"/>
    <w:rsid w:val="00932AF7"/>
    <w:rsid w:val="00940FD2"/>
    <w:rsid w:val="009418EC"/>
    <w:rsid w:val="00946A35"/>
    <w:rsid w:val="0095107C"/>
    <w:rsid w:val="009511C2"/>
    <w:rsid w:val="00955F9E"/>
    <w:rsid w:val="0095637C"/>
    <w:rsid w:val="00961542"/>
    <w:rsid w:val="0096708E"/>
    <w:rsid w:val="009676E2"/>
    <w:rsid w:val="00971D55"/>
    <w:rsid w:val="0097671C"/>
    <w:rsid w:val="00977E97"/>
    <w:rsid w:val="00977F7A"/>
    <w:rsid w:val="009827C7"/>
    <w:rsid w:val="00982B53"/>
    <w:rsid w:val="0098445E"/>
    <w:rsid w:val="00984548"/>
    <w:rsid w:val="00986928"/>
    <w:rsid w:val="00990464"/>
    <w:rsid w:val="00990D08"/>
    <w:rsid w:val="009924F6"/>
    <w:rsid w:val="00993960"/>
    <w:rsid w:val="0099717D"/>
    <w:rsid w:val="009A0202"/>
    <w:rsid w:val="009A6FD4"/>
    <w:rsid w:val="009B72A9"/>
    <w:rsid w:val="009B76D2"/>
    <w:rsid w:val="009C09A4"/>
    <w:rsid w:val="009C4B61"/>
    <w:rsid w:val="009C634D"/>
    <w:rsid w:val="009D7C5D"/>
    <w:rsid w:val="009E0055"/>
    <w:rsid w:val="009E3C91"/>
    <w:rsid w:val="009E4E17"/>
    <w:rsid w:val="009E76CE"/>
    <w:rsid w:val="009F23AA"/>
    <w:rsid w:val="009F3320"/>
    <w:rsid w:val="00A003A9"/>
    <w:rsid w:val="00A02B1A"/>
    <w:rsid w:val="00A061EE"/>
    <w:rsid w:val="00A0752B"/>
    <w:rsid w:val="00A124E2"/>
    <w:rsid w:val="00A1250E"/>
    <w:rsid w:val="00A144A1"/>
    <w:rsid w:val="00A163CF"/>
    <w:rsid w:val="00A1645B"/>
    <w:rsid w:val="00A16B68"/>
    <w:rsid w:val="00A16F98"/>
    <w:rsid w:val="00A200A5"/>
    <w:rsid w:val="00A213AE"/>
    <w:rsid w:val="00A24C46"/>
    <w:rsid w:val="00A268C4"/>
    <w:rsid w:val="00A279BB"/>
    <w:rsid w:val="00A3180C"/>
    <w:rsid w:val="00A336A9"/>
    <w:rsid w:val="00A40348"/>
    <w:rsid w:val="00A412D8"/>
    <w:rsid w:val="00A51764"/>
    <w:rsid w:val="00A52F87"/>
    <w:rsid w:val="00A53944"/>
    <w:rsid w:val="00A549A3"/>
    <w:rsid w:val="00A63312"/>
    <w:rsid w:val="00A66620"/>
    <w:rsid w:val="00A6695D"/>
    <w:rsid w:val="00A716F8"/>
    <w:rsid w:val="00A725BA"/>
    <w:rsid w:val="00A7394F"/>
    <w:rsid w:val="00A73A53"/>
    <w:rsid w:val="00A756FE"/>
    <w:rsid w:val="00A758A1"/>
    <w:rsid w:val="00A76EE1"/>
    <w:rsid w:val="00A8095C"/>
    <w:rsid w:val="00A85D62"/>
    <w:rsid w:val="00A8639D"/>
    <w:rsid w:val="00A913E2"/>
    <w:rsid w:val="00A92990"/>
    <w:rsid w:val="00A92F49"/>
    <w:rsid w:val="00A93149"/>
    <w:rsid w:val="00A97AAE"/>
    <w:rsid w:val="00AA6A92"/>
    <w:rsid w:val="00AA7462"/>
    <w:rsid w:val="00AB31EA"/>
    <w:rsid w:val="00AB5C02"/>
    <w:rsid w:val="00AB6E09"/>
    <w:rsid w:val="00AC036A"/>
    <w:rsid w:val="00AC2203"/>
    <w:rsid w:val="00AC53AB"/>
    <w:rsid w:val="00AC62C1"/>
    <w:rsid w:val="00AC63B4"/>
    <w:rsid w:val="00AD1ED4"/>
    <w:rsid w:val="00AD35D3"/>
    <w:rsid w:val="00AD3AAC"/>
    <w:rsid w:val="00AD605A"/>
    <w:rsid w:val="00AD662E"/>
    <w:rsid w:val="00AE4096"/>
    <w:rsid w:val="00AE6977"/>
    <w:rsid w:val="00AF3291"/>
    <w:rsid w:val="00AF3373"/>
    <w:rsid w:val="00AF41E1"/>
    <w:rsid w:val="00AF4BE2"/>
    <w:rsid w:val="00AF794C"/>
    <w:rsid w:val="00AF7C81"/>
    <w:rsid w:val="00B0009D"/>
    <w:rsid w:val="00B0432E"/>
    <w:rsid w:val="00B04EE5"/>
    <w:rsid w:val="00B06146"/>
    <w:rsid w:val="00B06DA5"/>
    <w:rsid w:val="00B07600"/>
    <w:rsid w:val="00B07BA1"/>
    <w:rsid w:val="00B10D9D"/>
    <w:rsid w:val="00B11FFF"/>
    <w:rsid w:val="00B12088"/>
    <w:rsid w:val="00B165F7"/>
    <w:rsid w:val="00B16E09"/>
    <w:rsid w:val="00B200DC"/>
    <w:rsid w:val="00B30F88"/>
    <w:rsid w:val="00B33C1C"/>
    <w:rsid w:val="00B36F74"/>
    <w:rsid w:val="00B4079A"/>
    <w:rsid w:val="00B44201"/>
    <w:rsid w:val="00B4644F"/>
    <w:rsid w:val="00B47CB1"/>
    <w:rsid w:val="00B5020B"/>
    <w:rsid w:val="00B52E59"/>
    <w:rsid w:val="00B55269"/>
    <w:rsid w:val="00B56472"/>
    <w:rsid w:val="00B56CD8"/>
    <w:rsid w:val="00B6089B"/>
    <w:rsid w:val="00B61387"/>
    <w:rsid w:val="00B61B1D"/>
    <w:rsid w:val="00B61F10"/>
    <w:rsid w:val="00B62C83"/>
    <w:rsid w:val="00B64D3C"/>
    <w:rsid w:val="00B67731"/>
    <w:rsid w:val="00B74178"/>
    <w:rsid w:val="00B75FA4"/>
    <w:rsid w:val="00B761B7"/>
    <w:rsid w:val="00B7704E"/>
    <w:rsid w:val="00B7731B"/>
    <w:rsid w:val="00B81B18"/>
    <w:rsid w:val="00B84CE5"/>
    <w:rsid w:val="00B858B8"/>
    <w:rsid w:val="00B902C2"/>
    <w:rsid w:val="00B91ACA"/>
    <w:rsid w:val="00B92417"/>
    <w:rsid w:val="00B96345"/>
    <w:rsid w:val="00B97255"/>
    <w:rsid w:val="00B97CDB"/>
    <w:rsid w:val="00BA1595"/>
    <w:rsid w:val="00BA1774"/>
    <w:rsid w:val="00BA19A5"/>
    <w:rsid w:val="00BA3E3E"/>
    <w:rsid w:val="00BA50C3"/>
    <w:rsid w:val="00BA56C1"/>
    <w:rsid w:val="00BA64BC"/>
    <w:rsid w:val="00BA6551"/>
    <w:rsid w:val="00BB30F5"/>
    <w:rsid w:val="00BB47CA"/>
    <w:rsid w:val="00BB653E"/>
    <w:rsid w:val="00BB786F"/>
    <w:rsid w:val="00BC0188"/>
    <w:rsid w:val="00BC229E"/>
    <w:rsid w:val="00BC3516"/>
    <w:rsid w:val="00BC506A"/>
    <w:rsid w:val="00BC763E"/>
    <w:rsid w:val="00BD0EB9"/>
    <w:rsid w:val="00BD245B"/>
    <w:rsid w:val="00BD26FE"/>
    <w:rsid w:val="00BD5038"/>
    <w:rsid w:val="00BE031A"/>
    <w:rsid w:val="00BE0D2B"/>
    <w:rsid w:val="00BF444D"/>
    <w:rsid w:val="00BF5060"/>
    <w:rsid w:val="00BF598B"/>
    <w:rsid w:val="00BF5BD8"/>
    <w:rsid w:val="00BF62D9"/>
    <w:rsid w:val="00C01D98"/>
    <w:rsid w:val="00C037B4"/>
    <w:rsid w:val="00C03CDD"/>
    <w:rsid w:val="00C10799"/>
    <w:rsid w:val="00C15A58"/>
    <w:rsid w:val="00C15BD6"/>
    <w:rsid w:val="00C15BEB"/>
    <w:rsid w:val="00C16A0A"/>
    <w:rsid w:val="00C1766B"/>
    <w:rsid w:val="00C202DD"/>
    <w:rsid w:val="00C2232F"/>
    <w:rsid w:val="00C24047"/>
    <w:rsid w:val="00C2505E"/>
    <w:rsid w:val="00C25882"/>
    <w:rsid w:val="00C26196"/>
    <w:rsid w:val="00C307F8"/>
    <w:rsid w:val="00C3296F"/>
    <w:rsid w:val="00C33120"/>
    <w:rsid w:val="00C33F24"/>
    <w:rsid w:val="00C34218"/>
    <w:rsid w:val="00C37EF2"/>
    <w:rsid w:val="00C40574"/>
    <w:rsid w:val="00C454DA"/>
    <w:rsid w:val="00C512E1"/>
    <w:rsid w:val="00C6240F"/>
    <w:rsid w:val="00C65FE9"/>
    <w:rsid w:val="00C70782"/>
    <w:rsid w:val="00C708DB"/>
    <w:rsid w:val="00C730AF"/>
    <w:rsid w:val="00C75DF5"/>
    <w:rsid w:val="00C764CE"/>
    <w:rsid w:val="00C7757F"/>
    <w:rsid w:val="00C84BD3"/>
    <w:rsid w:val="00C86140"/>
    <w:rsid w:val="00C86738"/>
    <w:rsid w:val="00C91289"/>
    <w:rsid w:val="00C95B1E"/>
    <w:rsid w:val="00C970D2"/>
    <w:rsid w:val="00CA0D9C"/>
    <w:rsid w:val="00CA2BF0"/>
    <w:rsid w:val="00CA3637"/>
    <w:rsid w:val="00CA4625"/>
    <w:rsid w:val="00CB4965"/>
    <w:rsid w:val="00CB617F"/>
    <w:rsid w:val="00CC1AB2"/>
    <w:rsid w:val="00CC2CE0"/>
    <w:rsid w:val="00CC5C7A"/>
    <w:rsid w:val="00CC7B64"/>
    <w:rsid w:val="00CD13E3"/>
    <w:rsid w:val="00CD550F"/>
    <w:rsid w:val="00CE135B"/>
    <w:rsid w:val="00CE17E4"/>
    <w:rsid w:val="00CE3FB2"/>
    <w:rsid w:val="00CF1100"/>
    <w:rsid w:val="00CF4C57"/>
    <w:rsid w:val="00CF516B"/>
    <w:rsid w:val="00CF7714"/>
    <w:rsid w:val="00D02956"/>
    <w:rsid w:val="00D0577D"/>
    <w:rsid w:val="00D05852"/>
    <w:rsid w:val="00D07545"/>
    <w:rsid w:val="00D10616"/>
    <w:rsid w:val="00D1258C"/>
    <w:rsid w:val="00D131AD"/>
    <w:rsid w:val="00D156A4"/>
    <w:rsid w:val="00D16748"/>
    <w:rsid w:val="00D17DC6"/>
    <w:rsid w:val="00D20FE8"/>
    <w:rsid w:val="00D22704"/>
    <w:rsid w:val="00D23646"/>
    <w:rsid w:val="00D25784"/>
    <w:rsid w:val="00D25866"/>
    <w:rsid w:val="00D267B9"/>
    <w:rsid w:val="00D30C44"/>
    <w:rsid w:val="00D33AD4"/>
    <w:rsid w:val="00D33D65"/>
    <w:rsid w:val="00D352DA"/>
    <w:rsid w:val="00D36D89"/>
    <w:rsid w:val="00D376B7"/>
    <w:rsid w:val="00D42AE6"/>
    <w:rsid w:val="00D431C3"/>
    <w:rsid w:val="00D45D0A"/>
    <w:rsid w:val="00D45FC7"/>
    <w:rsid w:val="00D47742"/>
    <w:rsid w:val="00D52591"/>
    <w:rsid w:val="00D53CF2"/>
    <w:rsid w:val="00D53FB8"/>
    <w:rsid w:val="00D55685"/>
    <w:rsid w:val="00D5715F"/>
    <w:rsid w:val="00D57640"/>
    <w:rsid w:val="00D60B65"/>
    <w:rsid w:val="00D61ECB"/>
    <w:rsid w:val="00D629D5"/>
    <w:rsid w:val="00D638BE"/>
    <w:rsid w:val="00D63FF9"/>
    <w:rsid w:val="00D6411C"/>
    <w:rsid w:val="00D644B6"/>
    <w:rsid w:val="00D6514D"/>
    <w:rsid w:val="00D72664"/>
    <w:rsid w:val="00D728D8"/>
    <w:rsid w:val="00D7536B"/>
    <w:rsid w:val="00D75D13"/>
    <w:rsid w:val="00D778C1"/>
    <w:rsid w:val="00D800E3"/>
    <w:rsid w:val="00D83346"/>
    <w:rsid w:val="00D83D6B"/>
    <w:rsid w:val="00D8441E"/>
    <w:rsid w:val="00D862DB"/>
    <w:rsid w:val="00D86389"/>
    <w:rsid w:val="00D87A2F"/>
    <w:rsid w:val="00D87F3D"/>
    <w:rsid w:val="00D93F34"/>
    <w:rsid w:val="00D94574"/>
    <w:rsid w:val="00D954DB"/>
    <w:rsid w:val="00DA159F"/>
    <w:rsid w:val="00DA1B18"/>
    <w:rsid w:val="00DA591B"/>
    <w:rsid w:val="00DB15F7"/>
    <w:rsid w:val="00DB36EB"/>
    <w:rsid w:val="00DC1B10"/>
    <w:rsid w:val="00DC5C67"/>
    <w:rsid w:val="00DD003E"/>
    <w:rsid w:val="00DD1C3A"/>
    <w:rsid w:val="00DD4176"/>
    <w:rsid w:val="00DE0D02"/>
    <w:rsid w:val="00DE2A23"/>
    <w:rsid w:val="00DE7792"/>
    <w:rsid w:val="00DE7CAC"/>
    <w:rsid w:val="00DF3F17"/>
    <w:rsid w:val="00DF72CD"/>
    <w:rsid w:val="00DF74EC"/>
    <w:rsid w:val="00E05789"/>
    <w:rsid w:val="00E203D4"/>
    <w:rsid w:val="00E243BB"/>
    <w:rsid w:val="00E24FE0"/>
    <w:rsid w:val="00E26D8B"/>
    <w:rsid w:val="00E27CC4"/>
    <w:rsid w:val="00E3528B"/>
    <w:rsid w:val="00E40F81"/>
    <w:rsid w:val="00E466D7"/>
    <w:rsid w:val="00E472A4"/>
    <w:rsid w:val="00E53DC3"/>
    <w:rsid w:val="00E564BC"/>
    <w:rsid w:val="00E57ACE"/>
    <w:rsid w:val="00E60082"/>
    <w:rsid w:val="00E605B5"/>
    <w:rsid w:val="00E61156"/>
    <w:rsid w:val="00E61989"/>
    <w:rsid w:val="00E63EC9"/>
    <w:rsid w:val="00E64336"/>
    <w:rsid w:val="00E6495B"/>
    <w:rsid w:val="00E65AB5"/>
    <w:rsid w:val="00E812CB"/>
    <w:rsid w:val="00E85381"/>
    <w:rsid w:val="00E91027"/>
    <w:rsid w:val="00E93159"/>
    <w:rsid w:val="00E94017"/>
    <w:rsid w:val="00E94DEA"/>
    <w:rsid w:val="00E94E9D"/>
    <w:rsid w:val="00E96CB4"/>
    <w:rsid w:val="00E972E8"/>
    <w:rsid w:val="00E97410"/>
    <w:rsid w:val="00EA27DD"/>
    <w:rsid w:val="00EA6B91"/>
    <w:rsid w:val="00EA750D"/>
    <w:rsid w:val="00EB230E"/>
    <w:rsid w:val="00EB613C"/>
    <w:rsid w:val="00EB6173"/>
    <w:rsid w:val="00ED25CC"/>
    <w:rsid w:val="00ED5445"/>
    <w:rsid w:val="00EE2BF1"/>
    <w:rsid w:val="00EE311C"/>
    <w:rsid w:val="00EE32A9"/>
    <w:rsid w:val="00EE36C7"/>
    <w:rsid w:val="00EE3DF5"/>
    <w:rsid w:val="00EE4117"/>
    <w:rsid w:val="00EE5799"/>
    <w:rsid w:val="00EE68C5"/>
    <w:rsid w:val="00EF06AB"/>
    <w:rsid w:val="00EF25FE"/>
    <w:rsid w:val="00EF4737"/>
    <w:rsid w:val="00EF5348"/>
    <w:rsid w:val="00EF70DA"/>
    <w:rsid w:val="00F07739"/>
    <w:rsid w:val="00F103E3"/>
    <w:rsid w:val="00F125D8"/>
    <w:rsid w:val="00F131C1"/>
    <w:rsid w:val="00F14C0F"/>
    <w:rsid w:val="00F20607"/>
    <w:rsid w:val="00F20861"/>
    <w:rsid w:val="00F20DE9"/>
    <w:rsid w:val="00F274AF"/>
    <w:rsid w:val="00F30EBC"/>
    <w:rsid w:val="00F36302"/>
    <w:rsid w:val="00F43D90"/>
    <w:rsid w:val="00F44C45"/>
    <w:rsid w:val="00F4784D"/>
    <w:rsid w:val="00F51EAD"/>
    <w:rsid w:val="00F52A0F"/>
    <w:rsid w:val="00F5391D"/>
    <w:rsid w:val="00F553D9"/>
    <w:rsid w:val="00F60832"/>
    <w:rsid w:val="00F6408D"/>
    <w:rsid w:val="00F64DD0"/>
    <w:rsid w:val="00F71F43"/>
    <w:rsid w:val="00F735E3"/>
    <w:rsid w:val="00F774ED"/>
    <w:rsid w:val="00F816B4"/>
    <w:rsid w:val="00F82E02"/>
    <w:rsid w:val="00F92C5E"/>
    <w:rsid w:val="00F945E0"/>
    <w:rsid w:val="00F94D0F"/>
    <w:rsid w:val="00F954A3"/>
    <w:rsid w:val="00F95C31"/>
    <w:rsid w:val="00FB0CC4"/>
    <w:rsid w:val="00FB2204"/>
    <w:rsid w:val="00FB25C5"/>
    <w:rsid w:val="00FB33C7"/>
    <w:rsid w:val="00FB3E3D"/>
    <w:rsid w:val="00FC0184"/>
    <w:rsid w:val="00FC0C49"/>
    <w:rsid w:val="00FC0E46"/>
    <w:rsid w:val="00FC51FD"/>
    <w:rsid w:val="00FD020D"/>
    <w:rsid w:val="00FD247B"/>
    <w:rsid w:val="00FD5673"/>
    <w:rsid w:val="00FD580A"/>
    <w:rsid w:val="00FD5CF2"/>
    <w:rsid w:val="00FE0A2F"/>
    <w:rsid w:val="00FE0F8E"/>
    <w:rsid w:val="00FE1A31"/>
    <w:rsid w:val="00FE30EB"/>
    <w:rsid w:val="00FE3AAE"/>
    <w:rsid w:val="00FE7BDB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8FB9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038"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paragraph" w:styleId="ListParagraph">
    <w:name w:val="List Paragraph"/>
    <w:basedOn w:val="Normal"/>
    <w:uiPriority w:val="72"/>
    <w:qFormat/>
    <w:rsid w:val="00282C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61B7"/>
    <w:rPr>
      <w:color w:val="605E5C"/>
      <w:shd w:val="clear" w:color="auto" w:fill="E1DFDD"/>
    </w:rPr>
  </w:style>
  <w:style w:type="paragraph" w:customStyle="1" w:styleId="MediumGrid1-Accent21">
    <w:name w:val="Medium Grid 1 - Accent 21"/>
    <w:basedOn w:val="Normal"/>
    <w:uiPriority w:val="34"/>
    <w:qFormat/>
    <w:rsid w:val="00C84B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31916"/>
    <w:rPr>
      <w:color w:val="954F72" w:themeColor="followedHyperlink"/>
      <w:u w:val="single"/>
    </w:rPr>
  </w:style>
  <w:style w:type="paragraph" w:customStyle="1" w:styleId="yiv5474011929msonormal">
    <w:name w:val="yiv5474011929msonormal"/>
    <w:basedOn w:val="Normal"/>
    <w:rsid w:val="00755383"/>
    <w:pPr>
      <w:spacing w:before="100" w:beforeAutospacing="1" w:after="100" w:afterAutospacing="1"/>
    </w:pPr>
    <w:rPr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erwin.nofuente@yaho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43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win Nofuente's Standard Resume</vt:lpstr>
    </vt:vector>
  </TitlesOfParts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win Nofuente's Standard Resume</dc:title>
  <dc:creator/>
  <cp:lastModifiedBy/>
  <cp:revision>1</cp:revision>
  <dcterms:created xsi:type="dcterms:W3CDTF">2020-07-16T07:44:00Z</dcterms:created>
  <dcterms:modified xsi:type="dcterms:W3CDTF">2020-07-16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6ex-v1</vt:lpwstr>
  </property>
  <property fmtid="{D5CDD505-2E9C-101B-9397-08002B2CF9AE}" pid="3" name="tal_id">
    <vt:lpwstr>6b26b758e6293ac06ab89db5e3d05861</vt:lpwstr>
  </property>
</Properties>
</file>